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0ABFA" w14:textId="00FA8F3B" w:rsidR="00EB442F" w:rsidRDefault="00EB442F" w:rsidP="00D83F45">
      <w:pPr>
        <w:spacing w:after="120"/>
        <w:rPr>
          <w:sz w:val="18"/>
          <w:szCs w:val="18"/>
        </w:rPr>
      </w:pPr>
      <w:r>
        <w:rPr>
          <w:sz w:val="18"/>
          <w:szCs w:val="18"/>
        </w:rPr>
        <w:t xml:space="preserve">Meinrad </w:t>
      </w:r>
      <w:r w:rsidR="000679A1">
        <w:rPr>
          <w:sz w:val="18"/>
          <w:szCs w:val="18"/>
        </w:rPr>
        <w:t xml:space="preserve">Font </w:t>
      </w:r>
      <w:r>
        <w:rPr>
          <w:sz w:val="18"/>
          <w:szCs w:val="18"/>
        </w:rPr>
        <w:t>– 20</w:t>
      </w:r>
      <w:r w:rsidR="000B5014">
        <w:rPr>
          <w:sz w:val="18"/>
          <w:szCs w:val="18"/>
        </w:rPr>
        <w:t>21</w:t>
      </w:r>
      <w:r>
        <w:rPr>
          <w:sz w:val="18"/>
          <w:szCs w:val="18"/>
        </w:rPr>
        <w:t xml:space="preserve"> </w:t>
      </w:r>
      <w:r w:rsidR="000679A1">
        <w:rPr>
          <w:sz w:val="18"/>
          <w:szCs w:val="18"/>
        </w:rPr>
        <w:t xml:space="preserve">Chart for </w:t>
      </w:r>
      <w:r>
        <w:rPr>
          <w:sz w:val="18"/>
          <w:szCs w:val="18"/>
        </w:rPr>
        <w:t>All Symbols with Numbers</w:t>
      </w:r>
    </w:p>
    <w:p w14:paraId="792285D6" w14:textId="77777777" w:rsidR="00111CEE" w:rsidRDefault="004C10D1" w:rsidP="004C10D1">
      <w:pPr>
        <w:spacing w:after="120"/>
        <w:rPr>
          <w:sz w:val="18"/>
          <w:szCs w:val="18"/>
        </w:rPr>
      </w:pPr>
      <w:r>
        <w:rPr>
          <w:sz w:val="18"/>
          <w:szCs w:val="18"/>
        </w:rPr>
        <w:t>This chart shows the Unicode prefix and the sign that appears when the fourth number is added. Although I have given the letters in uppercase, the lowercase works equally well.</w:t>
      </w:r>
    </w:p>
    <w:p w14:paraId="3C7551DD" w14:textId="77777777" w:rsidR="004C10D1" w:rsidRPr="003E148E" w:rsidRDefault="004C10D1" w:rsidP="003E148E">
      <w:pPr>
        <w:spacing w:after="120"/>
        <w:rPr>
          <w:sz w:val="18"/>
          <w:szCs w:val="18"/>
        </w:rPr>
        <w:sectPr w:rsidR="004C10D1" w:rsidRPr="003E148E" w:rsidSect="00DC5340">
          <w:pgSz w:w="15840" w:h="12240" w:orient="landscape"/>
          <w:pgMar w:top="1080" w:right="1080" w:bottom="1080" w:left="1080" w:header="720" w:footer="720" w:gutter="0"/>
          <w:cols w:space="720"/>
          <w:docGrid w:linePitch="360"/>
        </w:sectPr>
      </w:pPr>
      <w:r>
        <w:rPr>
          <w:sz w:val="18"/>
          <w:szCs w:val="18"/>
        </w:rPr>
        <w:t>The symbols in grey also appear on the upper and lowercase keys. See the keyboard chart.</w:t>
      </w:r>
    </w:p>
    <w:tbl>
      <w:tblPr>
        <w:tblW w:w="49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1024"/>
        <w:gridCol w:w="694"/>
        <w:gridCol w:w="694"/>
        <w:gridCol w:w="694"/>
        <w:gridCol w:w="694"/>
        <w:gridCol w:w="694"/>
        <w:gridCol w:w="694"/>
        <w:gridCol w:w="694"/>
        <w:gridCol w:w="694"/>
        <w:gridCol w:w="694"/>
        <w:gridCol w:w="694"/>
        <w:gridCol w:w="694"/>
        <w:gridCol w:w="694"/>
        <w:gridCol w:w="694"/>
        <w:gridCol w:w="694"/>
        <w:gridCol w:w="694"/>
        <w:gridCol w:w="694"/>
      </w:tblGrid>
      <w:tr w:rsidR="000547BD" w:rsidRPr="00170557" w14:paraId="2C314BD6" w14:textId="77777777" w:rsidTr="00047C4A">
        <w:trPr>
          <w:trHeight w:val="360"/>
          <w:tblHeader/>
        </w:trPr>
        <w:tc>
          <w:tcPr>
            <w:tcW w:w="559" w:type="pct"/>
            <w:shd w:val="clear" w:color="auto" w:fill="auto"/>
            <w:vAlign w:val="center"/>
          </w:tcPr>
          <w:p w14:paraId="7BD24D25" w14:textId="77777777" w:rsidR="000547BD" w:rsidRPr="00170557" w:rsidRDefault="000547BD" w:rsidP="00170557">
            <w:pPr>
              <w:jc w:val="center"/>
              <w:rPr>
                <w:rFonts w:ascii="Gentium" w:hAnsi="Gentium"/>
                <w:sz w:val="22"/>
                <w:szCs w:val="22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DE677AE" w14:textId="77777777" w:rsidR="000547BD" w:rsidRDefault="000547BD" w:rsidP="00170557">
            <w:pPr>
              <w:jc w:val="center"/>
              <w:rPr>
                <w:rFonts w:ascii="Gentium" w:hAnsi="Gentium"/>
                <w:sz w:val="22"/>
                <w:szCs w:val="22"/>
              </w:rPr>
            </w:pPr>
            <w:r w:rsidRPr="00170557">
              <w:rPr>
                <w:rFonts w:ascii="Gentium" w:hAnsi="Gentium"/>
                <w:sz w:val="22"/>
                <w:szCs w:val="22"/>
              </w:rPr>
              <w:t>Unicode</w:t>
            </w:r>
          </w:p>
          <w:p w14:paraId="1D8A3624" w14:textId="77777777" w:rsidR="00DC5340" w:rsidRPr="00170557" w:rsidRDefault="00DC5340" w:rsidP="00170557">
            <w:pPr>
              <w:jc w:val="center"/>
              <w:rPr>
                <w:rFonts w:ascii="Gentium" w:hAnsi="Gentium"/>
                <w:sz w:val="22"/>
                <w:szCs w:val="22"/>
              </w:rPr>
            </w:pPr>
            <w:r>
              <w:rPr>
                <w:rFonts w:ascii="Gentium" w:hAnsi="Gentium"/>
                <w:sz w:val="22"/>
                <w:szCs w:val="22"/>
              </w:rPr>
              <w:t>prefix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A4BB414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0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5485B87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1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3EC11F9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27A65AE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3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C9BB773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4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CD99EB4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5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3AA36C2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6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403825F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7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5AD64CF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8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8011B11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9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D7801B1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A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E5A4B6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B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7ECC9E9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C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20AC9C9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D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2EBEB33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E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FAAF2CD" w14:textId="77777777" w:rsidR="000547BD" w:rsidRPr="00170557" w:rsidRDefault="000547BD" w:rsidP="00170557">
            <w:pPr>
              <w:jc w:val="center"/>
              <w:rPr>
                <w:rFonts w:ascii="Book Antiqua" w:hAnsi="Book Antiqua"/>
              </w:rPr>
            </w:pPr>
            <w:r w:rsidRPr="00170557">
              <w:rPr>
                <w:rFonts w:ascii="Book Antiqua" w:hAnsi="Book Antiqua"/>
              </w:rPr>
              <w:t>F</w:t>
            </w:r>
          </w:p>
        </w:tc>
      </w:tr>
      <w:tr w:rsidR="000547BD" w:rsidRPr="00170557" w14:paraId="5AF68615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7A370E68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Clefs: C8 C6 C4 F6 — F4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D30986E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0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C547620" w14:textId="77777777" w:rsidR="000547BD" w:rsidRPr="00047C4A" w:rsidRDefault="00562F13" w:rsidP="00170557">
            <w:pPr>
              <w:jc w:val="center"/>
              <w:rPr>
                <w:rFonts w:ascii="Meinrad" w:hAnsi="Meinrad" w:cs="Arial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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F446C04" w14:textId="77777777" w:rsidR="000547BD" w:rsidRPr="00047C4A" w:rsidRDefault="00562F13" w:rsidP="00170557">
            <w:pPr>
              <w:jc w:val="center"/>
              <w:rPr>
                <w:rFonts w:ascii="Meinrad" w:hAnsi="Meinrad" w:cs="Arial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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EF08661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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C602887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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FFFB576" w14:textId="77777777" w:rsidR="000547BD" w:rsidRPr="00047C4A" w:rsidRDefault="00562F13" w:rsidP="00170557">
            <w:pPr>
              <w:jc w:val="center"/>
              <w:rPr>
                <w:rFonts w:ascii="Book Antiqua" w:hAnsi="Book Antiqua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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5FE1316E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D322053" w14:textId="77777777" w:rsidR="000547BD" w:rsidRPr="00047C4A" w:rsidRDefault="000547B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670F0869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6C29270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178BAEA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FA76FE1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57C18E0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4D3393F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647E0A2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E8169EA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5C8FF4A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 w:cs="Arial"/>
                <w:sz w:val="96"/>
                <w:szCs w:val="96"/>
              </w:rPr>
              <w:t></w:t>
            </w:r>
          </w:p>
        </w:tc>
      </w:tr>
      <w:tr w:rsidR="000547BD" w:rsidRPr="00170557" w14:paraId="53250AB4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3E82C96B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 xml:space="preserve">staff widths: 3, 1, ⅜, ¼,  ⅛ 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A75D607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1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55A0A14F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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E593A94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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029024E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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04A2934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81B7295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0076492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6A9EF7B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0553599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F60858" w14:textId="77777777" w:rsidR="000547BD" w:rsidRPr="00047C4A" w:rsidRDefault="00562F13" w:rsidP="00170557">
            <w:pPr>
              <w:jc w:val="center"/>
              <w:rPr>
                <w:rFonts w:ascii="Meinrad" w:hAnsi="Meinrad" w:cs="Arial"/>
                <w:sz w:val="96"/>
                <w:szCs w:val="96"/>
                <w:rtl/>
                <w:lang w:bidi="he-IL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CAB0909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867BDB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A4A5561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0BA3564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29F1E4A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D59B201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50EC83F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</w:t>
            </w:r>
          </w:p>
        </w:tc>
      </w:tr>
      <w:tr w:rsidR="000547BD" w:rsidRPr="00170557" w14:paraId="57FD9D43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4F1871EF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  <w:lang w:eastAsia="ko-KR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 xml:space="preserve">incise, </w:t>
            </w:r>
            <w:r w:rsidRPr="00170557">
              <w:rPr>
                <w:rFonts w:ascii="Book Antiqua" w:hAnsi="Book Antiqua"/>
                <w:sz w:val="20"/>
                <w:szCs w:val="20"/>
                <w:lang w:eastAsia="ko-KR"/>
              </w:rPr>
              <w:t>median, bar, 2bar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77D7AFCB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2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87FF403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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FC0D4E8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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3B49C80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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2E4BAA2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BD8B46B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38E1F00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E480A55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CC135B9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B36C1B0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EB161B7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5FE8F15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1C3FE29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6FA2316" w14:textId="77777777" w:rsidR="000547BD" w:rsidRPr="00047C4A" w:rsidRDefault="00562F13" w:rsidP="00562F13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5210C08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FD797A7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CE1A82D" w14:textId="77777777" w:rsidR="000547BD" w:rsidRPr="00047C4A" w:rsidRDefault="00562F1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</w:t>
            </w:r>
          </w:p>
        </w:tc>
      </w:tr>
      <w:tr w:rsidR="00047C4A" w:rsidRPr="00170557" w14:paraId="3E5E072C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37870827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punctum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5250A0D3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3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A36A4A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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D56967F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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DD85018" w14:textId="77777777" w:rsidR="000547BD" w:rsidRPr="00047C4A" w:rsidRDefault="00C17225" w:rsidP="00170557">
            <w:pPr>
              <w:jc w:val="center"/>
              <w:rPr>
                <w:rFonts w:ascii="Calibri" w:hAnsi="Calibri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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E8566E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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EC9C95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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E3E008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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BA5E59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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664FF4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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BA26711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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058BEF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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7A2974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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5392ED7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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6ABCFAF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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84B38E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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8D3B97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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D7EA3C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</w:t>
            </w:r>
          </w:p>
        </w:tc>
      </w:tr>
      <w:tr w:rsidR="00047C4A" w:rsidRPr="00170557" w14:paraId="57A708D4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384602D2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bottom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70E6F1FA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4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6DDECC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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AD2140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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856C95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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54774AC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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F7B856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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0B9E8EF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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729DFEF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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5C8095C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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BFE2DAF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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12B763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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B637F3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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3151DD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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C27141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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23B167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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FD9B82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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E7ACA13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</w:t>
            </w:r>
          </w:p>
        </w:tc>
      </w:tr>
      <w:tr w:rsidR="00047C4A" w:rsidRPr="00170557" w14:paraId="5F0160A3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3E0A8342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top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45A5770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5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8D94313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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1EEEC2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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5E622C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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8D1163E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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84F1C3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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DFA661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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A2A45D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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2C6DEC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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25DCB5E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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34FA2C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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12466A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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C834E57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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4613D7E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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180D51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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67C277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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40355D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</w:t>
            </w:r>
          </w:p>
        </w:tc>
      </w:tr>
      <w:tr w:rsidR="00047C4A" w:rsidRPr="00170557" w14:paraId="5B53E278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52E54241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clivis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402B86D0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6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0DFB32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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0E9A87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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EF13613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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6B4440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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CA1BC2E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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3BD22C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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59EC7B2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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03E0E0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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7AC90C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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23B46F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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71F14D3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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E6ED657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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D21B2D3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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0D6462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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74E4FF7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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25E6BA1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</w:t>
            </w:r>
          </w:p>
        </w:tc>
      </w:tr>
      <w:tr w:rsidR="00047C4A" w:rsidRPr="00170557" w14:paraId="73D87753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3C23ED69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lastRenderedPageBreak/>
              <w:t>virga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4957AA7D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7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33452F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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49602B4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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969BA5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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81F144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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B5A55E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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39ED59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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F74C4B1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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DAA950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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424793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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64A67D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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F7E02B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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503BD48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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254AD4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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588A17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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5A7F55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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177B64D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</w:t>
            </w:r>
          </w:p>
        </w:tc>
      </w:tr>
      <w:tr w:rsidR="00047C4A" w:rsidRPr="00170557" w14:paraId="31982A23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5266A895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rhombus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475E38AA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8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4B0B81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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A93E8A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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75150BE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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35936F7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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427743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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28A2D307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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986740F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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061F25F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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40119C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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946A9F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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56F3CF2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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25E3A1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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53E7966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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768154D7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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5AA0A621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</w:t>
            </w:r>
          </w:p>
        </w:tc>
        <w:tc>
          <w:tcPr>
            <w:tcW w:w="254" w:type="pct"/>
            <w:shd w:val="clear" w:color="auto" w:fill="D9D9D9" w:themeFill="background1" w:themeFillShade="D9"/>
            <w:vAlign w:val="center"/>
          </w:tcPr>
          <w:p w14:paraId="60121AB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</w:t>
            </w:r>
          </w:p>
        </w:tc>
      </w:tr>
      <w:tr w:rsidR="000547BD" w:rsidRPr="00170557" w14:paraId="01960695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35954F04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quilisma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C051F2D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9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B89C93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FF8B12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2B0CFC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420D2E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A46A853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3B466E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ADC4AD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030DAC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D46AE2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B93290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799500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FA0D52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81DBEC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82D16C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CF0657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53306B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</w:t>
            </w:r>
          </w:p>
        </w:tc>
      </w:tr>
      <w:tr w:rsidR="000547BD" w:rsidRPr="00170557" w14:paraId="0F0F8520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73874304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custos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722D5D6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2"/>
                <w:szCs w:val="22"/>
              </w:rPr>
            </w:pPr>
            <w:r w:rsidRPr="00170557">
              <w:rPr>
                <w:rFonts w:ascii="Book Antiqua" w:hAnsi="Book Antiqua"/>
                <w:sz w:val="22"/>
                <w:szCs w:val="22"/>
              </w:rPr>
              <w:t>EAA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E72289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C8CFFE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841237E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FB8101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C90A9E1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D1DE2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244479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07B92B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FB88A6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A1E73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F30C40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CDCE67E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1835CD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78D2C9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DF3CB0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CC0E49E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</w:t>
            </w:r>
          </w:p>
        </w:tc>
      </w:tr>
      <w:tr w:rsidR="000547BD" w:rsidRPr="00170557" w14:paraId="08515754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6172DCB0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reciting tone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0E893165" w14:textId="77777777" w:rsidR="000547BD" w:rsidRPr="00170557" w:rsidRDefault="00170557" w:rsidP="00170557">
            <w:pPr>
              <w:jc w:val="center"/>
              <w:rPr>
                <w:rFonts w:ascii="Book Antiqua" w:hAnsi="Book Antiqua"/>
                <w:sz w:val="22"/>
                <w:szCs w:val="22"/>
              </w:rPr>
            </w:pPr>
            <w:r w:rsidRPr="00170557">
              <w:rPr>
                <w:rFonts w:ascii="Book Antiqua" w:hAnsi="Book Antiqua"/>
                <w:sz w:val="22"/>
                <w:szCs w:val="22"/>
              </w:rPr>
              <w:t>EAB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038A0E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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7823E2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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A97FFE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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419D5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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43E94B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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FDCC0B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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2D942AF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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3DFFB2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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2B20CB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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39F69C7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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5A9DD3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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097A23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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3672F7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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7E551E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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3842BF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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0967D4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</w:t>
            </w:r>
          </w:p>
        </w:tc>
      </w:tr>
      <w:tr w:rsidR="000547BD" w:rsidRPr="00170557" w14:paraId="01832E5D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338FE405" w14:textId="7FEDDBF7" w:rsidR="000547BD" w:rsidRPr="00344E6B" w:rsidRDefault="00344E6B" w:rsidP="000547B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iddlebar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22B57A1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2"/>
                <w:szCs w:val="22"/>
              </w:rPr>
            </w:pPr>
            <w:r w:rsidRPr="00170557">
              <w:rPr>
                <w:rFonts w:ascii="Book Antiqua" w:hAnsi="Book Antiqua"/>
                <w:sz w:val="22"/>
                <w:szCs w:val="22"/>
              </w:rPr>
              <w:t>EAC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3CD7DB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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D5D11E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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685844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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B30165F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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ED7030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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99C903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6566CC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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C98928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39CBF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5184F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A65C15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CB7958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9F125B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34132CD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746C15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073B21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</w:t>
            </w:r>
          </w:p>
        </w:tc>
      </w:tr>
      <w:tr w:rsidR="000547BD" w:rsidRPr="00170557" w14:paraId="6937A562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209666C0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porrectus: 2</w:t>
            </w:r>
            <w:r w:rsidRPr="00170557">
              <w:rPr>
                <w:rFonts w:ascii="Book Antiqua" w:hAnsi="Book Antiqua"/>
                <w:sz w:val="20"/>
                <w:szCs w:val="20"/>
                <w:vertAlign w:val="superscript"/>
              </w:rPr>
              <w:t>nd</w:t>
            </w:r>
            <w:r w:rsidRPr="00170557">
              <w:rPr>
                <w:rFonts w:ascii="Book Antiqua" w:hAnsi="Book Antiqua"/>
                <w:sz w:val="20"/>
                <w:szCs w:val="20"/>
              </w:rPr>
              <w:t xml:space="preserve"> curved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44F099BC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D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D46994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873F297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32E7FF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9F0235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C8876B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A3EB6E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2FC6C4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8D2B2E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625992A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B71C3E9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675B1D0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C334F2E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77170A7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5FB8173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CA1D6E4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7BDD8EC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</w:t>
            </w:r>
          </w:p>
        </w:tc>
      </w:tr>
      <w:tr w:rsidR="000547BD" w:rsidRPr="00170557" w14:paraId="025550D9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16D07DAA" w14:textId="77777777" w:rsidR="000547BD" w:rsidRPr="00170557" w:rsidRDefault="000547BD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porrectus: 2</w:t>
            </w:r>
            <w:r w:rsidRPr="00170557">
              <w:rPr>
                <w:rFonts w:ascii="Book Antiqua" w:hAnsi="Book Antiqua"/>
                <w:sz w:val="20"/>
                <w:szCs w:val="20"/>
                <w:vertAlign w:val="superscript"/>
              </w:rPr>
              <w:t>nd</w:t>
            </w:r>
            <w:r w:rsidRPr="00170557">
              <w:rPr>
                <w:rFonts w:ascii="Book Antiqua" w:hAnsi="Book Antiqua"/>
                <w:sz w:val="20"/>
                <w:szCs w:val="20"/>
              </w:rPr>
              <w:t xml:space="preserve"> straight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5771AD29" w14:textId="77777777" w:rsidR="00170557" w:rsidRPr="00170557" w:rsidRDefault="00170557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E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F0CE5E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CDC608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D6FE8D1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94388BF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EE1D3AB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81F72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CF35735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E653D0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CE33F43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FEC1C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C5D0AB1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8701E03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03C40B8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28B8E56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EE05B9F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027CFA2" w14:textId="77777777" w:rsidR="000547BD" w:rsidRPr="00047C4A" w:rsidRDefault="00C1722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</w:t>
            </w:r>
          </w:p>
        </w:tc>
      </w:tr>
      <w:tr w:rsidR="00C17225" w:rsidRPr="00170557" w14:paraId="430CBFAF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1E0B43E4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lastRenderedPageBreak/>
              <w:t>porrectus: 3</w:t>
            </w:r>
            <w:r w:rsidRPr="00170557">
              <w:rPr>
                <w:rFonts w:ascii="Book Antiqua" w:hAnsi="Book Antiqua"/>
                <w:sz w:val="20"/>
                <w:szCs w:val="20"/>
                <w:vertAlign w:val="superscript"/>
              </w:rPr>
              <w:t>rd</w:t>
            </w:r>
            <w:r w:rsidRPr="00170557">
              <w:rPr>
                <w:rFonts w:ascii="Book Antiqua" w:hAnsi="Book Antiqua"/>
                <w:sz w:val="20"/>
                <w:szCs w:val="20"/>
              </w:rPr>
              <w:t xml:space="preserve"> curved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1383801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AF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4C9555B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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ADC597A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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26179DC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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08CACE8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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FD24521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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0B2F5B5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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C88D7C1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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8C9C706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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E52F0E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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64B3248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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DD4DA48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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9C6EC19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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F5C6328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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654DAE8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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05EED45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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4C134A0" w14:textId="77777777" w:rsidR="00C17225" w:rsidRPr="00047C4A" w:rsidRDefault="00C17225" w:rsidP="003026F5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</w:t>
            </w:r>
          </w:p>
        </w:tc>
      </w:tr>
      <w:tr w:rsidR="00C17225" w:rsidRPr="00170557" w14:paraId="25C44D08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5B226315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porrectus: 3</w:t>
            </w:r>
            <w:r w:rsidRPr="00170557">
              <w:rPr>
                <w:rFonts w:ascii="Book Antiqua" w:hAnsi="Book Antiqua"/>
                <w:sz w:val="20"/>
                <w:szCs w:val="20"/>
                <w:vertAlign w:val="superscript"/>
              </w:rPr>
              <w:t>rd</w:t>
            </w:r>
            <w:r w:rsidRPr="00170557">
              <w:rPr>
                <w:rFonts w:ascii="Book Antiqua" w:hAnsi="Book Antiqua"/>
                <w:sz w:val="20"/>
                <w:szCs w:val="20"/>
              </w:rPr>
              <w:t xml:space="preserve"> straight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513FF38C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0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D6F1050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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8D1875B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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942940A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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A35FF46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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48F10C0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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F825403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5DDF51F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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116DD1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AED6A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06E661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6505A60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3A7E7D2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B75400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C27079E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05C0A86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60C6D28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</w:t>
            </w:r>
          </w:p>
        </w:tc>
      </w:tr>
      <w:tr w:rsidR="00C17225" w:rsidRPr="00170557" w14:paraId="290B3499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76CBF9E7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porrectus: 4</w:t>
            </w:r>
            <w:r w:rsidRPr="00170557">
              <w:rPr>
                <w:rFonts w:ascii="Book Antiqua" w:hAnsi="Book Antiqua"/>
                <w:sz w:val="20"/>
                <w:szCs w:val="20"/>
                <w:vertAlign w:val="superscript"/>
              </w:rPr>
              <w:t>th</w:t>
            </w:r>
            <w:r w:rsidRPr="00170557">
              <w:rPr>
                <w:rFonts w:ascii="Book Antiqua" w:hAnsi="Book Antiqua"/>
                <w:sz w:val="20"/>
                <w:szCs w:val="20"/>
              </w:rPr>
              <w:t xml:space="preserve"> curved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0A3F167F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1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14EB81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3FA104B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B4FEC55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42A3F9C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3D72F7E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145DD3A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044B57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6F357D3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07D0436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71734D4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0527F1C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7E32F29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1951782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FB38103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4691F10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FD993E3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</w:t>
            </w:r>
          </w:p>
        </w:tc>
      </w:tr>
      <w:tr w:rsidR="00C17225" w:rsidRPr="00170557" w14:paraId="603E0B52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2DED8FD9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porrectus: 4</w:t>
            </w:r>
            <w:r w:rsidRPr="00170557">
              <w:rPr>
                <w:rFonts w:ascii="Book Antiqua" w:hAnsi="Book Antiqua"/>
                <w:sz w:val="20"/>
                <w:szCs w:val="20"/>
                <w:vertAlign w:val="superscript"/>
              </w:rPr>
              <w:t>th</w:t>
            </w:r>
            <w:r w:rsidRPr="00170557">
              <w:rPr>
                <w:rFonts w:ascii="Book Antiqua" w:hAnsi="Book Antiqua"/>
                <w:sz w:val="20"/>
                <w:szCs w:val="20"/>
              </w:rPr>
              <w:t xml:space="preserve"> straight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0DB44F80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95AA8E8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60EAA18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BA01E13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8AECA6B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984D19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1D2BD4F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CB531A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E3F999C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F4AE64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DD31F6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7695E0E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04A2789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7DB948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DDEC0A2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590F7C4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57E1024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</w:t>
            </w:r>
          </w:p>
        </w:tc>
      </w:tr>
      <w:tr w:rsidR="00C17225" w:rsidRPr="00170557" w14:paraId="7C7FE967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47452540" w14:textId="77777777" w:rsidR="00C17225" w:rsidRPr="00170557" w:rsidRDefault="00C17225" w:rsidP="006C3337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top long stem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42B2E7A2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3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46D1475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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7B6A7D7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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551CD0E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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E3465C7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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B317F5F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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4F057EB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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369CEA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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D2AA9C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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8C0E721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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B6FA5AC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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533724D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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1B4E45E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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3A9AF50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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FB73647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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2AA0DB2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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0DC3F94" w14:textId="77777777" w:rsidR="00C17225" w:rsidRPr="00047C4A" w:rsidRDefault="003026F5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</w:t>
            </w:r>
          </w:p>
        </w:tc>
      </w:tr>
      <w:tr w:rsidR="00C17225" w:rsidRPr="00170557" w14:paraId="5AB875FC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522A100D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top diminished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2B69179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4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0F7A52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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786921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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0A06C6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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6B8DA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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25F82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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DAE3B7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02B7C9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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F57E0E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95C10A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BF6BCF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3BD213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9AFCC4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83D0B2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8E1899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F686F6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4876EF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</w:t>
            </w:r>
          </w:p>
        </w:tc>
      </w:tr>
      <w:tr w:rsidR="00C17225" w:rsidRPr="00170557" w14:paraId="0368FD63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71931B3C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podatus liquescent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388D312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5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316203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2DE030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A269D0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662D09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7E8E96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D4FD9D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B64950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CB6D0F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C7A706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03660B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128B20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142B22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6BA455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302B7A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4D53F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39B2F0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</w:t>
            </w:r>
          </w:p>
        </w:tc>
      </w:tr>
      <w:tr w:rsidR="00C17225" w:rsidRPr="00170557" w14:paraId="5908E7F5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6DCD7583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clivis.liquescent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7E22056B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6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A36CA2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2F7781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C5FBE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85E34B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11A5D1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B718C0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E14BDA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CBBC8F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B189E5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7F52E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19B9BC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9B47F9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C90345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336234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EF399D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26147B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</w:t>
            </w:r>
          </w:p>
        </w:tc>
      </w:tr>
      <w:tr w:rsidR="00C17225" w:rsidRPr="00170557" w14:paraId="7ADF9BD5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45B78FD9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lastRenderedPageBreak/>
              <w:t>clivis diminished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E165C9D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7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AEBB24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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F230CF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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EB4F19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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EA403F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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53A09A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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E91387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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2FFD2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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010A05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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8E4AA4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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7667E1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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1FF95F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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528F05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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E98D14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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7A1A04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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E8EBE0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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51BE9A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</w:t>
            </w:r>
          </w:p>
        </w:tc>
      </w:tr>
      <w:tr w:rsidR="00C17225" w:rsidRPr="00170557" w14:paraId="0D345FB0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6F6A375B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oriscus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58DA9D5C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8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5D3C3A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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8052FA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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A02525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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61EB02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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259618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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9FF2DD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D8E7AF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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E10BBE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305B37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CC36DB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055053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8B69D1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0B59AE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203789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A35097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B8522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</w:t>
            </w:r>
          </w:p>
        </w:tc>
      </w:tr>
      <w:tr w:rsidR="00C17225" w:rsidRPr="00170557" w14:paraId="724D7CE1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2D479B5C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apostrapha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F1FE9A5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9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65334E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120A90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D0247B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B870CC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702167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623D95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8550AC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18AAAD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FC9B9D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8EAAFD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E67B3E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B6D69A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F7A0E9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88FA80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2DEC4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ECE7AE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</w:t>
            </w:r>
          </w:p>
        </w:tc>
      </w:tr>
      <w:tr w:rsidR="00C17225" w:rsidRPr="00170557" w14:paraId="25EC4363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21BCADD7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apostrapha aug.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5E65CC5F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A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25E4C5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6A3EB7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98E0F9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9F954C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D36E56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E0AC13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DA2071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BF696C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E025A0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B45B34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BFCD10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CEB4EE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A3F0CF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E26FF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CEF6FE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8A53B9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</w:t>
            </w:r>
          </w:p>
        </w:tc>
      </w:tr>
      <w:tr w:rsidR="00C17225" w:rsidRPr="00170557" w14:paraId="1C54E815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73E1E888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punctum up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CA292C2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B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3E4DEF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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E497B7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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11B19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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5D693E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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3F582B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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CA3EF3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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1BB5F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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A20A10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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0CEF47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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E847DE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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BDEBB2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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ABE452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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06F7A0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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FA9335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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92441E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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F02752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</w:t>
            </w:r>
          </w:p>
        </w:tc>
      </w:tr>
      <w:tr w:rsidR="00C17225" w:rsidRPr="00170557" w14:paraId="50BA0C4C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005826CE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punctum down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50D550A7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C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283E9C4" w14:textId="77777777" w:rsidR="00C17225" w:rsidRPr="00047C4A" w:rsidRDefault="00E00F9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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9ABD6E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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06109F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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5C7B6E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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9C0668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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52B16B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112A4F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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34EC28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F89EDD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97541E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26EA9C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A7486E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368CBB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65C56B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76A01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4E8596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</w:t>
            </w:r>
          </w:p>
        </w:tc>
      </w:tr>
      <w:tr w:rsidR="00C17225" w:rsidRPr="00170557" w14:paraId="6B489DAA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0C769794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rhombus diminished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CA1C5AF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D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52997E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7B53DC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F0FD25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D05EFC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7CDB09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8FD5DC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B02DCC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7DD91F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34B2D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2BE290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39484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49708B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1351EA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DE4E66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1679DB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F1A33F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</w:t>
            </w:r>
          </w:p>
        </w:tc>
      </w:tr>
      <w:tr w:rsidR="00C17225" w:rsidRPr="00170557" w14:paraId="2367DF29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5BD5642A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demi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4707E32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BE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A5FCF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CE6371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6DB6EE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B39703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59232C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B3365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3881F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4DEE32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5BE3E9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E75043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A30BE5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B0357E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4F8D8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8F5941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03F0F9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E4620D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</w:t>
            </w:r>
          </w:p>
        </w:tc>
      </w:tr>
      <w:tr w:rsidR="00C17225" w:rsidRPr="00170557" w14:paraId="66AC5529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62E8DAB2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lastRenderedPageBreak/>
              <w:t>various signs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1A1ABE5A" w14:textId="77777777" w:rsidR="00C17225" w:rsidRPr="00170557" w:rsidRDefault="00C17225" w:rsidP="00562F13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br w:type="column"/>
              <w:t xml:space="preserve"> EBF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F05347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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5B9EAA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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6B0DE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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E0275C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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F6DE32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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5AF68E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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57CEF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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4ACA9C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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EFA50B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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3F8893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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0B547B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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58E1D6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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80B39B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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1B2AD0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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EA597B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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1B98EE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</w:t>
            </w:r>
          </w:p>
        </w:tc>
      </w:tr>
      <w:tr w:rsidR="00C17225" w:rsidRPr="00170557" w14:paraId="28701D62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7C4C01E6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flat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0AF1C600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0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845A1C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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25C167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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1D70F6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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275B38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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8756A8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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B85B70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3CC7C6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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6CCB5D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667A9D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1EC005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5D6C66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B86365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6E0324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1F592E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510878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62AF11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</w:t>
            </w:r>
          </w:p>
        </w:tc>
      </w:tr>
      <w:tr w:rsidR="00C17225" w:rsidRPr="00170557" w14:paraId="21A6BB0C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7023EF26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natural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D9A67A3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1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786A22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308302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C2CFF0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5413AE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27CF3E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EA5ABC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BCAAD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F3E6D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BEC421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1B040C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1B2C72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28ECC0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B351BF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F7F28F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C52D80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136780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</w:t>
            </w:r>
          </w:p>
        </w:tc>
      </w:tr>
      <w:tr w:rsidR="00C17225" w:rsidRPr="00170557" w14:paraId="6F02CDF9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1462786E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sharp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0B2D45D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789BF0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A732DF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FB6ABC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DE8505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45E5CF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32231C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1DC46E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A99F5A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729FD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B6A416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65C386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AEBB5E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FAE68D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0F9A91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4D9E50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633099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</w:t>
            </w:r>
          </w:p>
        </w:tc>
      </w:tr>
      <w:tr w:rsidR="00C17225" w:rsidRPr="00170557" w14:paraId="7FE1AA07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59A4C28A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dot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0C8165B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3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70E5BF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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CEA70A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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8F0049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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AEDEE5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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4DDBB1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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95EB3B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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121A8A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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35016D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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28804F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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733B56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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5C1F37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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CA558D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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E4F318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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F2C3C6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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15D08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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2EE6D3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</w:t>
            </w:r>
          </w:p>
        </w:tc>
      </w:tr>
      <w:tr w:rsidR="00C17225" w:rsidRPr="00170557" w14:paraId="3A06BE86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0F44CBD4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ictus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5D4C2C1A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4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E44C21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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ED7456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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38F223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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216E7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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E9822D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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D7EBC1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201F08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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F74694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FF73ED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B321ED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CD6C19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5CD149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79AFBA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FB534F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BDFF3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4F5854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</w:t>
            </w:r>
          </w:p>
        </w:tc>
      </w:tr>
      <w:tr w:rsidR="00C17225" w:rsidRPr="00170557" w14:paraId="4C65B140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2FC7EA54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pisema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3757594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5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C2C792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1314EA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BA2081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21D74D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18EFB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AB0362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519B8A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6CDB3A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C714D4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1AF820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1D08F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5ED8FD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5B4407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F18E2E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8C5861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CB5255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</w:t>
            </w:r>
          </w:p>
        </w:tc>
      </w:tr>
      <w:tr w:rsidR="00C17225" w:rsidRPr="00170557" w14:paraId="647EEFFB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744DC4D4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  <w:lang w:eastAsia="ko-KR"/>
              </w:rPr>
            </w:pPr>
            <w:r w:rsidRPr="00170557">
              <w:rPr>
                <w:rFonts w:ascii="Book Antiqua" w:hAnsi="Book Antiqua"/>
                <w:sz w:val="20"/>
                <w:szCs w:val="20"/>
                <w:lang w:eastAsia="ko-KR"/>
              </w:rPr>
              <w:t>episema 3 wide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6684FE63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6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720021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1FD1C4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63377B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F8359E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D1BD66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FFCA95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AFA82B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774B0C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2AE41B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21B121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392FB9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8CB936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E26FF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DEE549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B30C48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8EF6EE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</w:t>
            </w:r>
          </w:p>
        </w:tc>
      </w:tr>
      <w:tr w:rsidR="00C17225" w:rsidRPr="00170557" w14:paraId="61192ADA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74C95C61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  <w:lang w:eastAsia="ko-KR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lastRenderedPageBreak/>
              <w:t>left sidebar</w:t>
            </w:r>
            <w:r w:rsidRPr="00170557">
              <w:rPr>
                <w:rFonts w:ascii="Book Antiqua" w:hAnsi="Book Antiqua"/>
                <w:sz w:val="20"/>
                <w:szCs w:val="20"/>
                <w:lang w:eastAsia="ko-KR"/>
              </w:rPr>
              <w:t xml:space="preserve"> 3 high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6BE9DA2A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7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6370E0" w14:textId="77777777" w:rsidR="00C17225" w:rsidRPr="00047C4A" w:rsidRDefault="00347249" w:rsidP="00347249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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2EDFF5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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F698EC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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F96A6B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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187303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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A52B25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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19051B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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9C272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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9971A8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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4E15D3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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4C225C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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72F32F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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8C3A72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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F0EA4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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957539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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62FC15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</w:t>
            </w:r>
          </w:p>
        </w:tc>
      </w:tr>
      <w:tr w:rsidR="00C17225" w:rsidRPr="00170557" w14:paraId="3B3DC1E0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1D8DDDE4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  <w:lang w:eastAsia="ko-KR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right sidebar</w:t>
            </w:r>
            <w:r w:rsidRPr="00170557">
              <w:rPr>
                <w:rFonts w:ascii="Book Antiqua" w:hAnsi="Book Antiqua"/>
                <w:sz w:val="20"/>
                <w:szCs w:val="20"/>
                <w:lang w:eastAsia="ko-KR"/>
              </w:rPr>
              <w:t xml:space="preserve"> 3 high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66862E7F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8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4B2A09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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3C7B49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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F69039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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ABB8AC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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7C8B74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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A2D2D8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239BB7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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BD9890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36A2E8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B88B7B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6FD58F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04B32B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FE512F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2152C9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15CE37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390208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</w:t>
            </w:r>
          </w:p>
        </w:tc>
      </w:tr>
      <w:tr w:rsidR="00C17225" w:rsidRPr="00170557" w14:paraId="0957F1D8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4B43837E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  <w:lang w:eastAsia="ko-KR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ba</w:t>
            </w:r>
            <w:r w:rsidRPr="00170557">
              <w:rPr>
                <w:rFonts w:ascii="Book Antiqua" w:hAnsi="Book Antiqua"/>
                <w:sz w:val="20"/>
                <w:szCs w:val="20"/>
                <w:lang w:eastAsia="ko-KR"/>
              </w:rPr>
              <w:t xml:space="preserve">r </w:t>
            </w:r>
            <w:r w:rsidRPr="00170557">
              <w:rPr>
                <w:rFonts w:ascii="Book Antiqua" w:hAnsi="Book Antiqua"/>
                <w:sz w:val="20"/>
                <w:szCs w:val="20"/>
              </w:rPr>
              <w:t>1</w:t>
            </w:r>
            <w:r w:rsidRPr="00170557">
              <w:rPr>
                <w:rFonts w:ascii="Book Antiqua" w:hAnsi="Book Antiqua"/>
                <w:sz w:val="20"/>
                <w:szCs w:val="20"/>
                <w:lang w:eastAsia="ko-KR"/>
              </w:rPr>
              <w:t xml:space="preserve"> unit high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78185FCC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9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A200BF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A77200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715641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AADD09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9285C4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C69738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480CF9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CA7ADE3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7C6D0D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14730E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32C1BE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E37752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095A21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7785F8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FF51AE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915EDF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</w:t>
            </w:r>
          </w:p>
        </w:tc>
      </w:tr>
      <w:tr w:rsidR="00C17225" w:rsidRPr="00170557" w14:paraId="16704B6C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0DE5AF0F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tenete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F797FC8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A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327F16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E63C1E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13509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0803E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28B8F2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EFFFF9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DFD530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A67AB4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621C9C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946F07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18329B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FE5402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8DBFC9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A767C5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E8CA14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414A0F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</w:t>
            </w:r>
          </w:p>
        </w:tc>
      </w:tr>
      <w:tr w:rsidR="00C17225" w:rsidRPr="00170557" w14:paraId="36E954C1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6D0A3557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celeriter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BAD32E8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B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E86C21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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2D22948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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386791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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8E10BB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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C8BAF44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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5CFB5AB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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C79459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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36FEEA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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24327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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FB20F3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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CFDE1EE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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2D14F8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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2E5202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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B0F226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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EA89A8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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53CC1F2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</w:t>
            </w:r>
          </w:p>
        </w:tc>
      </w:tr>
      <w:tr w:rsidR="00C17225" w:rsidRPr="00170557" w14:paraId="29999A0D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3065430F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half sharp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7CA7336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C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CB2B382" w14:textId="77777777" w:rsidR="00C17225" w:rsidRPr="00047C4A" w:rsidRDefault="00347249" w:rsidP="00347249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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E9D7AB7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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A7974F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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0889081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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21C72DD" w14:textId="77777777" w:rsidR="00C17225" w:rsidRPr="00047C4A" w:rsidRDefault="00347249" w:rsidP="00347249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86F657F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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495917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8FAD515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9CD3F5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204266D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430F6C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BB36466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C1F5F70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9D495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F137FF9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A21467A" w14:textId="77777777" w:rsidR="00C17225" w:rsidRPr="00047C4A" w:rsidRDefault="0034724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</w:t>
            </w:r>
          </w:p>
        </w:tc>
      </w:tr>
      <w:tr w:rsidR="00C17225" w:rsidRPr="00170557" w14:paraId="1D4758A1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04B7B580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caret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16BA9BA3" w14:textId="77777777" w:rsidR="00C17225" w:rsidRPr="00170557" w:rsidRDefault="00C17225" w:rsidP="001E289E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</w:t>
            </w:r>
            <w:r w:rsidR="001E289E">
              <w:rPr>
                <w:rFonts w:ascii="Book Antiqua" w:hAnsi="Book Antiqua"/>
                <w:sz w:val="20"/>
                <w:szCs w:val="20"/>
              </w:rPr>
              <w:t>B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FF16F2B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C428BE1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FFD069C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8F380A4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09AD19F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E688386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A8A7F74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E4846ED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5D5DE5E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8C0A80C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1FB9D6A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CD2C92B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D7C5268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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5724D2E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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D0798AE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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779232E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</w:t>
            </w:r>
          </w:p>
        </w:tc>
      </w:tr>
      <w:tr w:rsidR="00C17225" w:rsidRPr="00170557" w14:paraId="184060A2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551FE5D0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circle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43C047C9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t>ECE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28EC116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9924560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B7C72A6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0475764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BF098BA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200C15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07C6CDA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068BE44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D57ECB9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12173FC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B6B7146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3E56565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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26F9ACC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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E926C69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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255CBFD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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07F8C90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</w:t>
            </w:r>
          </w:p>
        </w:tc>
      </w:tr>
      <w:tr w:rsidR="00C17225" w:rsidRPr="00170557" w14:paraId="4403579B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78C7E50A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  <w:r w:rsidRPr="00170557">
              <w:rPr>
                <w:rFonts w:ascii="Book Antiqua" w:hAnsi="Book Antiqua"/>
                <w:sz w:val="20"/>
                <w:szCs w:val="20"/>
              </w:rPr>
              <w:lastRenderedPageBreak/>
              <w:t>signs without staff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7AAA7B2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16"/>
                <w:szCs w:val="16"/>
              </w:rPr>
            </w:pPr>
            <w:r>
              <w:rPr>
                <w:rFonts w:ascii="Book Antiqua" w:hAnsi="Book Antiqua"/>
                <w:sz w:val="16"/>
                <w:szCs w:val="16"/>
              </w:rPr>
              <w:t>ECF0-ED0F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F02344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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F85CC1C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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AF410F0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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03A7499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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D97C7E7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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2DCDD35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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E1F107F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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8C8B498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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6C530F7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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5F4566A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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9A3DC73" w14:textId="77777777" w:rsidR="00C17225" w:rsidRPr="00047C4A" w:rsidRDefault="001E45A9" w:rsidP="00047C4A">
            <w:pPr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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E4D0D9A" w14:textId="77777777" w:rsidR="00C17225" w:rsidRPr="00047C4A" w:rsidRDefault="001E45A9" w:rsidP="00047C4A">
            <w:pPr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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D0FC760" w14:textId="77777777" w:rsidR="00C17225" w:rsidRPr="00047C4A" w:rsidRDefault="001E45A9" w:rsidP="00047C4A">
            <w:pPr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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160A696" w14:textId="77777777" w:rsidR="00C17225" w:rsidRPr="00047C4A" w:rsidRDefault="001E45A9" w:rsidP="00047C4A">
            <w:pPr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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3E393F2" w14:textId="77777777" w:rsidR="00C17225" w:rsidRPr="00047C4A" w:rsidRDefault="001E45A9" w:rsidP="00047C4A">
            <w:pPr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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CAF8163" w14:textId="77777777" w:rsidR="00C17225" w:rsidRPr="00047C4A" w:rsidRDefault="001E45A9" w:rsidP="00047C4A">
            <w:pPr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</w:t>
            </w:r>
          </w:p>
        </w:tc>
      </w:tr>
      <w:tr w:rsidR="00C17225" w:rsidRPr="00170557" w14:paraId="29596873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4F44A854" w14:textId="77777777" w:rsidR="00C17225" w:rsidRPr="00170557" w:rsidRDefault="00C17225" w:rsidP="000547B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17FA823F" w14:textId="77777777" w:rsidR="00C17225" w:rsidRPr="00170557" w:rsidRDefault="00C17225" w:rsidP="00170557">
            <w:pPr>
              <w:jc w:val="center"/>
              <w:rPr>
                <w:rFonts w:ascii="Book Antiqua" w:hAnsi="Book Antiqua"/>
                <w:sz w:val="16"/>
                <w:szCs w:val="16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00637BAA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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38BD4E5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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6730825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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60C4913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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05C1217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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72ED6AF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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AEEBCF5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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3D3E47C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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2F14EF3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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E6E9B50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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494081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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93C52D5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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A42712D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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1FC7CE0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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E4F79B0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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9FC2663" w14:textId="77777777" w:rsidR="00C17225" w:rsidRPr="00047C4A" w:rsidRDefault="001E45A9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</w:t>
            </w:r>
          </w:p>
        </w:tc>
      </w:tr>
      <w:tr w:rsidR="005D783D" w:rsidRPr="00170557" w14:paraId="1D360141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6608DE5D" w14:textId="77777777" w:rsidR="005D783D" w:rsidRPr="00170557" w:rsidRDefault="005D783D" w:rsidP="000547B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temless.clivis.liq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7D4786C6" w14:textId="77777777" w:rsidR="005D783D" w:rsidRPr="00170557" w:rsidRDefault="005D783D" w:rsidP="00170557">
            <w:pPr>
              <w:jc w:val="center"/>
              <w:rPr>
                <w:rFonts w:ascii="Book Antiqua" w:hAnsi="Book Antiqua"/>
                <w:sz w:val="16"/>
                <w:szCs w:val="16"/>
              </w:rPr>
            </w:pPr>
            <w:r w:rsidRPr="004C10D1">
              <w:rPr>
                <w:rFonts w:ascii="Book Antiqua" w:hAnsi="Book Antiqua"/>
                <w:sz w:val="20"/>
                <w:szCs w:val="20"/>
              </w:rPr>
              <w:t>ED5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C0A56D6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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3B221C9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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3C71841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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7FA2F62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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3F89E2A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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3D889BF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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295216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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D3EC679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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C50D771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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465C878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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FC862D6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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5846AE8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 w:rsidRPr="00047C4A">
              <w:rPr>
                <w:rFonts w:ascii="Meinrad" w:hAnsi="Meinrad"/>
                <w:sz w:val="96"/>
                <w:szCs w:val="96"/>
              </w:rPr>
              <w:t>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40624D8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1AC02ECA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59CFB753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10B8D0FC" w14:textId="77777777" w:rsidR="005D783D" w:rsidRPr="00047C4A" w:rsidRDefault="005D783D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</w:p>
        </w:tc>
      </w:tr>
      <w:tr w:rsidR="00BC7493" w:rsidRPr="00170557" w14:paraId="352B1C44" w14:textId="77777777" w:rsidTr="00047C4A">
        <w:trPr>
          <w:trHeight w:val="360"/>
        </w:trPr>
        <w:tc>
          <w:tcPr>
            <w:tcW w:w="559" w:type="pct"/>
            <w:shd w:val="clear" w:color="auto" w:fill="auto"/>
            <w:vAlign w:val="center"/>
          </w:tcPr>
          <w:p w14:paraId="621F8A34" w14:textId="0E0C780C" w:rsidR="00BC7493" w:rsidRDefault="00BC7493" w:rsidP="000547B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hombus with stem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6F05CE38" w14:textId="31C03049" w:rsidR="00BC7493" w:rsidRPr="004C10D1" w:rsidRDefault="00BC7493" w:rsidP="0017055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D</w:t>
            </w:r>
            <w:r w:rsidR="00804BF0">
              <w:rPr>
                <w:rFonts w:ascii="Book Antiqua" w:hAnsi="Book Antiqua"/>
                <w:sz w:val="20"/>
                <w:szCs w:val="20"/>
              </w:rPr>
              <w:t>6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CC538AC" w14:textId="1C0C9257" w:rsidR="00BC7493" w:rsidRPr="00047C4A" w:rsidRDefault="00804BF0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 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51C01EA" w14:textId="6484E1D0" w:rsidR="00BC7493" w:rsidRPr="00047C4A" w:rsidRDefault="00804BF0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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E824945" w14:textId="18076DCF" w:rsidR="00804BF0" w:rsidRPr="00047C4A" w:rsidRDefault="00804BF0" w:rsidP="00804BF0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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741BF0C" w14:textId="716A3178" w:rsidR="00BC7493" w:rsidRPr="00047C4A" w:rsidRDefault="00804BF0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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04B072D" w14:textId="666B4756" w:rsidR="00BC7493" w:rsidRPr="00047C4A" w:rsidRDefault="00804BF0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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95F1EB2" w14:textId="7D549423" w:rsidR="00BC7493" w:rsidRPr="00047C4A" w:rsidRDefault="00804BF0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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12941DE" w14:textId="491C07C2" w:rsidR="00BC7493" w:rsidRPr="00047C4A" w:rsidRDefault="00804BF0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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6D0CC1F" w14:textId="38C11AA7" w:rsidR="00BC7493" w:rsidRPr="00047C4A" w:rsidRDefault="00804BF0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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3339F73" w14:textId="0DBECAFB" w:rsidR="00BC7493" w:rsidRPr="00047C4A" w:rsidRDefault="00804BF0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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E78BE9F" w14:textId="1B9084FF" w:rsidR="00BC7493" w:rsidRPr="00047C4A" w:rsidRDefault="00804BF0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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93583F2" w14:textId="0BC83896" w:rsidR="00BC7493" w:rsidRPr="00047C4A" w:rsidRDefault="00804BF0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  <w:r>
              <w:rPr>
                <w:rFonts w:ascii="Meinrad" w:hAnsi="Meinrad"/>
                <w:sz w:val="96"/>
                <w:szCs w:val="96"/>
              </w:rPr>
              <w:t>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513BEDF" w14:textId="77777777" w:rsidR="00BC7493" w:rsidRPr="00047C4A" w:rsidRDefault="00BC749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018E3055" w14:textId="77777777" w:rsidR="00BC7493" w:rsidRPr="00047C4A" w:rsidRDefault="00BC749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46E0CCA6" w14:textId="77777777" w:rsidR="00BC7493" w:rsidRPr="00047C4A" w:rsidRDefault="00BC749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3917D6BF" w14:textId="77777777" w:rsidR="00BC7493" w:rsidRPr="00047C4A" w:rsidRDefault="00BC749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6296258A" w14:textId="77777777" w:rsidR="00BC7493" w:rsidRPr="00047C4A" w:rsidRDefault="00BC7493" w:rsidP="00170557">
            <w:pPr>
              <w:jc w:val="center"/>
              <w:rPr>
                <w:rFonts w:ascii="Meinrad" w:hAnsi="Meinrad"/>
                <w:sz w:val="96"/>
                <w:szCs w:val="96"/>
              </w:rPr>
            </w:pPr>
          </w:p>
        </w:tc>
      </w:tr>
    </w:tbl>
    <w:p w14:paraId="3BDAECCF" w14:textId="77777777" w:rsidR="00F43217" w:rsidRPr="00804BF0" w:rsidRDefault="001E289E" w:rsidP="00D47CA3">
      <w:pPr>
        <w:tabs>
          <w:tab w:val="left" w:pos="720"/>
          <w:tab w:val="left" w:pos="2520"/>
        </w:tabs>
        <w:rPr>
          <w:rFonts w:ascii="Meinrad" w:hAnsi="Meinrad"/>
          <w:sz w:val="96"/>
          <w:szCs w:val="96"/>
        </w:rPr>
      </w:pPr>
      <w:r w:rsidRPr="00804BF0">
        <w:rPr>
          <w:rFonts w:ascii="Meinrad" w:hAnsi="Meinrad"/>
          <w:sz w:val="96"/>
          <w:szCs w:val="96"/>
        </w:rPr>
        <w:t>BvvvvvbbbbbfvvGYvv</w:t>
      </w:r>
      <w:r w:rsidR="00D47CA3" w:rsidRPr="00804BF0">
        <w:rPr>
          <w:rFonts w:ascii="Meinrad" w:hAnsi="Meinrad"/>
          <w:sz w:val="96"/>
          <w:szCs w:val="96"/>
        </w:rPr>
        <w:t>bb</w:t>
      </w:r>
      <w:r w:rsidRPr="00804BF0">
        <w:rPr>
          <w:rFonts w:ascii="Meinrad" w:hAnsi="Meinrad"/>
          <w:sz w:val="96"/>
          <w:szCs w:val="96"/>
        </w:rPr>
        <w:t>hvv</w:t>
      </w:r>
      <w:r w:rsidR="00D47CA3" w:rsidRPr="00804BF0">
        <w:rPr>
          <w:rFonts w:ascii="Meinrad" w:hAnsi="Meinrad"/>
          <w:sz w:val="96"/>
          <w:szCs w:val="96"/>
        </w:rPr>
        <w:t>bb</w:t>
      </w:r>
      <w:r w:rsidRPr="00804BF0">
        <w:rPr>
          <w:rFonts w:ascii="Meinrad" w:hAnsi="Meinrad"/>
          <w:sz w:val="96"/>
          <w:szCs w:val="96"/>
        </w:rPr>
        <w:t>g&lt;vv[v</w:t>
      </w:r>
      <w:r w:rsidR="00D47CA3" w:rsidRPr="00804BF0">
        <w:rPr>
          <w:rFonts w:ascii="Meinrad" w:hAnsi="Meinrad"/>
          <w:sz w:val="96"/>
          <w:szCs w:val="96"/>
        </w:rPr>
        <w:t>bbb</w:t>
      </w:r>
      <w:r w:rsidRPr="00804BF0">
        <w:rPr>
          <w:rFonts w:ascii="Meinrad" w:hAnsi="Meinrad"/>
          <w:sz w:val="96"/>
          <w:szCs w:val="96"/>
        </w:rPr>
        <w:t>Gvvhvv</w:t>
      </w:r>
      <w:r w:rsidR="00D47CA3" w:rsidRPr="00804BF0">
        <w:rPr>
          <w:rFonts w:ascii="Meinrad" w:hAnsi="Meinrad"/>
          <w:sz w:val="96"/>
          <w:szCs w:val="96"/>
        </w:rPr>
        <w:t>bbbbbbbbbb</w:t>
      </w:r>
      <w:r w:rsidRPr="00804BF0">
        <w:rPr>
          <w:rFonts w:ascii="Meinrad" w:hAnsi="Meinrad"/>
          <w:sz w:val="96"/>
          <w:szCs w:val="96"/>
        </w:rPr>
        <w:t>GYvv</w:t>
      </w:r>
      <w:r w:rsidR="00D47CA3" w:rsidRPr="00804BF0">
        <w:rPr>
          <w:rFonts w:ascii="Meinrad" w:hAnsi="Meinrad"/>
          <w:sz w:val="96"/>
          <w:szCs w:val="96"/>
        </w:rPr>
        <w:t>bbbbbbbbbbbbbb</w:t>
      </w:r>
      <w:r w:rsidRPr="00804BF0">
        <w:rPr>
          <w:rFonts w:ascii="Meinrad" w:hAnsi="Meinrad"/>
          <w:sz w:val="96"/>
          <w:szCs w:val="96"/>
        </w:rPr>
        <w:t>FTv</w:t>
      </w:r>
      <w:r w:rsidR="00D47CA3" w:rsidRPr="00804BF0">
        <w:rPr>
          <w:rFonts w:ascii="Meinrad" w:hAnsi="Meinrad"/>
          <w:sz w:val="96"/>
          <w:szCs w:val="96"/>
        </w:rPr>
        <w:t>b</w:t>
      </w:r>
      <w:r w:rsidRPr="00804BF0">
        <w:rPr>
          <w:rFonts w:ascii="Meinrad" w:hAnsi="Meinrad"/>
          <w:sz w:val="96"/>
          <w:szCs w:val="96"/>
        </w:rPr>
        <w:t>vghgztfMvv{vvhvv</w:t>
      </w:r>
      <w:r w:rsidR="00D47CA3" w:rsidRPr="00804BF0">
        <w:rPr>
          <w:rFonts w:ascii="Meinrad" w:hAnsi="Meinrad"/>
          <w:sz w:val="96"/>
          <w:szCs w:val="96"/>
        </w:rPr>
        <w:t>bbbb</w:t>
      </w:r>
      <w:r w:rsidRPr="00804BF0">
        <w:rPr>
          <w:rFonts w:ascii="Meinrad" w:hAnsi="Meinrad"/>
          <w:sz w:val="96"/>
          <w:szCs w:val="96"/>
        </w:rPr>
        <w:t>kzkvv</w:t>
      </w:r>
      <w:r w:rsidR="00D47CA3" w:rsidRPr="00804BF0">
        <w:rPr>
          <w:rFonts w:ascii="Meinrad" w:hAnsi="Meinrad"/>
          <w:sz w:val="96"/>
          <w:szCs w:val="96"/>
        </w:rPr>
        <w:t>b</w:t>
      </w:r>
      <w:r w:rsidRPr="00804BF0">
        <w:rPr>
          <w:rFonts w:ascii="Meinrad" w:hAnsi="Meinrad"/>
          <w:sz w:val="96"/>
          <w:szCs w:val="96"/>
        </w:rPr>
        <w:t>kzkzokvvKO&gt;/vv[vv</w:t>
      </w:r>
      <w:r w:rsidR="00D47CA3" w:rsidRPr="00804BF0">
        <w:rPr>
          <w:rFonts w:ascii="Meinrad" w:hAnsi="Meinrad"/>
          <w:sz w:val="96"/>
          <w:szCs w:val="96"/>
        </w:rPr>
        <w:t>vvbbgvvbbfvvbbbbbFYzijvvi</w:t>
      </w:r>
      <w:r w:rsidR="003F659C" w:rsidRPr="00804BF0">
        <w:rPr>
          <w:rFonts w:ascii="Meinrad" w:hAnsi="Meinrad"/>
          <w:sz w:val="96"/>
          <w:szCs w:val="96"/>
        </w:rPr>
        <w:t>jvvbb[vvkzkzkvvygvvgTvvghgvvvg&lt;vvvv]vvv</w:t>
      </w:r>
    </w:p>
    <w:p w14:paraId="58BBA501" w14:textId="77777777" w:rsidR="001E289E" w:rsidRDefault="001E289E" w:rsidP="001E289E">
      <w:pPr>
        <w:tabs>
          <w:tab w:val="left" w:pos="720"/>
          <w:tab w:val="left" w:pos="2520"/>
        </w:tabs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AD te le</w:t>
      </w:r>
      <w:r w:rsidR="00D47CA3">
        <w:rPr>
          <w:rFonts w:asciiTheme="majorHAnsi" w:hAnsiTheme="majorHAnsi"/>
        </w:rPr>
        <w:t>-</w:t>
      </w:r>
      <w:r>
        <w:rPr>
          <w:rFonts w:asciiTheme="majorHAnsi" w:hAnsiTheme="majorHAnsi"/>
        </w:rPr>
        <w:t>va</w:t>
      </w:r>
      <w:r w:rsidR="00D47CA3">
        <w:rPr>
          <w:rFonts w:asciiTheme="majorHAnsi" w:hAnsiTheme="majorHAnsi"/>
        </w:rPr>
        <w:t>-</w:t>
      </w:r>
      <w:r>
        <w:rPr>
          <w:rFonts w:asciiTheme="majorHAnsi" w:hAnsiTheme="majorHAnsi"/>
        </w:rPr>
        <w:t xml:space="preserve">vi </w:t>
      </w:r>
      <w:r w:rsidR="00D47CA3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*</w:t>
      </w:r>
      <w:r w:rsidR="00D47CA3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a</w:t>
      </w:r>
      <w:r w:rsidR="00D47CA3">
        <w:rPr>
          <w:rFonts w:asciiTheme="majorHAnsi" w:hAnsiTheme="majorHAnsi"/>
        </w:rPr>
        <w:t>-</w:t>
      </w:r>
      <w:r>
        <w:rPr>
          <w:rFonts w:asciiTheme="majorHAnsi" w:hAnsiTheme="majorHAnsi"/>
        </w:rPr>
        <w:t>ni</w:t>
      </w:r>
      <w:r w:rsidR="00D47CA3">
        <w:rPr>
          <w:rFonts w:asciiTheme="majorHAnsi" w:hAnsiTheme="majorHAnsi"/>
        </w:rPr>
        <w:t>-</w:t>
      </w:r>
      <w:r>
        <w:rPr>
          <w:rFonts w:asciiTheme="majorHAnsi" w:hAnsiTheme="majorHAnsi"/>
        </w:rPr>
        <w:t>mam me</w:t>
      </w:r>
      <w:r w:rsidR="00D47CA3">
        <w:rPr>
          <w:rFonts w:asciiTheme="majorHAnsi" w:hAnsiTheme="majorHAnsi"/>
        </w:rPr>
        <w:t>-</w:t>
      </w:r>
      <w:r>
        <w:rPr>
          <w:rFonts w:asciiTheme="majorHAnsi" w:hAnsiTheme="majorHAnsi"/>
        </w:rPr>
        <w:t xml:space="preserve">am : </w:t>
      </w:r>
      <w:r w:rsidR="00D47CA3">
        <w:rPr>
          <w:rFonts w:asciiTheme="majorHAnsi" w:hAnsiTheme="majorHAnsi"/>
        </w:rPr>
        <w:t xml:space="preserve">      De-us me-    us     in te con-fi-   do,      non  e- ru-     be- scam : </w:t>
      </w:r>
    </w:p>
    <w:p w14:paraId="685544CA" w14:textId="424C2F54" w:rsidR="000756F0" w:rsidRPr="00BC7493" w:rsidRDefault="000756F0" w:rsidP="001E289E">
      <w:pPr>
        <w:tabs>
          <w:tab w:val="left" w:pos="720"/>
          <w:tab w:val="left" w:pos="2520"/>
        </w:tabs>
        <w:spacing w:line="360" w:lineRule="auto"/>
        <w:rPr>
          <w:rFonts w:ascii="Meinrad" w:hAnsi="Meinrad"/>
          <w:sz w:val="96"/>
          <w:szCs w:val="96"/>
        </w:rPr>
      </w:pPr>
      <w:r w:rsidRPr="00BC7493">
        <w:rPr>
          <w:rFonts w:ascii="Meinrad" w:hAnsi="Meinrad"/>
          <w:sz w:val="96"/>
          <w:szCs w:val="96"/>
        </w:rPr>
        <w:t>Bvv z x c v b vnm,./`~vvNM&lt;&gt;?vvvZXCVBv avsvdvfvgvhvjvkvlv;v=vv+QvAWvSEvDRvFTvGYvHUvJIvKOvLPv:vvq=vwavesvrdvtfvygvuhvijvokvplvv</w:t>
      </w:r>
    </w:p>
    <w:p w14:paraId="788BE8E1" w14:textId="6A9F19A7" w:rsidR="000756F0" w:rsidRPr="00BC7493" w:rsidRDefault="000756F0" w:rsidP="001E289E">
      <w:pPr>
        <w:tabs>
          <w:tab w:val="left" w:pos="720"/>
          <w:tab w:val="left" w:pos="2520"/>
        </w:tabs>
        <w:spacing w:line="360" w:lineRule="auto"/>
        <w:rPr>
          <w:b/>
        </w:rPr>
      </w:pPr>
      <w:r w:rsidRPr="00BC7493">
        <w:rPr>
          <w:rFonts w:ascii="Meinrad" w:hAnsi="Meinrad"/>
          <w:sz w:val="96"/>
          <w:szCs w:val="96"/>
        </w:rPr>
        <w:t>C1v2v3v4v5v6v7v8v9v0v)(*&amp;^%$#@!_vv-[v{v]vv}vv\v|vv</w:t>
      </w:r>
    </w:p>
    <w:sectPr w:rsidR="000756F0" w:rsidRPr="00BC7493" w:rsidSect="00857CDA">
      <w:type w:val="continuous"/>
      <w:pgSz w:w="15840" w:h="12240" w:orient="landscape"/>
      <w:pgMar w:top="1080" w:right="1080" w:bottom="864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ntium">
    <w:panose1 w:val="02000503060000020004"/>
    <w:charset w:val="00"/>
    <w:family w:val="auto"/>
    <w:pitch w:val="variable"/>
    <w:sig w:usb0="E00000FF" w:usb1="00000003" w:usb2="00000000" w:usb3="00000000" w:csb0="0000001B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msRmn 12p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nrad">
    <w:panose1 w:val="02000400000000000000"/>
    <w:charset w:val="00"/>
    <w:family w:val="auto"/>
    <w:pitch w:val="variable"/>
    <w:sig w:usb0="00000003" w:usb1="10000008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051D6"/>
    <w:multiLevelType w:val="hybridMultilevel"/>
    <w:tmpl w:val="7EC49A24"/>
    <w:lvl w:ilvl="0" w:tplc="96642994">
      <w:start w:val="1"/>
      <w:numFmt w:val="decimal"/>
      <w:pStyle w:val="HHGentiumNumberedSections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bG0tDAzsDQwN7dU0lEKTi0uzszPAykwqQUA/cXVeCwAAAA="/>
  </w:docVars>
  <w:rsids>
    <w:rsidRoot w:val="00111CEE"/>
    <w:rsid w:val="00000267"/>
    <w:rsid w:val="000005AA"/>
    <w:rsid w:val="000006BB"/>
    <w:rsid w:val="000019A2"/>
    <w:rsid w:val="0000234F"/>
    <w:rsid w:val="000027F9"/>
    <w:rsid w:val="000032E4"/>
    <w:rsid w:val="00003305"/>
    <w:rsid w:val="000036C0"/>
    <w:rsid w:val="0000377B"/>
    <w:rsid w:val="000037AE"/>
    <w:rsid w:val="000039D5"/>
    <w:rsid w:val="00003A68"/>
    <w:rsid w:val="00003D1E"/>
    <w:rsid w:val="00003DDD"/>
    <w:rsid w:val="00004282"/>
    <w:rsid w:val="00005713"/>
    <w:rsid w:val="00006409"/>
    <w:rsid w:val="00006712"/>
    <w:rsid w:val="00006AEA"/>
    <w:rsid w:val="000077E8"/>
    <w:rsid w:val="000106FF"/>
    <w:rsid w:val="000108B0"/>
    <w:rsid w:val="00010F04"/>
    <w:rsid w:val="00011783"/>
    <w:rsid w:val="00012552"/>
    <w:rsid w:val="00012B0C"/>
    <w:rsid w:val="000130F3"/>
    <w:rsid w:val="0001312D"/>
    <w:rsid w:val="000138F4"/>
    <w:rsid w:val="00013DC8"/>
    <w:rsid w:val="00015A1F"/>
    <w:rsid w:val="00016553"/>
    <w:rsid w:val="0001686F"/>
    <w:rsid w:val="00017040"/>
    <w:rsid w:val="00017459"/>
    <w:rsid w:val="00017E11"/>
    <w:rsid w:val="00017E72"/>
    <w:rsid w:val="00020285"/>
    <w:rsid w:val="000209B3"/>
    <w:rsid w:val="00021187"/>
    <w:rsid w:val="000216AD"/>
    <w:rsid w:val="00022450"/>
    <w:rsid w:val="0002280C"/>
    <w:rsid w:val="0002354D"/>
    <w:rsid w:val="00023E5D"/>
    <w:rsid w:val="0002433D"/>
    <w:rsid w:val="00024AEE"/>
    <w:rsid w:val="00024B0B"/>
    <w:rsid w:val="00025009"/>
    <w:rsid w:val="0002514C"/>
    <w:rsid w:val="00025232"/>
    <w:rsid w:val="00025938"/>
    <w:rsid w:val="00026000"/>
    <w:rsid w:val="0002678D"/>
    <w:rsid w:val="00026844"/>
    <w:rsid w:val="00026B32"/>
    <w:rsid w:val="00027047"/>
    <w:rsid w:val="00027AAB"/>
    <w:rsid w:val="00027E3C"/>
    <w:rsid w:val="000300AF"/>
    <w:rsid w:val="00030998"/>
    <w:rsid w:val="00031052"/>
    <w:rsid w:val="0003111F"/>
    <w:rsid w:val="00031221"/>
    <w:rsid w:val="000314A6"/>
    <w:rsid w:val="00031549"/>
    <w:rsid w:val="00032355"/>
    <w:rsid w:val="00032A4E"/>
    <w:rsid w:val="00032F69"/>
    <w:rsid w:val="000332B4"/>
    <w:rsid w:val="00034037"/>
    <w:rsid w:val="00034D8E"/>
    <w:rsid w:val="000351A0"/>
    <w:rsid w:val="00035F25"/>
    <w:rsid w:val="0003604A"/>
    <w:rsid w:val="00036269"/>
    <w:rsid w:val="0003651E"/>
    <w:rsid w:val="00036674"/>
    <w:rsid w:val="00036710"/>
    <w:rsid w:val="0003683F"/>
    <w:rsid w:val="00036B33"/>
    <w:rsid w:val="00036BD6"/>
    <w:rsid w:val="00037109"/>
    <w:rsid w:val="000372F1"/>
    <w:rsid w:val="00037C64"/>
    <w:rsid w:val="00037DA0"/>
    <w:rsid w:val="00037E5A"/>
    <w:rsid w:val="00037E75"/>
    <w:rsid w:val="00040546"/>
    <w:rsid w:val="00040780"/>
    <w:rsid w:val="00040C1F"/>
    <w:rsid w:val="00040EB2"/>
    <w:rsid w:val="00040EEF"/>
    <w:rsid w:val="000419ED"/>
    <w:rsid w:val="00041DDE"/>
    <w:rsid w:val="00042222"/>
    <w:rsid w:val="00042780"/>
    <w:rsid w:val="00042FAA"/>
    <w:rsid w:val="00043F8E"/>
    <w:rsid w:val="00044332"/>
    <w:rsid w:val="00044773"/>
    <w:rsid w:val="00044BC1"/>
    <w:rsid w:val="00044D0B"/>
    <w:rsid w:val="00045A48"/>
    <w:rsid w:val="000463BB"/>
    <w:rsid w:val="00046497"/>
    <w:rsid w:val="00047C4A"/>
    <w:rsid w:val="000502A7"/>
    <w:rsid w:val="000505C2"/>
    <w:rsid w:val="000517BC"/>
    <w:rsid w:val="000526A9"/>
    <w:rsid w:val="0005276D"/>
    <w:rsid w:val="00052A14"/>
    <w:rsid w:val="00052E54"/>
    <w:rsid w:val="000531E2"/>
    <w:rsid w:val="000534C3"/>
    <w:rsid w:val="000537F1"/>
    <w:rsid w:val="000544F3"/>
    <w:rsid w:val="00054575"/>
    <w:rsid w:val="000547BD"/>
    <w:rsid w:val="00054AF2"/>
    <w:rsid w:val="00055217"/>
    <w:rsid w:val="00056D7E"/>
    <w:rsid w:val="00056E37"/>
    <w:rsid w:val="00056E8C"/>
    <w:rsid w:val="000572BF"/>
    <w:rsid w:val="00057741"/>
    <w:rsid w:val="00057BB5"/>
    <w:rsid w:val="00057CCF"/>
    <w:rsid w:val="00060005"/>
    <w:rsid w:val="00060143"/>
    <w:rsid w:val="00060252"/>
    <w:rsid w:val="000614F8"/>
    <w:rsid w:val="0006160C"/>
    <w:rsid w:val="00061769"/>
    <w:rsid w:val="00061936"/>
    <w:rsid w:val="00061ADF"/>
    <w:rsid w:val="00061DED"/>
    <w:rsid w:val="00061E09"/>
    <w:rsid w:val="00061E7C"/>
    <w:rsid w:val="000622AE"/>
    <w:rsid w:val="000623B0"/>
    <w:rsid w:val="00062B13"/>
    <w:rsid w:val="0006567C"/>
    <w:rsid w:val="000660D9"/>
    <w:rsid w:val="000661A3"/>
    <w:rsid w:val="00066916"/>
    <w:rsid w:val="00066B3F"/>
    <w:rsid w:val="00067328"/>
    <w:rsid w:val="0006744D"/>
    <w:rsid w:val="000679A1"/>
    <w:rsid w:val="00070436"/>
    <w:rsid w:val="0007111C"/>
    <w:rsid w:val="000712EF"/>
    <w:rsid w:val="00071FC6"/>
    <w:rsid w:val="0007240D"/>
    <w:rsid w:val="00072A37"/>
    <w:rsid w:val="000734E2"/>
    <w:rsid w:val="00073502"/>
    <w:rsid w:val="000738FB"/>
    <w:rsid w:val="00073E03"/>
    <w:rsid w:val="00074F51"/>
    <w:rsid w:val="00075260"/>
    <w:rsid w:val="000752C8"/>
    <w:rsid w:val="000756F0"/>
    <w:rsid w:val="00076490"/>
    <w:rsid w:val="0007668A"/>
    <w:rsid w:val="000767CA"/>
    <w:rsid w:val="00076881"/>
    <w:rsid w:val="00076C31"/>
    <w:rsid w:val="00076DB9"/>
    <w:rsid w:val="00076E94"/>
    <w:rsid w:val="00077746"/>
    <w:rsid w:val="00077D52"/>
    <w:rsid w:val="00080307"/>
    <w:rsid w:val="00080894"/>
    <w:rsid w:val="0008109A"/>
    <w:rsid w:val="00081264"/>
    <w:rsid w:val="00081ABB"/>
    <w:rsid w:val="00081FCC"/>
    <w:rsid w:val="0008220D"/>
    <w:rsid w:val="000830CA"/>
    <w:rsid w:val="00083F90"/>
    <w:rsid w:val="00084DD2"/>
    <w:rsid w:val="00085288"/>
    <w:rsid w:val="000853FE"/>
    <w:rsid w:val="00085E7B"/>
    <w:rsid w:val="000903B1"/>
    <w:rsid w:val="00091501"/>
    <w:rsid w:val="000918B6"/>
    <w:rsid w:val="00091B53"/>
    <w:rsid w:val="000929F1"/>
    <w:rsid w:val="00092B5E"/>
    <w:rsid w:val="00092DF9"/>
    <w:rsid w:val="00094974"/>
    <w:rsid w:val="00094AE7"/>
    <w:rsid w:val="00095C66"/>
    <w:rsid w:val="00096A63"/>
    <w:rsid w:val="00096F38"/>
    <w:rsid w:val="000971A2"/>
    <w:rsid w:val="00097AE4"/>
    <w:rsid w:val="00097E6A"/>
    <w:rsid w:val="00097E9E"/>
    <w:rsid w:val="00097F12"/>
    <w:rsid w:val="000A0057"/>
    <w:rsid w:val="000A169E"/>
    <w:rsid w:val="000A1FA0"/>
    <w:rsid w:val="000A2A9B"/>
    <w:rsid w:val="000A352D"/>
    <w:rsid w:val="000A38E4"/>
    <w:rsid w:val="000A409D"/>
    <w:rsid w:val="000A4861"/>
    <w:rsid w:val="000A4E9F"/>
    <w:rsid w:val="000A4F12"/>
    <w:rsid w:val="000A4F60"/>
    <w:rsid w:val="000A570D"/>
    <w:rsid w:val="000A5C26"/>
    <w:rsid w:val="000A64AF"/>
    <w:rsid w:val="000A6933"/>
    <w:rsid w:val="000A6C1C"/>
    <w:rsid w:val="000A6CDD"/>
    <w:rsid w:val="000A7034"/>
    <w:rsid w:val="000A725A"/>
    <w:rsid w:val="000A78C6"/>
    <w:rsid w:val="000A7A42"/>
    <w:rsid w:val="000B0322"/>
    <w:rsid w:val="000B06DF"/>
    <w:rsid w:val="000B0F6A"/>
    <w:rsid w:val="000B2580"/>
    <w:rsid w:val="000B3372"/>
    <w:rsid w:val="000B3C78"/>
    <w:rsid w:val="000B3FE7"/>
    <w:rsid w:val="000B4CEA"/>
    <w:rsid w:val="000B5014"/>
    <w:rsid w:val="000B54C4"/>
    <w:rsid w:val="000B58CE"/>
    <w:rsid w:val="000B5908"/>
    <w:rsid w:val="000B63D4"/>
    <w:rsid w:val="000B67F6"/>
    <w:rsid w:val="000B6D27"/>
    <w:rsid w:val="000B7CF0"/>
    <w:rsid w:val="000C017B"/>
    <w:rsid w:val="000C030D"/>
    <w:rsid w:val="000C05AF"/>
    <w:rsid w:val="000C0BF1"/>
    <w:rsid w:val="000C16A3"/>
    <w:rsid w:val="000C1BB3"/>
    <w:rsid w:val="000C22C3"/>
    <w:rsid w:val="000C26A3"/>
    <w:rsid w:val="000C2C5D"/>
    <w:rsid w:val="000C36CC"/>
    <w:rsid w:val="000C3D76"/>
    <w:rsid w:val="000C4809"/>
    <w:rsid w:val="000C4974"/>
    <w:rsid w:val="000C4B6E"/>
    <w:rsid w:val="000C4E22"/>
    <w:rsid w:val="000C52E6"/>
    <w:rsid w:val="000C5389"/>
    <w:rsid w:val="000C5950"/>
    <w:rsid w:val="000C66FF"/>
    <w:rsid w:val="000C68B8"/>
    <w:rsid w:val="000C6A7F"/>
    <w:rsid w:val="000C71F3"/>
    <w:rsid w:val="000C7F9E"/>
    <w:rsid w:val="000D0619"/>
    <w:rsid w:val="000D101F"/>
    <w:rsid w:val="000D272B"/>
    <w:rsid w:val="000D3245"/>
    <w:rsid w:val="000D48ED"/>
    <w:rsid w:val="000D59EA"/>
    <w:rsid w:val="000D5ED9"/>
    <w:rsid w:val="000D6328"/>
    <w:rsid w:val="000D67CA"/>
    <w:rsid w:val="000D704E"/>
    <w:rsid w:val="000E0581"/>
    <w:rsid w:val="000E07EC"/>
    <w:rsid w:val="000E0949"/>
    <w:rsid w:val="000E18AE"/>
    <w:rsid w:val="000E206E"/>
    <w:rsid w:val="000E22C0"/>
    <w:rsid w:val="000E2B74"/>
    <w:rsid w:val="000E4B7A"/>
    <w:rsid w:val="000E5FFB"/>
    <w:rsid w:val="000E738C"/>
    <w:rsid w:val="000F011B"/>
    <w:rsid w:val="000F0C96"/>
    <w:rsid w:val="000F0F22"/>
    <w:rsid w:val="000F125F"/>
    <w:rsid w:val="000F1784"/>
    <w:rsid w:val="000F2210"/>
    <w:rsid w:val="000F22C0"/>
    <w:rsid w:val="000F238C"/>
    <w:rsid w:val="000F3003"/>
    <w:rsid w:val="000F40A3"/>
    <w:rsid w:val="000F431B"/>
    <w:rsid w:val="000F46B0"/>
    <w:rsid w:val="000F479D"/>
    <w:rsid w:val="000F57A4"/>
    <w:rsid w:val="000F5E0D"/>
    <w:rsid w:val="000F6832"/>
    <w:rsid w:val="000F6A32"/>
    <w:rsid w:val="000F6A3A"/>
    <w:rsid w:val="000F7255"/>
    <w:rsid w:val="00100030"/>
    <w:rsid w:val="001001AF"/>
    <w:rsid w:val="00100493"/>
    <w:rsid w:val="001006CB"/>
    <w:rsid w:val="001006CC"/>
    <w:rsid w:val="0010147A"/>
    <w:rsid w:val="00102213"/>
    <w:rsid w:val="00103225"/>
    <w:rsid w:val="001035B3"/>
    <w:rsid w:val="00103D66"/>
    <w:rsid w:val="00104451"/>
    <w:rsid w:val="00104639"/>
    <w:rsid w:val="00105466"/>
    <w:rsid w:val="00105637"/>
    <w:rsid w:val="001061D5"/>
    <w:rsid w:val="00106327"/>
    <w:rsid w:val="001063B8"/>
    <w:rsid w:val="001069AB"/>
    <w:rsid w:val="001069C1"/>
    <w:rsid w:val="00106FC2"/>
    <w:rsid w:val="001078E4"/>
    <w:rsid w:val="00107CDA"/>
    <w:rsid w:val="00107DD0"/>
    <w:rsid w:val="00107F58"/>
    <w:rsid w:val="0011081E"/>
    <w:rsid w:val="00110D0C"/>
    <w:rsid w:val="00110E81"/>
    <w:rsid w:val="001110F9"/>
    <w:rsid w:val="00111201"/>
    <w:rsid w:val="001114A2"/>
    <w:rsid w:val="00111CEE"/>
    <w:rsid w:val="001125A9"/>
    <w:rsid w:val="0011278C"/>
    <w:rsid w:val="0011291B"/>
    <w:rsid w:val="00112EC0"/>
    <w:rsid w:val="00113D82"/>
    <w:rsid w:val="0011417E"/>
    <w:rsid w:val="001147D8"/>
    <w:rsid w:val="00114AEA"/>
    <w:rsid w:val="0011590C"/>
    <w:rsid w:val="00115955"/>
    <w:rsid w:val="00115ADF"/>
    <w:rsid w:val="0011670C"/>
    <w:rsid w:val="00116A74"/>
    <w:rsid w:val="00116BFE"/>
    <w:rsid w:val="00120CF0"/>
    <w:rsid w:val="00120E0F"/>
    <w:rsid w:val="00120FD6"/>
    <w:rsid w:val="0012130D"/>
    <w:rsid w:val="00121320"/>
    <w:rsid w:val="00122C7B"/>
    <w:rsid w:val="001234F9"/>
    <w:rsid w:val="00124038"/>
    <w:rsid w:val="001243F6"/>
    <w:rsid w:val="00125129"/>
    <w:rsid w:val="001260A9"/>
    <w:rsid w:val="00126B35"/>
    <w:rsid w:val="0012712F"/>
    <w:rsid w:val="001276DD"/>
    <w:rsid w:val="001277F4"/>
    <w:rsid w:val="0012784E"/>
    <w:rsid w:val="001329A0"/>
    <w:rsid w:val="00132C26"/>
    <w:rsid w:val="00132E85"/>
    <w:rsid w:val="0013301F"/>
    <w:rsid w:val="00133252"/>
    <w:rsid w:val="00133A24"/>
    <w:rsid w:val="00134815"/>
    <w:rsid w:val="001349C0"/>
    <w:rsid w:val="001354EC"/>
    <w:rsid w:val="00135DED"/>
    <w:rsid w:val="00136E26"/>
    <w:rsid w:val="0013782B"/>
    <w:rsid w:val="00137E87"/>
    <w:rsid w:val="001407B2"/>
    <w:rsid w:val="00141252"/>
    <w:rsid w:val="001413F8"/>
    <w:rsid w:val="00141446"/>
    <w:rsid w:val="0014166C"/>
    <w:rsid w:val="0014264B"/>
    <w:rsid w:val="00142B58"/>
    <w:rsid w:val="00143BF3"/>
    <w:rsid w:val="00144443"/>
    <w:rsid w:val="00144CA4"/>
    <w:rsid w:val="001457CF"/>
    <w:rsid w:val="00145AB2"/>
    <w:rsid w:val="001463B4"/>
    <w:rsid w:val="00146B7C"/>
    <w:rsid w:val="00147061"/>
    <w:rsid w:val="00147A5C"/>
    <w:rsid w:val="00147A8F"/>
    <w:rsid w:val="00147E83"/>
    <w:rsid w:val="00147F1C"/>
    <w:rsid w:val="00147FCC"/>
    <w:rsid w:val="001507A6"/>
    <w:rsid w:val="00150E92"/>
    <w:rsid w:val="00151843"/>
    <w:rsid w:val="00151941"/>
    <w:rsid w:val="00151DF0"/>
    <w:rsid w:val="00151F57"/>
    <w:rsid w:val="00153B3A"/>
    <w:rsid w:val="00153DE6"/>
    <w:rsid w:val="0015411A"/>
    <w:rsid w:val="00154694"/>
    <w:rsid w:val="001547BA"/>
    <w:rsid w:val="00155201"/>
    <w:rsid w:val="001560A4"/>
    <w:rsid w:val="001561AD"/>
    <w:rsid w:val="001561D7"/>
    <w:rsid w:val="001573A5"/>
    <w:rsid w:val="001578EF"/>
    <w:rsid w:val="001600BD"/>
    <w:rsid w:val="00160669"/>
    <w:rsid w:val="001612A4"/>
    <w:rsid w:val="001615EF"/>
    <w:rsid w:val="00162110"/>
    <w:rsid w:val="001636F9"/>
    <w:rsid w:val="001637E4"/>
    <w:rsid w:val="00163B15"/>
    <w:rsid w:val="001647B6"/>
    <w:rsid w:val="001652C1"/>
    <w:rsid w:val="001655E5"/>
    <w:rsid w:val="0016675B"/>
    <w:rsid w:val="00167027"/>
    <w:rsid w:val="001673D7"/>
    <w:rsid w:val="00167C0F"/>
    <w:rsid w:val="00167C6F"/>
    <w:rsid w:val="00170124"/>
    <w:rsid w:val="001703B7"/>
    <w:rsid w:val="00170557"/>
    <w:rsid w:val="001717C1"/>
    <w:rsid w:val="00171F55"/>
    <w:rsid w:val="001723CF"/>
    <w:rsid w:val="00172833"/>
    <w:rsid w:val="001737B8"/>
    <w:rsid w:val="00173903"/>
    <w:rsid w:val="001742E2"/>
    <w:rsid w:val="001750EF"/>
    <w:rsid w:val="00175FC7"/>
    <w:rsid w:val="0017735E"/>
    <w:rsid w:val="00177C75"/>
    <w:rsid w:val="001804BE"/>
    <w:rsid w:val="001807ED"/>
    <w:rsid w:val="00180C74"/>
    <w:rsid w:val="001819FC"/>
    <w:rsid w:val="0018228B"/>
    <w:rsid w:val="0018231E"/>
    <w:rsid w:val="0018248D"/>
    <w:rsid w:val="00182B66"/>
    <w:rsid w:val="00183217"/>
    <w:rsid w:val="00183363"/>
    <w:rsid w:val="0018389C"/>
    <w:rsid w:val="00183A1A"/>
    <w:rsid w:val="00183E3C"/>
    <w:rsid w:val="00185181"/>
    <w:rsid w:val="001857A5"/>
    <w:rsid w:val="0018663A"/>
    <w:rsid w:val="001868F1"/>
    <w:rsid w:val="00187347"/>
    <w:rsid w:val="00187645"/>
    <w:rsid w:val="00187CDE"/>
    <w:rsid w:val="00187F3F"/>
    <w:rsid w:val="001904DC"/>
    <w:rsid w:val="001905A8"/>
    <w:rsid w:val="0019064A"/>
    <w:rsid w:val="0019072D"/>
    <w:rsid w:val="00190856"/>
    <w:rsid w:val="00190A6D"/>
    <w:rsid w:val="00190F1F"/>
    <w:rsid w:val="00191524"/>
    <w:rsid w:val="00192308"/>
    <w:rsid w:val="00192383"/>
    <w:rsid w:val="00192501"/>
    <w:rsid w:val="001927FB"/>
    <w:rsid w:val="00192DF4"/>
    <w:rsid w:val="00193025"/>
    <w:rsid w:val="001931AB"/>
    <w:rsid w:val="001941F8"/>
    <w:rsid w:val="001943EF"/>
    <w:rsid w:val="00194408"/>
    <w:rsid w:val="00194D6F"/>
    <w:rsid w:val="0019619C"/>
    <w:rsid w:val="001964A3"/>
    <w:rsid w:val="00197BAB"/>
    <w:rsid w:val="001A0761"/>
    <w:rsid w:val="001A0C0D"/>
    <w:rsid w:val="001A15B4"/>
    <w:rsid w:val="001A15B7"/>
    <w:rsid w:val="001A16DE"/>
    <w:rsid w:val="001A20AE"/>
    <w:rsid w:val="001A2461"/>
    <w:rsid w:val="001A31F4"/>
    <w:rsid w:val="001A367A"/>
    <w:rsid w:val="001A3A95"/>
    <w:rsid w:val="001A3C73"/>
    <w:rsid w:val="001A4BA5"/>
    <w:rsid w:val="001A7E0D"/>
    <w:rsid w:val="001B0ED0"/>
    <w:rsid w:val="001B1393"/>
    <w:rsid w:val="001B19E2"/>
    <w:rsid w:val="001B2268"/>
    <w:rsid w:val="001B244F"/>
    <w:rsid w:val="001B29A2"/>
    <w:rsid w:val="001B29B1"/>
    <w:rsid w:val="001B2CBB"/>
    <w:rsid w:val="001B2D2C"/>
    <w:rsid w:val="001B2E2B"/>
    <w:rsid w:val="001B2F1D"/>
    <w:rsid w:val="001B31DF"/>
    <w:rsid w:val="001B45B1"/>
    <w:rsid w:val="001B4C4C"/>
    <w:rsid w:val="001B5272"/>
    <w:rsid w:val="001B5518"/>
    <w:rsid w:val="001B71FA"/>
    <w:rsid w:val="001B72BD"/>
    <w:rsid w:val="001B7640"/>
    <w:rsid w:val="001B7A6D"/>
    <w:rsid w:val="001C02C8"/>
    <w:rsid w:val="001C03ED"/>
    <w:rsid w:val="001C04B3"/>
    <w:rsid w:val="001C08EE"/>
    <w:rsid w:val="001C2B30"/>
    <w:rsid w:val="001C2CB7"/>
    <w:rsid w:val="001C2E5E"/>
    <w:rsid w:val="001C3417"/>
    <w:rsid w:val="001C41F5"/>
    <w:rsid w:val="001C42F4"/>
    <w:rsid w:val="001C4762"/>
    <w:rsid w:val="001C47CD"/>
    <w:rsid w:val="001C5101"/>
    <w:rsid w:val="001C5176"/>
    <w:rsid w:val="001C5650"/>
    <w:rsid w:val="001C5ED7"/>
    <w:rsid w:val="001C6BD6"/>
    <w:rsid w:val="001C6C3B"/>
    <w:rsid w:val="001C71E1"/>
    <w:rsid w:val="001C729C"/>
    <w:rsid w:val="001C7479"/>
    <w:rsid w:val="001D07F5"/>
    <w:rsid w:val="001D090F"/>
    <w:rsid w:val="001D0A55"/>
    <w:rsid w:val="001D0AAB"/>
    <w:rsid w:val="001D1AAE"/>
    <w:rsid w:val="001D1D4E"/>
    <w:rsid w:val="001D224F"/>
    <w:rsid w:val="001D3910"/>
    <w:rsid w:val="001D5A0D"/>
    <w:rsid w:val="001D5B3E"/>
    <w:rsid w:val="001D5BE5"/>
    <w:rsid w:val="001D5C54"/>
    <w:rsid w:val="001D5F7D"/>
    <w:rsid w:val="001D5FF9"/>
    <w:rsid w:val="001D682E"/>
    <w:rsid w:val="001D704E"/>
    <w:rsid w:val="001D74F3"/>
    <w:rsid w:val="001D779B"/>
    <w:rsid w:val="001E028B"/>
    <w:rsid w:val="001E1FCB"/>
    <w:rsid w:val="001E2067"/>
    <w:rsid w:val="001E224A"/>
    <w:rsid w:val="001E2777"/>
    <w:rsid w:val="001E289E"/>
    <w:rsid w:val="001E3157"/>
    <w:rsid w:val="001E32F0"/>
    <w:rsid w:val="001E371E"/>
    <w:rsid w:val="001E3DEE"/>
    <w:rsid w:val="001E409C"/>
    <w:rsid w:val="001E45A9"/>
    <w:rsid w:val="001E568E"/>
    <w:rsid w:val="001E5B1E"/>
    <w:rsid w:val="001E5BE6"/>
    <w:rsid w:val="001E5D63"/>
    <w:rsid w:val="001E6167"/>
    <w:rsid w:val="001E6196"/>
    <w:rsid w:val="001E72CF"/>
    <w:rsid w:val="001E75EE"/>
    <w:rsid w:val="001E77A2"/>
    <w:rsid w:val="001F05F4"/>
    <w:rsid w:val="001F0D21"/>
    <w:rsid w:val="001F1699"/>
    <w:rsid w:val="001F19F3"/>
    <w:rsid w:val="001F1E2A"/>
    <w:rsid w:val="001F20C9"/>
    <w:rsid w:val="001F24CC"/>
    <w:rsid w:val="001F28B9"/>
    <w:rsid w:val="001F2AD0"/>
    <w:rsid w:val="001F2E05"/>
    <w:rsid w:val="001F2F91"/>
    <w:rsid w:val="001F353A"/>
    <w:rsid w:val="001F3A9E"/>
    <w:rsid w:val="001F4AD6"/>
    <w:rsid w:val="001F6812"/>
    <w:rsid w:val="001F6C06"/>
    <w:rsid w:val="001F73E4"/>
    <w:rsid w:val="002006C3"/>
    <w:rsid w:val="002008D2"/>
    <w:rsid w:val="0020197F"/>
    <w:rsid w:val="00201B2D"/>
    <w:rsid w:val="002033CB"/>
    <w:rsid w:val="002033EB"/>
    <w:rsid w:val="0020445F"/>
    <w:rsid w:val="00204ACC"/>
    <w:rsid w:val="00205561"/>
    <w:rsid w:val="00205A1E"/>
    <w:rsid w:val="0020651A"/>
    <w:rsid w:val="0020687D"/>
    <w:rsid w:val="00206EA2"/>
    <w:rsid w:val="002073F3"/>
    <w:rsid w:val="002074F6"/>
    <w:rsid w:val="00207A25"/>
    <w:rsid w:val="00207A81"/>
    <w:rsid w:val="002110A5"/>
    <w:rsid w:val="00211120"/>
    <w:rsid w:val="00211663"/>
    <w:rsid w:val="00211CE5"/>
    <w:rsid w:val="002120C8"/>
    <w:rsid w:val="0021255D"/>
    <w:rsid w:val="002126C2"/>
    <w:rsid w:val="002131B5"/>
    <w:rsid w:val="00213B81"/>
    <w:rsid w:val="00213C4F"/>
    <w:rsid w:val="002141A4"/>
    <w:rsid w:val="00214D05"/>
    <w:rsid w:val="002151F6"/>
    <w:rsid w:val="00215DCB"/>
    <w:rsid w:val="002162AA"/>
    <w:rsid w:val="0021684C"/>
    <w:rsid w:val="00216976"/>
    <w:rsid w:val="00216CD9"/>
    <w:rsid w:val="0021700D"/>
    <w:rsid w:val="00217200"/>
    <w:rsid w:val="00217817"/>
    <w:rsid w:val="002208E0"/>
    <w:rsid w:val="00220F3A"/>
    <w:rsid w:val="00221230"/>
    <w:rsid w:val="0022138C"/>
    <w:rsid w:val="00221DD9"/>
    <w:rsid w:val="00221EA5"/>
    <w:rsid w:val="00222314"/>
    <w:rsid w:val="00222CC9"/>
    <w:rsid w:val="00222CFB"/>
    <w:rsid w:val="00223806"/>
    <w:rsid w:val="00223827"/>
    <w:rsid w:val="0022449B"/>
    <w:rsid w:val="00224F2D"/>
    <w:rsid w:val="00224F76"/>
    <w:rsid w:val="002264D4"/>
    <w:rsid w:val="00226596"/>
    <w:rsid w:val="0022686D"/>
    <w:rsid w:val="0022702E"/>
    <w:rsid w:val="00230793"/>
    <w:rsid w:val="002314A7"/>
    <w:rsid w:val="00231614"/>
    <w:rsid w:val="002328DF"/>
    <w:rsid w:val="00232C61"/>
    <w:rsid w:val="002331F6"/>
    <w:rsid w:val="00234DD8"/>
    <w:rsid w:val="00234ECC"/>
    <w:rsid w:val="002353F8"/>
    <w:rsid w:val="00235966"/>
    <w:rsid w:val="0023625A"/>
    <w:rsid w:val="00236B08"/>
    <w:rsid w:val="00236DAB"/>
    <w:rsid w:val="00236FE5"/>
    <w:rsid w:val="002373F5"/>
    <w:rsid w:val="0023771A"/>
    <w:rsid w:val="00237759"/>
    <w:rsid w:val="00237918"/>
    <w:rsid w:val="00237B59"/>
    <w:rsid w:val="00237C9B"/>
    <w:rsid w:val="002401CD"/>
    <w:rsid w:val="00240B96"/>
    <w:rsid w:val="00241AFD"/>
    <w:rsid w:val="00241B27"/>
    <w:rsid w:val="00241CDE"/>
    <w:rsid w:val="002423F5"/>
    <w:rsid w:val="0024270E"/>
    <w:rsid w:val="00243392"/>
    <w:rsid w:val="0024358F"/>
    <w:rsid w:val="0024367C"/>
    <w:rsid w:val="00243736"/>
    <w:rsid w:val="00243EC6"/>
    <w:rsid w:val="002441A9"/>
    <w:rsid w:val="002446AF"/>
    <w:rsid w:val="00244E7D"/>
    <w:rsid w:val="00244F8F"/>
    <w:rsid w:val="002452DE"/>
    <w:rsid w:val="00245DE0"/>
    <w:rsid w:val="002461B0"/>
    <w:rsid w:val="00246BAA"/>
    <w:rsid w:val="00247019"/>
    <w:rsid w:val="002472D4"/>
    <w:rsid w:val="00247730"/>
    <w:rsid w:val="002477AF"/>
    <w:rsid w:val="002478D3"/>
    <w:rsid w:val="00247B1F"/>
    <w:rsid w:val="0025006B"/>
    <w:rsid w:val="002500C4"/>
    <w:rsid w:val="00250FF8"/>
    <w:rsid w:val="0025197B"/>
    <w:rsid w:val="002525B3"/>
    <w:rsid w:val="00252643"/>
    <w:rsid w:val="00253010"/>
    <w:rsid w:val="00253637"/>
    <w:rsid w:val="00253755"/>
    <w:rsid w:val="00253981"/>
    <w:rsid w:val="00253CD5"/>
    <w:rsid w:val="00253E3B"/>
    <w:rsid w:val="00253FF2"/>
    <w:rsid w:val="00254176"/>
    <w:rsid w:val="002555F3"/>
    <w:rsid w:val="00255607"/>
    <w:rsid w:val="00255D8E"/>
    <w:rsid w:val="00256A44"/>
    <w:rsid w:val="00256EFA"/>
    <w:rsid w:val="002570CD"/>
    <w:rsid w:val="00257772"/>
    <w:rsid w:val="0025783E"/>
    <w:rsid w:val="00257BAE"/>
    <w:rsid w:val="00260669"/>
    <w:rsid w:val="00260D6F"/>
    <w:rsid w:val="00260D95"/>
    <w:rsid w:val="00261354"/>
    <w:rsid w:val="002616B0"/>
    <w:rsid w:val="00262620"/>
    <w:rsid w:val="00262820"/>
    <w:rsid w:val="002630F1"/>
    <w:rsid w:val="002638FC"/>
    <w:rsid w:val="00264074"/>
    <w:rsid w:val="0026415A"/>
    <w:rsid w:val="0026440C"/>
    <w:rsid w:val="00264448"/>
    <w:rsid w:val="00264870"/>
    <w:rsid w:val="002648CE"/>
    <w:rsid w:val="00264B74"/>
    <w:rsid w:val="00264E80"/>
    <w:rsid w:val="0026552F"/>
    <w:rsid w:val="00266193"/>
    <w:rsid w:val="00266628"/>
    <w:rsid w:val="00267423"/>
    <w:rsid w:val="00267876"/>
    <w:rsid w:val="0027056D"/>
    <w:rsid w:val="00270F58"/>
    <w:rsid w:val="00271516"/>
    <w:rsid w:val="00272347"/>
    <w:rsid w:val="0027292A"/>
    <w:rsid w:val="00274295"/>
    <w:rsid w:val="00274655"/>
    <w:rsid w:val="002748EC"/>
    <w:rsid w:val="00274934"/>
    <w:rsid w:val="00275472"/>
    <w:rsid w:val="00275777"/>
    <w:rsid w:val="00275B0A"/>
    <w:rsid w:val="00275E55"/>
    <w:rsid w:val="00276519"/>
    <w:rsid w:val="002768B6"/>
    <w:rsid w:val="00276AEC"/>
    <w:rsid w:val="00277212"/>
    <w:rsid w:val="0027775A"/>
    <w:rsid w:val="00277FCD"/>
    <w:rsid w:val="00280489"/>
    <w:rsid w:val="00280B09"/>
    <w:rsid w:val="00281420"/>
    <w:rsid w:val="00281798"/>
    <w:rsid w:val="002817CE"/>
    <w:rsid w:val="0028213C"/>
    <w:rsid w:val="0028253D"/>
    <w:rsid w:val="0028358C"/>
    <w:rsid w:val="00284478"/>
    <w:rsid w:val="00284812"/>
    <w:rsid w:val="002851DA"/>
    <w:rsid w:val="0028531B"/>
    <w:rsid w:val="0028566D"/>
    <w:rsid w:val="002859A8"/>
    <w:rsid w:val="00285BDF"/>
    <w:rsid w:val="00285E72"/>
    <w:rsid w:val="00286BAD"/>
    <w:rsid w:val="0028724A"/>
    <w:rsid w:val="00287428"/>
    <w:rsid w:val="00287B4A"/>
    <w:rsid w:val="00291343"/>
    <w:rsid w:val="00292E88"/>
    <w:rsid w:val="002930D8"/>
    <w:rsid w:val="00293720"/>
    <w:rsid w:val="002941B3"/>
    <w:rsid w:val="002941EF"/>
    <w:rsid w:val="00294A9F"/>
    <w:rsid w:val="00295344"/>
    <w:rsid w:val="002958C8"/>
    <w:rsid w:val="0029758D"/>
    <w:rsid w:val="00297698"/>
    <w:rsid w:val="00297808"/>
    <w:rsid w:val="00297AD2"/>
    <w:rsid w:val="00297BC8"/>
    <w:rsid w:val="00297D2A"/>
    <w:rsid w:val="00297EBC"/>
    <w:rsid w:val="002A0A6D"/>
    <w:rsid w:val="002A232E"/>
    <w:rsid w:val="002A27E8"/>
    <w:rsid w:val="002A2AD0"/>
    <w:rsid w:val="002A2AEE"/>
    <w:rsid w:val="002A2CA0"/>
    <w:rsid w:val="002A3351"/>
    <w:rsid w:val="002A3972"/>
    <w:rsid w:val="002A40BC"/>
    <w:rsid w:val="002A4166"/>
    <w:rsid w:val="002A42DF"/>
    <w:rsid w:val="002A466D"/>
    <w:rsid w:val="002A46E5"/>
    <w:rsid w:val="002A5109"/>
    <w:rsid w:val="002A5375"/>
    <w:rsid w:val="002A5543"/>
    <w:rsid w:val="002A5ACC"/>
    <w:rsid w:val="002A65CD"/>
    <w:rsid w:val="002A68E7"/>
    <w:rsid w:val="002A7849"/>
    <w:rsid w:val="002B097F"/>
    <w:rsid w:val="002B1143"/>
    <w:rsid w:val="002B1378"/>
    <w:rsid w:val="002B23F1"/>
    <w:rsid w:val="002B271E"/>
    <w:rsid w:val="002B438B"/>
    <w:rsid w:val="002B48E7"/>
    <w:rsid w:val="002B4EE2"/>
    <w:rsid w:val="002B58E5"/>
    <w:rsid w:val="002B5AAE"/>
    <w:rsid w:val="002B5D86"/>
    <w:rsid w:val="002B641D"/>
    <w:rsid w:val="002B6782"/>
    <w:rsid w:val="002B7CF5"/>
    <w:rsid w:val="002C0156"/>
    <w:rsid w:val="002C0C6D"/>
    <w:rsid w:val="002C0E70"/>
    <w:rsid w:val="002C0FE9"/>
    <w:rsid w:val="002C12FB"/>
    <w:rsid w:val="002C1FC1"/>
    <w:rsid w:val="002C2020"/>
    <w:rsid w:val="002C2125"/>
    <w:rsid w:val="002C3801"/>
    <w:rsid w:val="002C3E64"/>
    <w:rsid w:val="002C3F6F"/>
    <w:rsid w:val="002C413D"/>
    <w:rsid w:val="002C45B0"/>
    <w:rsid w:val="002C50E4"/>
    <w:rsid w:val="002C5A01"/>
    <w:rsid w:val="002C6379"/>
    <w:rsid w:val="002C6704"/>
    <w:rsid w:val="002D258E"/>
    <w:rsid w:val="002D26EA"/>
    <w:rsid w:val="002D2B0C"/>
    <w:rsid w:val="002D2B58"/>
    <w:rsid w:val="002D34E3"/>
    <w:rsid w:val="002D3DB8"/>
    <w:rsid w:val="002D45B2"/>
    <w:rsid w:val="002D463D"/>
    <w:rsid w:val="002D4A3D"/>
    <w:rsid w:val="002D4C7E"/>
    <w:rsid w:val="002D51B8"/>
    <w:rsid w:val="002D5C4C"/>
    <w:rsid w:val="002D5D8D"/>
    <w:rsid w:val="002D5F86"/>
    <w:rsid w:val="002D7CA9"/>
    <w:rsid w:val="002E021A"/>
    <w:rsid w:val="002E0F6D"/>
    <w:rsid w:val="002E1B90"/>
    <w:rsid w:val="002E1D39"/>
    <w:rsid w:val="002E1E61"/>
    <w:rsid w:val="002E214D"/>
    <w:rsid w:val="002E2565"/>
    <w:rsid w:val="002E25C4"/>
    <w:rsid w:val="002E2DCA"/>
    <w:rsid w:val="002E3251"/>
    <w:rsid w:val="002E4345"/>
    <w:rsid w:val="002E43DD"/>
    <w:rsid w:val="002E46DF"/>
    <w:rsid w:val="002E47C1"/>
    <w:rsid w:val="002E4CF0"/>
    <w:rsid w:val="002E59B0"/>
    <w:rsid w:val="002E6060"/>
    <w:rsid w:val="002E633D"/>
    <w:rsid w:val="002E6739"/>
    <w:rsid w:val="002E6CE3"/>
    <w:rsid w:val="002E71F1"/>
    <w:rsid w:val="002F0840"/>
    <w:rsid w:val="002F0B3A"/>
    <w:rsid w:val="002F0F39"/>
    <w:rsid w:val="002F1E11"/>
    <w:rsid w:val="002F2B99"/>
    <w:rsid w:val="002F31A1"/>
    <w:rsid w:val="002F3B36"/>
    <w:rsid w:val="002F44AB"/>
    <w:rsid w:val="002F5237"/>
    <w:rsid w:val="002F524B"/>
    <w:rsid w:val="002F5328"/>
    <w:rsid w:val="002F56BB"/>
    <w:rsid w:val="002F5F44"/>
    <w:rsid w:val="002F668D"/>
    <w:rsid w:val="002F69CD"/>
    <w:rsid w:val="002F6BE5"/>
    <w:rsid w:val="002F79FB"/>
    <w:rsid w:val="002F7CEE"/>
    <w:rsid w:val="002F7F1B"/>
    <w:rsid w:val="00300477"/>
    <w:rsid w:val="003008D3"/>
    <w:rsid w:val="0030098E"/>
    <w:rsid w:val="00300BF3"/>
    <w:rsid w:val="003015C7"/>
    <w:rsid w:val="00301E3E"/>
    <w:rsid w:val="003026F5"/>
    <w:rsid w:val="0030294F"/>
    <w:rsid w:val="00302D8C"/>
    <w:rsid w:val="00303DD6"/>
    <w:rsid w:val="003040D4"/>
    <w:rsid w:val="003043D4"/>
    <w:rsid w:val="00304945"/>
    <w:rsid w:val="00304964"/>
    <w:rsid w:val="00304E6F"/>
    <w:rsid w:val="003057C1"/>
    <w:rsid w:val="00305C9C"/>
    <w:rsid w:val="00306155"/>
    <w:rsid w:val="003063C3"/>
    <w:rsid w:val="003068C2"/>
    <w:rsid w:val="0030699C"/>
    <w:rsid w:val="00306E5E"/>
    <w:rsid w:val="003102D9"/>
    <w:rsid w:val="00310A34"/>
    <w:rsid w:val="00310C69"/>
    <w:rsid w:val="00310C8A"/>
    <w:rsid w:val="00311096"/>
    <w:rsid w:val="003112DE"/>
    <w:rsid w:val="00311950"/>
    <w:rsid w:val="00311955"/>
    <w:rsid w:val="00312500"/>
    <w:rsid w:val="00312740"/>
    <w:rsid w:val="003133F0"/>
    <w:rsid w:val="00313486"/>
    <w:rsid w:val="00313F7E"/>
    <w:rsid w:val="00314072"/>
    <w:rsid w:val="003142C3"/>
    <w:rsid w:val="00314610"/>
    <w:rsid w:val="00314DFB"/>
    <w:rsid w:val="00314F06"/>
    <w:rsid w:val="00314F98"/>
    <w:rsid w:val="003159E6"/>
    <w:rsid w:val="003170C1"/>
    <w:rsid w:val="0031742D"/>
    <w:rsid w:val="00320133"/>
    <w:rsid w:val="003222FD"/>
    <w:rsid w:val="00322747"/>
    <w:rsid w:val="00322905"/>
    <w:rsid w:val="00322B6B"/>
    <w:rsid w:val="00323863"/>
    <w:rsid w:val="00323C99"/>
    <w:rsid w:val="003252FD"/>
    <w:rsid w:val="00325F8F"/>
    <w:rsid w:val="003262A6"/>
    <w:rsid w:val="00326A6B"/>
    <w:rsid w:val="00327374"/>
    <w:rsid w:val="00327751"/>
    <w:rsid w:val="0032785F"/>
    <w:rsid w:val="00330374"/>
    <w:rsid w:val="00330816"/>
    <w:rsid w:val="0033142B"/>
    <w:rsid w:val="00331F54"/>
    <w:rsid w:val="003326F2"/>
    <w:rsid w:val="003329E1"/>
    <w:rsid w:val="00332D93"/>
    <w:rsid w:val="003338DE"/>
    <w:rsid w:val="00333D58"/>
    <w:rsid w:val="00333E43"/>
    <w:rsid w:val="003340F4"/>
    <w:rsid w:val="003347AC"/>
    <w:rsid w:val="00336451"/>
    <w:rsid w:val="003364D5"/>
    <w:rsid w:val="00336E6F"/>
    <w:rsid w:val="00336ED0"/>
    <w:rsid w:val="00337141"/>
    <w:rsid w:val="00340E47"/>
    <w:rsid w:val="00341985"/>
    <w:rsid w:val="00341A55"/>
    <w:rsid w:val="00342212"/>
    <w:rsid w:val="00342624"/>
    <w:rsid w:val="0034277D"/>
    <w:rsid w:val="00342AE2"/>
    <w:rsid w:val="00343568"/>
    <w:rsid w:val="003439C2"/>
    <w:rsid w:val="00344011"/>
    <w:rsid w:val="003447EE"/>
    <w:rsid w:val="00344E6B"/>
    <w:rsid w:val="003454BE"/>
    <w:rsid w:val="003456E1"/>
    <w:rsid w:val="00345770"/>
    <w:rsid w:val="003467E4"/>
    <w:rsid w:val="00347249"/>
    <w:rsid w:val="00347488"/>
    <w:rsid w:val="003478C5"/>
    <w:rsid w:val="003506C1"/>
    <w:rsid w:val="00350A3C"/>
    <w:rsid w:val="003510F3"/>
    <w:rsid w:val="00352300"/>
    <w:rsid w:val="00352A49"/>
    <w:rsid w:val="00353BF4"/>
    <w:rsid w:val="00353CA2"/>
    <w:rsid w:val="00353D67"/>
    <w:rsid w:val="00354297"/>
    <w:rsid w:val="003548C7"/>
    <w:rsid w:val="00354A84"/>
    <w:rsid w:val="0035521D"/>
    <w:rsid w:val="003555EF"/>
    <w:rsid w:val="00356008"/>
    <w:rsid w:val="003561C2"/>
    <w:rsid w:val="003570BA"/>
    <w:rsid w:val="003574FD"/>
    <w:rsid w:val="003578A0"/>
    <w:rsid w:val="00357CD0"/>
    <w:rsid w:val="00360663"/>
    <w:rsid w:val="003607FC"/>
    <w:rsid w:val="00360B83"/>
    <w:rsid w:val="00360BFF"/>
    <w:rsid w:val="003619DE"/>
    <w:rsid w:val="00361A5B"/>
    <w:rsid w:val="00361FCD"/>
    <w:rsid w:val="003626B2"/>
    <w:rsid w:val="00362B36"/>
    <w:rsid w:val="003632DB"/>
    <w:rsid w:val="00363555"/>
    <w:rsid w:val="003635AF"/>
    <w:rsid w:val="003636D2"/>
    <w:rsid w:val="00363CCB"/>
    <w:rsid w:val="0036456F"/>
    <w:rsid w:val="00364591"/>
    <w:rsid w:val="003648C4"/>
    <w:rsid w:val="00364988"/>
    <w:rsid w:val="003657A0"/>
    <w:rsid w:val="003659F3"/>
    <w:rsid w:val="003661FA"/>
    <w:rsid w:val="0036632E"/>
    <w:rsid w:val="003670EF"/>
    <w:rsid w:val="003673DF"/>
    <w:rsid w:val="00370204"/>
    <w:rsid w:val="00370205"/>
    <w:rsid w:val="00370583"/>
    <w:rsid w:val="0037071F"/>
    <w:rsid w:val="00370721"/>
    <w:rsid w:val="0037080D"/>
    <w:rsid w:val="00370A22"/>
    <w:rsid w:val="00372087"/>
    <w:rsid w:val="003732A2"/>
    <w:rsid w:val="00373BD8"/>
    <w:rsid w:val="00374A45"/>
    <w:rsid w:val="00374D7F"/>
    <w:rsid w:val="0037530E"/>
    <w:rsid w:val="00375758"/>
    <w:rsid w:val="00375E45"/>
    <w:rsid w:val="00376D85"/>
    <w:rsid w:val="0037737A"/>
    <w:rsid w:val="00377480"/>
    <w:rsid w:val="00377843"/>
    <w:rsid w:val="00377B8A"/>
    <w:rsid w:val="0038013E"/>
    <w:rsid w:val="00382019"/>
    <w:rsid w:val="00382283"/>
    <w:rsid w:val="0038244C"/>
    <w:rsid w:val="00382E7B"/>
    <w:rsid w:val="00382F55"/>
    <w:rsid w:val="003830ED"/>
    <w:rsid w:val="00383C70"/>
    <w:rsid w:val="00384002"/>
    <w:rsid w:val="00384247"/>
    <w:rsid w:val="00384D3B"/>
    <w:rsid w:val="00385168"/>
    <w:rsid w:val="003853FA"/>
    <w:rsid w:val="0038552B"/>
    <w:rsid w:val="003856F2"/>
    <w:rsid w:val="00385A77"/>
    <w:rsid w:val="00385F6C"/>
    <w:rsid w:val="00386B2F"/>
    <w:rsid w:val="00386EC8"/>
    <w:rsid w:val="00387E27"/>
    <w:rsid w:val="003913C2"/>
    <w:rsid w:val="003928AF"/>
    <w:rsid w:val="003939E1"/>
    <w:rsid w:val="00393B4B"/>
    <w:rsid w:val="003941AE"/>
    <w:rsid w:val="00394238"/>
    <w:rsid w:val="00394438"/>
    <w:rsid w:val="003946FB"/>
    <w:rsid w:val="003948A9"/>
    <w:rsid w:val="003948C4"/>
    <w:rsid w:val="00394924"/>
    <w:rsid w:val="00395712"/>
    <w:rsid w:val="003958AE"/>
    <w:rsid w:val="00395B5D"/>
    <w:rsid w:val="00396986"/>
    <w:rsid w:val="003969DD"/>
    <w:rsid w:val="00396B3D"/>
    <w:rsid w:val="00397DD9"/>
    <w:rsid w:val="003A06BA"/>
    <w:rsid w:val="003A09F8"/>
    <w:rsid w:val="003A0F86"/>
    <w:rsid w:val="003A2061"/>
    <w:rsid w:val="003A300C"/>
    <w:rsid w:val="003A42BB"/>
    <w:rsid w:val="003A47CA"/>
    <w:rsid w:val="003A48E5"/>
    <w:rsid w:val="003A59AF"/>
    <w:rsid w:val="003A5B96"/>
    <w:rsid w:val="003A5ED5"/>
    <w:rsid w:val="003A6238"/>
    <w:rsid w:val="003A632C"/>
    <w:rsid w:val="003A67B5"/>
    <w:rsid w:val="003A6C01"/>
    <w:rsid w:val="003A7216"/>
    <w:rsid w:val="003A7EAD"/>
    <w:rsid w:val="003B0E32"/>
    <w:rsid w:val="003B11D4"/>
    <w:rsid w:val="003B135A"/>
    <w:rsid w:val="003B1AFC"/>
    <w:rsid w:val="003B1E14"/>
    <w:rsid w:val="003B224D"/>
    <w:rsid w:val="003B2988"/>
    <w:rsid w:val="003B2AA2"/>
    <w:rsid w:val="003B38BE"/>
    <w:rsid w:val="003B3A4F"/>
    <w:rsid w:val="003B4778"/>
    <w:rsid w:val="003B4ED1"/>
    <w:rsid w:val="003B4F32"/>
    <w:rsid w:val="003B56EF"/>
    <w:rsid w:val="003B6043"/>
    <w:rsid w:val="003B61C9"/>
    <w:rsid w:val="003B65FA"/>
    <w:rsid w:val="003B6D33"/>
    <w:rsid w:val="003B71D8"/>
    <w:rsid w:val="003C090B"/>
    <w:rsid w:val="003C0F15"/>
    <w:rsid w:val="003C1262"/>
    <w:rsid w:val="003C137A"/>
    <w:rsid w:val="003C22E1"/>
    <w:rsid w:val="003C243E"/>
    <w:rsid w:val="003C2650"/>
    <w:rsid w:val="003C36AC"/>
    <w:rsid w:val="003C4BC7"/>
    <w:rsid w:val="003C5B76"/>
    <w:rsid w:val="003C60F0"/>
    <w:rsid w:val="003C6507"/>
    <w:rsid w:val="003D04CE"/>
    <w:rsid w:val="003D065E"/>
    <w:rsid w:val="003D188A"/>
    <w:rsid w:val="003D1DE9"/>
    <w:rsid w:val="003D2B97"/>
    <w:rsid w:val="003D2CBB"/>
    <w:rsid w:val="003D2F37"/>
    <w:rsid w:val="003D2FCD"/>
    <w:rsid w:val="003D3976"/>
    <w:rsid w:val="003D3AA5"/>
    <w:rsid w:val="003D3E33"/>
    <w:rsid w:val="003D4101"/>
    <w:rsid w:val="003D4301"/>
    <w:rsid w:val="003D44B2"/>
    <w:rsid w:val="003D5880"/>
    <w:rsid w:val="003D5AF9"/>
    <w:rsid w:val="003D610F"/>
    <w:rsid w:val="003D703C"/>
    <w:rsid w:val="003D753B"/>
    <w:rsid w:val="003D7694"/>
    <w:rsid w:val="003D7F37"/>
    <w:rsid w:val="003E04CE"/>
    <w:rsid w:val="003E0728"/>
    <w:rsid w:val="003E0CA9"/>
    <w:rsid w:val="003E0F15"/>
    <w:rsid w:val="003E12C0"/>
    <w:rsid w:val="003E13EA"/>
    <w:rsid w:val="003E148E"/>
    <w:rsid w:val="003E1C08"/>
    <w:rsid w:val="003E2386"/>
    <w:rsid w:val="003E3E40"/>
    <w:rsid w:val="003E47F1"/>
    <w:rsid w:val="003E48AB"/>
    <w:rsid w:val="003E4AE0"/>
    <w:rsid w:val="003E4BE1"/>
    <w:rsid w:val="003E52CE"/>
    <w:rsid w:val="003E5A7E"/>
    <w:rsid w:val="003E5C30"/>
    <w:rsid w:val="003E5C7D"/>
    <w:rsid w:val="003E5CAA"/>
    <w:rsid w:val="003E5DCE"/>
    <w:rsid w:val="003E6609"/>
    <w:rsid w:val="003E6630"/>
    <w:rsid w:val="003F06AF"/>
    <w:rsid w:val="003F07B3"/>
    <w:rsid w:val="003F174C"/>
    <w:rsid w:val="003F1763"/>
    <w:rsid w:val="003F25F3"/>
    <w:rsid w:val="003F2ECB"/>
    <w:rsid w:val="003F400B"/>
    <w:rsid w:val="003F4E00"/>
    <w:rsid w:val="003F55F3"/>
    <w:rsid w:val="003F6565"/>
    <w:rsid w:val="003F659C"/>
    <w:rsid w:val="003F6C08"/>
    <w:rsid w:val="003F760D"/>
    <w:rsid w:val="003F7E5A"/>
    <w:rsid w:val="004002E1"/>
    <w:rsid w:val="00400F48"/>
    <w:rsid w:val="004013AA"/>
    <w:rsid w:val="004013CB"/>
    <w:rsid w:val="0040179F"/>
    <w:rsid w:val="0040322F"/>
    <w:rsid w:val="00403559"/>
    <w:rsid w:val="00403C4B"/>
    <w:rsid w:val="00403F73"/>
    <w:rsid w:val="004042A6"/>
    <w:rsid w:val="004044A1"/>
    <w:rsid w:val="00404527"/>
    <w:rsid w:val="004052E1"/>
    <w:rsid w:val="004058D4"/>
    <w:rsid w:val="00406347"/>
    <w:rsid w:val="004066A1"/>
    <w:rsid w:val="00406D70"/>
    <w:rsid w:val="00406F1C"/>
    <w:rsid w:val="00407376"/>
    <w:rsid w:val="00407460"/>
    <w:rsid w:val="00407A94"/>
    <w:rsid w:val="004104D9"/>
    <w:rsid w:val="00410D82"/>
    <w:rsid w:val="00411E20"/>
    <w:rsid w:val="00412441"/>
    <w:rsid w:val="00412799"/>
    <w:rsid w:val="00412F60"/>
    <w:rsid w:val="004131E4"/>
    <w:rsid w:val="00414A52"/>
    <w:rsid w:val="004150CC"/>
    <w:rsid w:val="0041608E"/>
    <w:rsid w:val="00416F94"/>
    <w:rsid w:val="00420544"/>
    <w:rsid w:val="00420694"/>
    <w:rsid w:val="00421860"/>
    <w:rsid w:val="00421A98"/>
    <w:rsid w:val="00421EB6"/>
    <w:rsid w:val="00422C40"/>
    <w:rsid w:val="004234A3"/>
    <w:rsid w:val="00424182"/>
    <w:rsid w:val="004244B9"/>
    <w:rsid w:val="004250A9"/>
    <w:rsid w:val="0042532D"/>
    <w:rsid w:val="0042591A"/>
    <w:rsid w:val="004265B8"/>
    <w:rsid w:val="00426683"/>
    <w:rsid w:val="00426BA1"/>
    <w:rsid w:val="00426CB1"/>
    <w:rsid w:val="00427085"/>
    <w:rsid w:val="004271F9"/>
    <w:rsid w:val="0042734A"/>
    <w:rsid w:val="0042793E"/>
    <w:rsid w:val="00427B08"/>
    <w:rsid w:val="0043038D"/>
    <w:rsid w:val="00430683"/>
    <w:rsid w:val="0043075F"/>
    <w:rsid w:val="00430992"/>
    <w:rsid w:val="00431570"/>
    <w:rsid w:val="00431A24"/>
    <w:rsid w:val="00432476"/>
    <w:rsid w:val="0043281B"/>
    <w:rsid w:val="00432F17"/>
    <w:rsid w:val="00433973"/>
    <w:rsid w:val="00436026"/>
    <w:rsid w:val="004361DC"/>
    <w:rsid w:val="00436787"/>
    <w:rsid w:val="004370DB"/>
    <w:rsid w:val="004374EF"/>
    <w:rsid w:val="00437545"/>
    <w:rsid w:val="00437C7F"/>
    <w:rsid w:val="0044012E"/>
    <w:rsid w:val="0044100A"/>
    <w:rsid w:val="0044161D"/>
    <w:rsid w:val="00441CC1"/>
    <w:rsid w:val="0044230A"/>
    <w:rsid w:val="00442735"/>
    <w:rsid w:val="00442F5F"/>
    <w:rsid w:val="004432AC"/>
    <w:rsid w:val="004433B3"/>
    <w:rsid w:val="004433C9"/>
    <w:rsid w:val="0044370E"/>
    <w:rsid w:val="00443F61"/>
    <w:rsid w:val="00444E78"/>
    <w:rsid w:val="00445C11"/>
    <w:rsid w:val="00446099"/>
    <w:rsid w:val="0044620F"/>
    <w:rsid w:val="00446656"/>
    <w:rsid w:val="00446AFC"/>
    <w:rsid w:val="00446CAE"/>
    <w:rsid w:val="00447CFD"/>
    <w:rsid w:val="00450249"/>
    <w:rsid w:val="00450D1F"/>
    <w:rsid w:val="00450FA9"/>
    <w:rsid w:val="00451F70"/>
    <w:rsid w:val="0045214A"/>
    <w:rsid w:val="00452FD7"/>
    <w:rsid w:val="0045382A"/>
    <w:rsid w:val="004538B6"/>
    <w:rsid w:val="00454612"/>
    <w:rsid w:val="00454B65"/>
    <w:rsid w:val="0045520E"/>
    <w:rsid w:val="0045565C"/>
    <w:rsid w:val="004561A5"/>
    <w:rsid w:val="004563CA"/>
    <w:rsid w:val="00457267"/>
    <w:rsid w:val="0045743F"/>
    <w:rsid w:val="00457521"/>
    <w:rsid w:val="004603FD"/>
    <w:rsid w:val="00460758"/>
    <w:rsid w:val="00460C87"/>
    <w:rsid w:val="00460D53"/>
    <w:rsid w:val="00461716"/>
    <w:rsid w:val="00462263"/>
    <w:rsid w:val="00462931"/>
    <w:rsid w:val="004635BA"/>
    <w:rsid w:val="00463985"/>
    <w:rsid w:val="0046459F"/>
    <w:rsid w:val="00464B9E"/>
    <w:rsid w:val="00465002"/>
    <w:rsid w:val="00465502"/>
    <w:rsid w:val="00465A65"/>
    <w:rsid w:val="004666A7"/>
    <w:rsid w:val="004668D9"/>
    <w:rsid w:val="004671F5"/>
    <w:rsid w:val="00467521"/>
    <w:rsid w:val="00467794"/>
    <w:rsid w:val="00467E7F"/>
    <w:rsid w:val="00471769"/>
    <w:rsid w:val="00474305"/>
    <w:rsid w:val="00475799"/>
    <w:rsid w:val="004759B9"/>
    <w:rsid w:val="00476402"/>
    <w:rsid w:val="00477863"/>
    <w:rsid w:val="00477B49"/>
    <w:rsid w:val="00480160"/>
    <w:rsid w:val="00481907"/>
    <w:rsid w:val="00482659"/>
    <w:rsid w:val="004829A3"/>
    <w:rsid w:val="00482B90"/>
    <w:rsid w:val="00482F6A"/>
    <w:rsid w:val="00482FF4"/>
    <w:rsid w:val="004838B7"/>
    <w:rsid w:val="0048476D"/>
    <w:rsid w:val="004848E6"/>
    <w:rsid w:val="00485296"/>
    <w:rsid w:val="00485400"/>
    <w:rsid w:val="00485696"/>
    <w:rsid w:val="00485770"/>
    <w:rsid w:val="004870AC"/>
    <w:rsid w:val="00487660"/>
    <w:rsid w:val="004877C3"/>
    <w:rsid w:val="00487E72"/>
    <w:rsid w:val="004900C9"/>
    <w:rsid w:val="004906A7"/>
    <w:rsid w:val="00490AD5"/>
    <w:rsid w:val="00491DD8"/>
    <w:rsid w:val="00491F77"/>
    <w:rsid w:val="00492092"/>
    <w:rsid w:val="00492AAF"/>
    <w:rsid w:val="004930B8"/>
    <w:rsid w:val="004931C9"/>
    <w:rsid w:val="00493A0B"/>
    <w:rsid w:val="0049443C"/>
    <w:rsid w:val="00494FC0"/>
    <w:rsid w:val="00495590"/>
    <w:rsid w:val="00495640"/>
    <w:rsid w:val="00496228"/>
    <w:rsid w:val="0049768E"/>
    <w:rsid w:val="00497A1B"/>
    <w:rsid w:val="00497AD9"/>
    <w:rsid w:val="00497B01"/>
    <w:rsid w:val="004A1371"/>
    <w:rsid w:val="004A1758"/>
    <w:rsid w:val="004A1EF4"/>
    <w:rsid w:val="004A1FD8"/>
    <w:rsid w:val="004A2327"/>
    <w:rsid w:val="004A2D87"/>
    <w:rsid w:val="004A3BA8"/>
    <w:rsid w:val="004A4201"/>
    <w:rsid w:val="004A4341"/>
    <w:rsid w:val="004A5204"/>
    <w:rsid w:val="004A5A19"/>
    <w:rsid w:val="004A5F03"/>
    <w:rsid w:val="004A67B5"/>
    <w:rsid w:val="004A6FD3"/>
    <w:rsid w:val="004A79CE"/>
    <w:rsid w:val="004A7E57"/>
    <w:rsid w:val="004B0D60"/>
    <w:rsid w:val="004B0E2E"/>
    <w:rsid w:val="004B100B"/>
    <w:rsid w:val="004B1207"/>
    <w:rsid w:val="004B127D"/>
    <w:rsid w:val="004B12BC"/>
    <w:rsid w:val="004B1502"/>
    <w:rsid w:val="004B1D7F"/>
    <w:rsid w:val="004B1E6D"/>
    <w:rsid w:val="004B29A9"/>
    <w:rsid w:val="004B29ED"/>
    <w:rsid w:val="004B2C7C"/>
    <w:rsid w:val="004B35F4"/>
    <w:rsid w:val="004B37A4"/>
    <w:rsid w:val="004B38A9"/>
    <w:rsid w:val="004B3A48"/>
    <w:rsid w:val="004B3C37"/>
    <w:rsid w:val="004B3E19"/>
    <w:rsid w:val="004B4082"/>
    <w:rsid w:val="004B423A"/>
    <w:rsid w:val="004B48DE"/>
    <w:rsid w:val="004B495A"/>
    <w:rsid w:val="004B4995"/>
    <w:rsid w:val="004B506D"/>
    <w:rsid w:val="004B50FE"/>
    <w:rsid w:val="004B5663"/>
    <w:rsid w:val="004B586B"/>
    <w:rsid w:val="004B698B"/>
    <w:rsid w:val="004B6DCF"/>
    <w:rsid w:val="004B77C1"/>
    <w:rsid w:val="004B7848"/>
    <w:rsid w:val="004C0405"/>
    <w:rsid w:val="004C09E7"/>
    <w:rsid w:val="004C0B34"/>
    <w:rsid w:val="004C0C41"/>
    <w:rsid w:val="004C105C"/>
    <w:rsid w:val="004C10D1"/>
    <w:rsid w:val="004C16A8"/>
    <w:rsid w:val="004C18B9"/>
    <w:rsid w:val="004C1ACF"/>
    <w:rsid w:val="004C1CD3"/>
    <w:rsid w:val="004C25E4"/>
    <w:rsid w:val="004C2DAA"/>
    <w:rsid w:val="004C3020"/>
    <w:rsid w:val="004C30A4"/>
    <w:rsid w:val="004C392F"/>
    <w:rsid w:val="004C4473"/>
    <w:rsid w:val="004C4B8B"/>
    <w:rsid w:val="004C6444"/>
    <w:rsid w:val="004C6BF2"/>
    <w:rsid w:val="004C73D5"/>
    <w:rsid w:val="004C7545"/>
    <w:rsid w:val="004C7871"/>
    <w:rsid w:val="004D0A70"/>
    <w:rsid w:val="004D1E1E"/>
    <w:rsid w:val="004D1E7A"/>
    <w:rsid w:val="004D2E13"/>
    <w:rsid w:val="004D2E45"/>
    <w:rsid w:val="004D2EC1"/>
    <w:rsid w:val="004D37FC"/>
    <w:rsid w:val="004D4441"/>
    <w:rsid w:val="004D45BA"/>
    <w:rsid w:val="004D4EED"/>
    <w:rsid w:val="004D59F9"/>
    <w:rsid w:val="004D5B5B"/>
    <w:rsid w:val="004D60D5"/>
    <w:rsid w:val="004D69AA"/>
    <w:rsid w:val="004D6FFB"/>
    <w:rsid w:val="004D72D4"/>
    <w:rsid w:val="004D7686"/>
    <w:rsid w:val="004D777C"/>
    <w:rsid w:val="004D7A92"/>
    <w:rsid w:val="004D7C9A"/>
    <w:rsid w:val="004E049B"/>
    <w:rsid w:val="004E0844"/>
    <w:rsid w:val="004E089A"/>
    <w:rsid w:val="004E1764"/>
    <w:rsid w:val="004E1967"/>
    <w:rsid w:val="004E1C3E"/>
    <w:rsid w:val="004E246E"/>
    <w:rsid w:val="004E302F"/>
    <w:rsid w:val="004E3466"/>
    <w:rsid w:val="004E3AC8"/>
    <w:rsid w:val="004E3F16"/>
    <w:rsid w:val="004E3F93"/>
    <w:rsid w:val="004E42B7"/>
    <w:rsid w:val="004E4654"/>
    <w:rsid w:val="004E501C"/>
    <w:rsid w:val="004E54AE"/>
    <w:rsid w:val="004E579E"/>
    <w:rsid w:val="004E5B1F"/>
    <w:rsid w:val="004E601F"/>
    <w:rsid w:val="004E632D"/>
    <w:rsid w:val="004E6C94"/>
    <w:rsid w:val="004E70B3"/>
    <w:rsid w:val="004E77D9"/>
    <w:rsid w:val="004F0220"/>
    <w:rsid w:val="004F1D24"/>
    <w:rsid w:val="004F259A"/>
    <w:rsid w:val="004F2731"/>
    <w:rsid w:val="004F2BEE"/>
    <w:rsid w:val="004F32FB"/>
    <w:rsid w:val="004F3A97"/>
    <w:rsid w:val="004F40CA"/>
    <w:rsid w:val="004F4590"/>
    <w:rsid w:val="004F4971"/>
    <w:rsid w:val="004F4A3F"/>
    <w:rsid w:val="004F4F43"/>
    <w:rsid w:val="004F54FE"/>
    <w:rsid w:val="004F735B"/>
    <w:rsid w:val="004F74DC"/>
    <w:rsid w:val="004F7507"/>
    <w:rsid w:val="004F7BF6"/>
    <w:rsid w:val="00500120"/>
    <w:rsid w:val="005003D2"/>
    <w:rsid w:val="005007B6"/>
    <w:rsid w:val="00501155"/>
    <w:rsid w:val="00501650"/>
    <w:rsid w:val="00501DF7"/>
    <w:rsid w:val="0050264A"/>
    <w:rsid w:val="0050309F"/>
    <w:rsid w:val="00503355"/>
    <w:rsid w:val="00503875"/>
    <w:rsid w:val="005040C3"/>
    <w:rsid w:val="0050575C"/>
    <w:rsid w:val="00507C71"/>
    <w:rsid w:val="0051000C"/>
    <w:rsid w:val="0051068D"/>
    <w:rsid w:val="00510921"/>
    <w:rsid w:val="00510C5B"/>
    <w:rsid w:val="00510EE1"/>
    <w:rsid w:val="00511976"/>
    <w:rsid w:val="00511C9B"/>
    <w:rsid w:val="005120E6"/>
    <w:rsid w:val="00512E24"/>
    <w:rsid w:val="00512E4B"/>
    <w:rsid w:val="005133CC"/>
    <w:rsid w:val="00513463"/>
    <w:rsid w:val="005136B6"/>
    <w:rsid w:val="0051404B"/>
    <w:rsid w:val="0051486B"/>
    <w:rsid w:val="00515AD8"/>
    <w:rsid w:val="0051757D"/>
    <w:rsid w:val="005178D2"/>
    <w:rsid w:val="00517995"/>
    <w:rsid w:val="00517AAF"/>
    <w:rsid w:val="00517CC3"/>
    <w:rsid w:val="00517E43"/>
    <w:rsid w:val="00517E8D"/>
    <w:rsid w:val="00520CE3"/>
    <w:rsid w:val="00520D50"/>
    <w:rsid w:val="00520D74"/>
    <w:rsid w:val="00521072"/>
    <w:rsid w:val="005219F9"/>
    <w:rsid w:val="00521BF0"/>
    <w:rsid w:val="00521BFE"/>
    <w:rsid w:val="00521CDC"/>
    <w:rsid w:val="00521F1E"/>
    <w:rsid w:val="0052203B"/>
    <w:rsid w:val="0052221B"/>
    <w:rsid w:val="00522AE8"/>
    <w:rsid w:val="00522DF4"/>
    <w:rsid w:val="00523116"/>
    <w:rsid w:val="00523E1C"/>
    <w:rsid w:val="00524399"/>
    <w:rsid w:val="005243DB"/>
    <w:rsid w:val="00524B17"/>
    <w:rsid w:val="00526542"/>
    <w:rsid w:val="00527B75"/>
    <w:rsid w:val="00530688"/>
    <w:rsid w:val="0053131C"/>
    <w:rsid w:val="00531B8C"/>
    <w:rsid w:val="00531BC5"/>
    <w:rsid w:val="00531E15"/>
    <w:rsid w:val="005325B6"/>
    <w:rsid w:val="005328D5"/>
    <w:rsid w:val="00533D07"/>
    <w:rsid w:val="005348BA"/>
    <w:rsid w:val="0053492A"/>
    <w:rsid w:val="00534A8D"/>
    <w:rsid w:val="00534E20"/>
    <w:rsid w:val="00536832"/>
    <w:rsid w:val="005368E0"/>
    <w:rsid w:val="00536909"/>
    <w:rsid w:val="00536A9F"/>
    <w:rsid w:val="00536B36"/>
    <w:rsid w:val="00536FD2"/>
    <w:rsid w:val="005370E0"/>
    <w:rsid w:val="00540414"/>
    <w:rsid w:val="00540A61"/>
    <w:rsid w:val="00540C37"/>
    <w:rsid w:val="00541AE6"/>
    <w:rsid w:val="0054258A"/>
    <w:rsid w:val="005428A5"/>
    <w:rsid w:val="00542D9C"/>
    <w:rsid w:val="00542E54"/>
    <w:rsid w:val="00542E79"/>
    <w:rsid w:val="00542F3F"/>
    <w:rsid w:val="005439BE"/>
    <w:rsid w:val="00544277"/>
    <w:rsid w:val="0054500B"/>
    <w:rsid w:val="005464E3"/>
    <w:rsid w:val="00546D8B"/>
    <w:rsid w:val="00547253"/>
    <w:rsid w:val="00547EB3"/>
    <w:rsid w:val="00551056"/>
    <w:rsid w:val="005510E3"/>
    <w:rsid w:val="005517B9"/>
    <w:rsid w:val="00551CFE"/>
    <w:rsid w:val="00551DD9"/>
    <w:rsid w:val="00552637"/>
    <w:rsid w:val="00552BD1"/>
    <w:rsid w:val="00553840"/>
    <w:rsid w:val="0055391B"/>
    <w:rsid w:val="00553BD4"/>
    <w:rsid w:val="0055461A"/>
    <w:rsid w:val="005547DB"/>
    <w:rsid w:val="00554C0E"/>
    <w:rsid w:val="00555269"/>
    <w:rsid w:val="00556D89"/>
    <w:rsid w:val="00556ED8"/>
    <w:rsid w:val="00556F0E"/>
    <w:rsid w:val="005571AB"/>
    <w:rsid w:val="00560438"/>
    <w:rsid w:val="005607DA"/>
    <w:rsid w:val="00560829"/>
    <w:rsid w:val="00561B31"/>
    <w:rsid w:val="00562B69"/>
    <w:rsid w:val="00562F13"/>
    <w:rsid w:val="0056356D"/>
    <w:rsid w:val="00564578"/>
    <w:rsid w:val="005648B3"/>
    <w:rsid w:val="00564B7C"/>
    <w:rsid w:val="00565DBF"/>
    <w:rsid w:val="00566161"/>
    <w:rsid w:val="00566749"/>
    <w:rsid w:val="00566DDE"/>
    <w:rsid w:val="00567DAF"/>
    <w:rsid w:val="00571CB1"/>
    <w:rsid w:val="00571D3E"/>
    <w:rsid w:val="005720F5"/>
    <w:rsid w:val="00572297"/>
    <w:rsid w:val="005728CA"/>
    <w:rsid w:val="005729BD"/>
    <w:rsid w:val="00572DF7"/>
    <w:rsid w:val="00573046"/>
    <w:rsid w:val="00573FE2"/>
    <w:rsid w:val="00574474"/>
    <w:rsid w:val="00574CED"/>
    <w:rsid w:val="00574D5E"/>
    <w:rsid w:val="0057594D"/>
    <w:rsid w:val="0057652C"/>
    <w:rsid w:val="00576B7C"/>
    <w:rsid w:val="00576EC3"/>
    <w:rsid w:val="00577CF8"/>
    <w:rsid w:val="005800D4"/>
    <w:rsid w:val="00580257"/>
    <w:rsid w:val="00580BA8"/>
    <w:rsid w:val="005815F7"/>
    <w:rsid w:val="0058167A"/>
    <w:rsid w:val="00582233"/>
    <w:rsid w:val="005825F0"/>
    <w:rsid w:val="005846F2"/>
    <w:rsid w:val="00584B69"/>
    <w:rsid w:val="0058540D"/>
    <w:rsid w:val="00585429"/>
    <w:rsid w:val="0058581B"/>
    <w:rsid w:val="00585936"/>
    <w:rsid w:val="00586F54"/>
    <w:rsid w:val="005879EF"/>
    <w:rsid w:val="00587DCB"/>
    <w:rsid w:val="005910BD"/>
    <w:rsid w:val="0059138B"/>
    <w:rsid w:val="00591A69"/>
    <w:rsid w:val="00591C31"/>
    <w:rsid w:val="00591DE9"/>
    <w:rsid w:val="005933DB"/>
    <w:rsid w:val="0059416D"/>
    <w:rsid w:val="00596164"/>
    <w:rsid w:val="005971B9"/>
    <w:rsid w:val="00597519"/>
    <w:rsid w:val="005979DA"/>
    <w:rsid w:val="00597B2F"/>
    <w:rsid w:val="00597E85"/>
    <w:rsid w:val="005A0943"/>
    <w:rsid w:val="005A0F1D"/>
    <w:rsid w:val="005A1680"/>
    <w:rsid w:val="005A168A"/>
    <w:rsid w:val="005A187A"/>
    <w:rsid w:val="005A2154"/>
    <w:rsid w:val="005A2DC9"/>
    <w:rsid w:val="005A47FD"/>
    <w:rsid w:val="005A4B60"/>
    <w:rsid w:val="005A4FA2"/>
    <w:rsid w:val="005A51D5"/>
    <w:rsid w:val="005A5754"/>
    <w:rsid w:val="005A5BEE"/>
    <w:rsid w:val="005A5E7D"/>
    <w:rsid w:val="005A687D"/>
    <w:rsid w:val="005A6D36"/>
    <w:rsid w:val="005A70C5"/>
    <w:rsid w:val="005A7D99"/>
    <w:rsid w:val="005A7E40"/>
    <w:rsid w:val="005A7E4A"/>
    <w:rsid w:val="005A7E96"/>
    <w:rsid w:val="005A7F62"/>
    <w:rsid w:val="005B0202"/>
    <w:rsid w:val="005B0410"/>
    <w:rsid w:val="005B0A32"/>
    <w:rsid w:val="005B108F"/>
    <w:rsid w:val="005B17F6"/>
    <w:rsid w:val="005B2909"/>
    <w:rsid w:val="005B2C33"/>
    <w:rsid w:val="005B2CE9"/>
    <w:rsid w:val="005B33DA"/>
    <w:rsid w:val="005B36E6"/>
    <w:rsid w:val="005B386C"/>
    <w:rsid w:val="005B3D4B"/>
    <w:rsid w:val="005B42B1"/>
    <w:rsid w:val="005B485E"/>
    <w:rsid w:val="005B4B7A"/>
    <w:rsid w:val="005B509F"/>
    <w:rsid w:val="005B5D32"/>
    <w:rsid w:val="005B666E"/>
    <w:rsid w:val="005B67F1"/>
    <w:rsid w:val="005B6940"/>
    <w:rsid w:val="005B6A09"/>
    <w:rsid w:val="005C074F"/>
    <w:rsid w:val="005C0DC8"/>
    <w:rsid w:val="005C0DDA"/>
    <w:rsid w:val="005C150D"/>
    <w:rsid w:val="005C218B"/>
    <w:rsid w:val="005C3B53"/>
    <w:rsid w:val="005C3F2C"/>
    <w:rsid w:val="005C520C"/>
    <w:rsid w:val="005C6A6C"/>
    <w:rsid w:val="005C7172"/>
    <w:rsid w:val="005C751A"/>
    <w:rsid w:val="005C7939"/>
    <w:rsid w:val="005C7BE7"/>
    <w:rsid w:val="005C7E40"/>
    <w:rsid w:val="005D03A5"/>
    <w:rsid w:val="005D0410"/>
    <w:rsid w:val="005D081F"/>
    <w:rsid w:val="005D0D2E"/>
    <w:rsid w:val="005D0E4F"/>
    <w:rsid w:val="005D1662"/>
    <w:rsid w:val="005D2863"/>
    <w:rsid w:val="005D2C6C"/>
    <w:rsid w:val="005D3BA7"/>
    <w:rsid w:val="005D3D61"/>
    <w:rsid w:val="005D3E44"/>
    <w:rsid w:val="005D4894"/>
    <w:rsid w:val="005D4F23"/>
    <w:rsid w:val="005D4FD1"/>
    <w:rsid w:val="005D503E"/>
    <w:rsid w:val="005D5922"/>
    <w:rsid w:val="005D5F52"/>
    <w:rsid w:val="005D657C"/>
    <w:rsid w:val="005D6B02"/>
    <w:rsid w:val="005D6C19"/>
    <w:rsid w:val="005D72BA"/>
    <w:rsid w:val="005D72D0"/>
    <w:rsid w:val="005D783D"/>
    <w:rsid w:val="005D7F21"/>
    <w:rsid w:val="005E0C45"/>
    <w:rsid w:val="005E0DB3"/>
    <w:rsid w:val="005E1055"/>
    <w:rsid w:val="005E180C"/>
    <w:rsid w:val="005E2338"/>
    <w:rsid w:val="005E32F9"/>
    <w:rsid w:val="005E39B3"/>
    <w:rsid w:val="005E39FC"/>
    <w:rsid w:val="005E4626"/>
    <w:rsid w:val="005E4953"/>
    <w:rsid w:val="005E4BC7"/>
    <w:rsid w:val="005E5087"/>
    <w:rsid w:val="005E52AC"/>
    <w:rsid w:val="005E5FAA"/>
    <w:rsid w:val="005E5FD7"/>
    <w:rsid w:val="005E691B"/>
    <w:rsid w:val="005E7397"/>
    <w:rsid w:val="005E7D5E"/>
    <w:rsid w:val="005F14F0"/>
    <w:rsid w:val="005F17B8"/>
    <w:rsid w:val="005F1A0C"/>
    <w:rsid w:val="005F2B99"/>
    <w:rsid w:val="005F2F2D"/>
    <w:rsid w:val="005F330F"/>
    <w:rsid w:val="005F3690"/>
    <w:rsid w:val="005F3B4F"/>
    <w:rsid w:val="005F4372"/>
    <w:rsid w:val="005F51EF"/>
    <w:rsid w:val="005F5A5A"/>
    <w:rsid w:val="005F5F0E"/>
    <w:rsid w:val="005F6CD3"/>
    <w:rsid w:val="005F6F3C"/>
    <w:rsid w:val="005F7F2D"/>
    <w:rsid w:val="006003E7"/>
    <w:rsid w:val="0060040C"/>
    <w:rsid w:val="006007B7"/>
    <w:rsid w:val="006018D1"/>
    <w:rsid w:val="00602372"/>
    <w:rsid w:val="00603067"/>
    <w:rsid w:val="0060368C"/>
    <w:rsid w:val="006043AC"/>
    <w:rsid w:val="00604415"/>
    <w:rsid w:val="00605365"/>
    <w:rsid w:val="006063BA"/>
    <w:rsid w:val="006063FE"/>
    <w:rsid w:val="00606533"/>
    <w:rsid w:val="00606C9B"/>
    <w:rsid w:val="006070B4"/>
    <w:rsid w:val="006071AF"/>
    <w:rsid w:val="006073AC"/>
    <w:rsid w:val="006075F5"/>
    <w:rsid w:val="00607B9D"/>
    <w:rsid w:val="00607F5F"/>
    <w:rsid w:val="00610467"/>
    <w:rsid w:val="0061046A"/>
    <w:rsid w:val="006108F4"/>
    <w:rsid w:val="00610B35"/>
    <w:rsid w:val="00610BA9"/>
    <w:rsid w:val="006111F2"/>
    <w:rsid w:val="00611E33"/>
    <w:rsid w:val="0061288D"/>
    <w:rsid w:val="006132BB"/>
    <w:rsid w:val="00613904"/>
    <w:rsid w:val="00613D81"/>
    <w:rsid w:val="0061444D"/>
    <w:rsid w:val="006149A0"/>
    <w:rsid w:val="0061519D"/>
    <w:rsid w:val="0061555A"/>
    <w:rsid w:val="006155B8"/>
    <w:rsid w:val="00615FDB"/>
    <w:rsid w:val="00616893"/>
    <w:rsid w:val="00616E26"/>
    <w:rsid w:val="00617459"/>
    <w:rsid w:val="0061765F"/>
    <w:rsid w:val="00617AB3"/>
    <w:rsid w:val="00617D43"/>
    <w:rsid w:val="006207B1"/>
    <w:rsid w:val="0062119A"/>
    <w:rsid w:val="006217F3"/>
    <w:rsid w:val="00621CB5"/>
    <w:rsid w:val="006225CC"/>
    <w:rsid w:val="00622BF6"/>
    <w:rsid w:val="00623087"/>
    <w:rsid w:val="00623363"/>
    <w:rsid w:val="00623636"/>
    <w:rsid w:val="00623B05"/>
    <w:rsid w:val="00623FDB"/>
    <w:rsid w:val="006246B4"/>
    <w:rsid w:val="006252E7"/>
    <w:rsid w:val="00625CD2"/>
    <w:rsid w:val="0062619F"/>
    <w:rsid w:val="00626483"/>
    <w:rsid w:val="00626DCE"/>
    <w:rsid w:val="00626E76"/>
    <w:rsid w:val="006270BD"/>
    <w:rsid w:val="006273AC"/>
    <w:rsid w:val="006275E7"/>
    <w:rsid w:val="0062795C"/>
    <w:rsid w:val="00627AA2"/>
    <w:rsid w:val="0063073D"/>
    <w:rsid w:val="00630A13"/>
    <w:rsid w:val="00630C19"/>
    <w:rsid w:val="00630DBD"/>
    <w:rsid w:val="006318A4"/>
    <w:rsid w:val="006323C3"/>
    <w:rsid w:val="00632B20"/>
    <w:rsid w:val="006339BB"/>
    <w:rsid w:val="00633F83"/>
    <w:rsid w:val="006340F0"/>
    <w:rsid w:val="00634251"/>
    <w:rsid w:val="0063436E"/>
    <w:rsid w:val="00634AB8"/>
    <w:rsid w:val="00634B75"/>
    <w:rsid w:val="00634EAF"/>
    <w:rsid w:val="00635221"/>
    <w:rsid w:val="00635676"/>
    <w:rsid w:val="006368BB"/>
    <w:rsid w:val="00636E15"/>
    <w:rsid w:val="00637BF3"/>
    <w:rsid w:val="0064136A"/>
    <w:rsid w:val="0064199C"/>
    <w:rsid w:val="006425F6"/>
    <w:rsid w:val="006426D9"/>
    <w:rsid w:val="006430CB"/>
    <w:rsid w:val="006434C7"/>
    <w:rsid w:val="006435DE"/>
    <w:rsid w:val="00643F86"/>
    <w:rsid w:val="0064442A"/>
    <w:rsid w:val="006454A0"/>
    <w:rsid w:val="006456E6"/>
    <w:rsid w:val="006457A2"/>
    <w:rsid w:val="006458DD"/>
    <w:rsid w:val="006466AC"/>
    <w:rsid w:val="006476C8"/>
    <w:rsid w:val="0065078B"/>
    <w:rsid w:val="006507EF"/>
    <w:rsid w:val="00650A99"/>
    <w:rsid w:val="00650C27"/>
    <w:rsid w:val="00650FCB"/>
    <w:rsid w:val="00651257"/>
    <w:rsid w:val="00651A50"/>
    <w:rsid w:val="0065233A"/>
    <w:rsid w:val="00652819"/>
    <w:rsid w:val="006534F1"/>
    <w:rsid w:val="00653622"/>
    <w:rsid w:val="006537C4"/>
    <w:rsid w:val="006547D1"/>
    <w:rsid w:val="00654C83"/>
    <w:rsid w:val="006552F8"/>
    <w:rsid w:val="006554F2"/>
    <w:rsid w:val="006560E2"/>
    <w:rsid w:val="006561FB"/>
    <w:rsid w:val="00656EB9"/>
    <w:rsid w:val="00656F58"/>
    <w:rsid w:val="00656FEB"/>
    <w:rsid w:val="0065703B"/>
    <w:rsid w:val="0065784A"/>
    <w:rsid w:val="00660FA1"/>
    <w:rsid w:val="006618E4"/>
    <w:rsid w:val="00662F7B"/>
    <w:rsid w:val="00664772"/>
    <w:rsid w:val="00664A41"/>
    <w:rsid w:val="00664C62"/>
    <w:rsid w:val="006651F6"/>
    <w:rsid w:val="006656DF"/>
    <w:rsid w:val="006657C7"/>
    <w:rsid w:val="00666F30"/>
    <w:rsid w:val="006672FD"/>
    <w:rsid w:val="00670942"/>
    <w:rsid w:val="00670E4C"/>
    <w:rsid w:val="006716AF"/>
    <w:rsid w:val="006718B6"/>
    <w:rsid w:val="00671A52"/>
    <w:rsid w:val="00672CEC"/>
    <w:rsid w:val="0067339A"/>
    <w:rsid w:val="00674747"/>
    <w:rsid w:val="006748F9"/>
    <w:rsid w:val="00674FB0"/>
    <w:rsid w:val="0067567B"/>
    <w:rsid w:val="00675855"/>
    <w:rsid w:val="00675905"/>
    <w:rsid w:val="00675FF5"/>
    <w:rsid w:val="00676B28"/>
    <w:rsid w:val="00676C90"/>
    <w:rsid w:val="00676EAE"/>
    <w:rsid w:val="006777BB"/>
    <w:rsid w:val="006814E2"/>
    <w:rsid w:val="006816E3"/>
    <w:rsid w:val="00681810"/>
    <w:rsid w:val="00682310"/>
    <w:rsid w:val="00682D32"/>
    <w:rsid w:val="00683D74"/>
    <w:rsid w:val="00683E5D"/>
    <w:rsid w:val="006841E0"/>
    <w:rsid w:val="0068589D"/>
    <w:rsid w:val="00685ABD"/>
    <w:rsid w:val="00685CA1"/>
    <w:rsid w:val="0068661E"/>
    <w:rsid w:val="00686BA8"/>
    <w:rsid w:val="00686BE4"/>
    <w:rsid w:val="006875C2"/>
    <w:rsid w:val="006904B2"/>
    <w:rsid w:val="00690CF1"/>
    <w:rsid w:val="0069119A"/>
    <w:rsid w:val="006919F3"/>
    <w:rsid w:val="0069221D"/>
    <w:rsid w:val="006922C9"/>
    <w:rsid w:val="0069232C"/>
    <w:rsid w:val="0069238C"/>
    <w:rsid w:val="006927C7"/>
    <w:rsid w:val="006935FE"/>
    <w:rsid w:val="006937A6"/>
    <w:rsid w:val="00694879"/>
    <w:rsid w:val="0069499B"/>
    <w:rsid w:val="00694D93"/>
    <w:rsid w:val="00695196"/>
    <w:rsid w:val="00695BE7"/>
    <w:rsid w:val="00695EA9"/>
    <w:rsid w:val="0069650E"/>
    <w:rsid w:val="00696618"/>
    <w:rsid w:val="0069662A"/>
    <w:rsid w:val="00696DAB"/>
    <w:rsid w:val="00697395"/>
    <w:rsid w:val="0069758A"/>
    <w:rsid w:val="006A1334"/>
    <w:rsid w:val="006A1769"/>
    <w:rsid w:val="006A2D80"/>
    <w:rsid w:val="006A3226"/>
    <w:rsid w:val="006A3266"/>
    <w:rsid w:val="006A33E2"/>
    <w:rsid w:val="006A3585"/>
    <w:rsid w:val="006A3CBE"/>
    <w:rsid w:val="006A4876"/>
    <w:rsid w:val="006A49E0"/>
    <w:rsid w:val="006A636A"/>
    <w:rsid w:val="006A67D2"/>
    <w:rsid w:val="006A6CE0"/>
    <w:rsid w:val="006A6DC6"/>
    <w:rsid w:val="006A7F25"/>
    <w:rsid w:val="006B093D"/>
    <w:rsid w:val="006B0C1A"/>
    <w:rsid w:val="006B151B"/>
    <w:rsid w:val="006B1BD8"/>
    <w:rsid w:val="006B29D8"/>
    <w:rsid w:val="006B2CDC"/>
    <w:rsid w:val="006B3392"/>
    <w:rsid w:val="006B3FF4"/>
    <w:rsid w:val="006B469B"/>
    <w:rsid w:val="006B46D0"/>
    <w:rsid w:val="006B5C07"/>
    <w:rsid w:val="006B6113"/>
    <w:rsid w:val="006B6772"/>
    <w:rsid w:val="006B6C4C"/>
    <w:rsid w:val="006B7638"/>
    <w:rsid w:val="006C00F6"/>
    <w:rsid w:val="006C0652"/>
    <w:rsid w:val="006C0C80"/>
    <w:rsid w:val="006C0DD2"/>
    <w:rsid w:val="006C2227"/>
    <w:rsid w:val="006C27D7"/>
    <w:rsid w:val="006C3337"/>
    <w:rsid w:val="006C376F"/>
    <w:rsid w:val="006C3D7E"/>
    <w:rsid w:val="006C4A81"/>
    <w:rsid w:val="006C5304"/>
    <w:rsid w:val="006C593B"/>
    <w:rsid w:val="006C59D4"/>
    <w:rsid w:val="006C5AE6"/>
    <w:rsid w:val="006C62AF"/>
    <w:rsid w:val="006C67D6"/>
    <w:rsid w:val="006C6CC7"/>
    <w:rsid w:val="006C7B5E"/>
    <w:rsid w:val="006C7B94"/>
    <w:rsid w:val="006C7BFC"/>
    <w:rsid w:val="006D1B52"/>
    <w:rsid w:val="006D2593"/>
    <w:rsid w:val="006D2CDF"/>
    <w:rsid w:val="006D56FB"/>
    <w:rsid w:val="006D5D05"/>
    <w:rsid w:val="006D6109"/>
    <w:rsid w:val="006D6AEA"/>
    <w:rsid w:val="006D6B84"/>
    <w:rsid w:val="006D70C9"/>
    <w:rsid w:val="006D757C"/>
    <w:rsid w:val="006D799D"/>
    <w:rsid w:val="006D7F16"/>
    <w:rsid w:val="006E008B"/>
    <w:rsid w:val="006E0415"/>
    <w:rsid w:val="006E1431"/>
    <w:rsid w:val="006E1626"/>
    <w:rsid w:val="006E1C3F"/>
    <w:rsid w:val="006E281B"/>
    <w:rsid w:val="006E2F1D"/>
    <w:rsid w:val="006E3531"/>
    <w:rsid w:val="006E35CF"/>
    <w:rsid w:val="006E383F"/>
    <w:rsid w:val="006E38DE"/>
    <w:rsid w:val="006E3983"/>
    <w:rsid w:val="006E5A69"/>
    <w:rsid w:val="006E65E1"/>
    <w:rsid w:val="006E7E1F"/>
    <w:rsid w:val="006F0889"/>
    <w:rsid w:val="006F16E8"/>
    <w:rsid w:val="006F279D"/>
    <w:rsid w:val="006F29D2"/>
    <w:rsid w:val="006F2C70"/>
    <w:rsid w:val="006F2E6B"/>
    <w:rsid w:val="006F2EA8"/>
    <w:rsid w:val="006F3455"/>
    <w:rsid w:val="006F3869"/>
    <w:rsid w:val="006F42C1"/>
    <w:rsid w:val="006F51B7"/>
    <w:rsid w:val="006F5224"/>
    <w:rsid w:val="006F6012"/>
    <w:rsid w:val="006F6D86"/>
    <w:rsid w:val="006F6EDA"/>
    <w:rsid w:val="006F71E9"/>
    <w:rsid w:val="006F78A2"/>
    <w:rsid w:val="00701191"/>
    <w:rsid w:val="007012E3"/>
    <w:rsid w:val="00701472"/>
    <w:rsid w:val="00701599"/>
    <w:rsid w:val="007020CF"/>
    <w:rsid w:val="0070219B"/>
    <w:rsid w:val="00702CB3"/>
    <w:rsid w:val="00704069"/>
    <w:rsid w:val="00704797"/>
    <w:rsid w:val="00705021"/>
    <w:rsid w:val="00705F6F"/>
    <w:rsid w:val="00706222"/>
    <w:rsid w:val="007066AA"/>
    <w:rsid w:val="00707734"/>
    <w:rsid w:val="007079E1"/>
    <w:rsid w:val="00710472"/>
    <w:rsid w:val="007113EA"/>
    <w:rsid w:val="007114F7"/>
    <w:rsid w:val="0071299C"/>
    <w:rsid w:val="00712A16"/>
    <w:rsid w:val="007135D4"/>
    <w:rsid w:val="00713668"/>
    <w:rsid w:val="007145EE"/>
    <w:rsid w:val="00714891"/>
    <w:rsid w:val="00714F59"/>
    <w:rsid w:val="007163AE"/>
    <w:rsid w:val="00716C22"/>
    <w:rsid w:val="0071724B"/>
    <w:rsid w:val="007178EE"/>
    <w:rsid w:val="00717A29"/>
    <w:rsid w:val="00717D31"/>
    <w:rsid w:val="00720147"/>
    <w:rsid w:val="0072039C"/>
    <w:rsid w:val="0072048C"/>
    <w:rsid w:val="00720651"/>
    <w:rsid w:val="007208FD"/>
    <w:rsid w:val="0072093C"/>
    <w:rsid w:val="0072123A"/>
    <w:rsid w:val="0072139E"/>
    <w:rsid w:val="007213D5"/>
    <w:rsid w:val="00721609"/>
    <w:rsid w:val="007219BA"/>
    <w:rsid w:val="007224F7"/>
    <w:rsid w:val="00722D51"/>
    <w:rsid w:val="00722E83"/>
    <w:rsid w:val="00722F36"/>
    <w:rsid w:val="0072319D"/>
    <w:rsid w:val="007236DD"/>
    <w:rsid w:val="00724041"/>
    <w:rsid w:val="00724280"/>
    <w:rsid w:val="00724CD3"/>
    <w:rsid w:val="00724F5C"/>
    <w:rsid w:val="00727A01"/>
    <w:rsid w:val="00727DDB"/>
    <w:rsid w:val="00730684"/>
    <w:rsid w:val="00731048"/>
    <w:rsid w:val="007311D4"/>
    <w:rsid w:val="00731B10"/>
    <w:rsid w:val="00731EF2"/>
    <w:rsid w:val="00732360"/>
    <w:rsid w:val="0073307E"/>
    <w:rsid w:val="00733380"/>
    <w:rsid w:val="0073428F"/>
    <w:rsid w:val="007347D7"/>
    <w:rsid w:val="00734827"/>
    <w:rsid w:val="00734D15"/>
    <w:rsid w:val="00734E4F"/>
    <w:rsid w:val="00735326"/>
    <w:rsid w:val="00735329"/>
    <w:rsid w:val="0073555F"/>
    <w:rsid w:val="0073641C"/>
    <w:rsid w:val="007365C8"/>
    <w:rsid w:val="00736D0E"/>
    <w:rsid w:val="00736F13"/>
    <w:rsid w:val="00736F4D"/>
    <w:rsid w:val="007379B5"/>
    <w:rsid w:val="00737F15"/>
    <w:rsid w:val="00740663"/>
    <w:rsid w:val="00740785"/>
    <w:rsid w:val="00740DEC"/>
    <w:rsid w:val="007415F1"/>
    <w:rsid w:val="0074193D"/>
    <w:rsid w:val="00741DCF"/>
    <w:rsid w:val="00742980"/>
    <w:rsid w:val="00743D1D"/>
    <w:rsid w:val="00744B81"/>
    <w:rsid w:val="00744FEB"/>
    <w:rsid w:val="0074513F"/>
    <w:rsid w:val="00745CEB"/>
    <w:rsid w:val="00745F28"/>
    <w:rsid w:val="00745F2E"/>
    <w:rsid w:val="00746D9E"/>
    <w:rsid w:val="00747E2B"/>
    <w:rsid w:val="00750306"/>
    <w:rsid w:val="00751C5C"/>
    <w:rsid w:val="00751D11"/>
    <w:rsid w:val="00752617"/>
    <w:rsid w:val="00752845"/>
    <w:rsid w:val="007535F2"/>
    <w:rsid w:val="00754985"/>
    <w:rsid w:val="007555C1"/>
    <w:rsid w:val="00755A58"/>
    <w:rsid w:val="00756278"/>
    <w:rsid w:val="00756359"/>
    <w:rsid w:val="007567A4"/>
    <w:rsid w:val="00757CFF"/>
    <w:rsid w:val="00760DAB"/>
    <w:rsid w:val="00760E1E"/>
    <w:rsid w:val="00761092"/>
    <w:rsid w:val="0076181A"/>
    <w:rsid w:val="00761AFC"/>
    <w:rsid w:val="00761CF2"/>
    <w:rsid w:val="00761DCE"/>
    <w:rsid w:val="00763123"/>
    <w:rsid w:val="00763690"/>
    <w:rsid w:val="00763B09"/>
    <w:rsid w:val="007644F1"/>
    <w:rsid w:val="00764ADB"/>
    <w:rsid w:val="0076518F"/>
    <w:rsid w:val="0076563E"/>
    <w:rsid w:val="007656C5"/>
    <w:rsid w:val="00765A4B"/>
    <w:rsid w:val="00765EAD"/>
    <w:rsid w:val="00766466"/>
    <w:rsid w:val="00766897"/>
    <w:rsid w:val="00766983"/>
    <w:rsid w:val="00766C08"/>
    <w:rsid w:val="00766DA6"/>
    <w:rsid w:val="00767591"/>
    <w:rsid w:val="007676E6"/>
    <w:rsid w:val="00771460"/>
    <w:rsid w:val="00773BC6"/>
    <w:rsid w:val="00773F32"/>
    <w:rsid w:val="0077480F"/>
    <w:rsid w:val="00774AB1"/>
    <w:rsid w:val="0077557C"/>
    <w:rsid w:val="007767CF"/>
    <w:rsid w:val="00776CE8"/>
    <w:rsid w:val="00776DD8"/>
    <w:rsid w:val="00777026"/>
    <w:rsid w:val="00777B3A"/>
    <w:rsid w:val="00777C8F"/>
    <w:rsid w:val="00780165"/>
    <w:rsid w:val="00780678"/>
    <w:rsid w:val="007806DD"/>
    <w:rsid w:val="00780C72"/>
    <w:rsid w:val="007812C4"/>
    <w:rsid w:val="007816A7"/>
    <w:rsid w:val="00781A88"/>
    <w:rsid w:val="0078275D"/>
    <w:rsid w:val="00782B11"/>
    <w:rsid w:val="00783AD7"/>
    <w:rsid w:val="007841B1"/>
    <w:rsid w:val="007841CC"/>
    <w:rsid w:val="0078457A"/>
    <w:rsid w:val="00784615"/>
    <w:rsid w:val="007849E3"/>
    <w:rsid w:val="00784D18"/>
    <w:rsid w:val="0078518C"/>
    <w:rsid w:val="0078531C"/>
    <w:rsid w:val="00785535"/>
    <w:rsid w:val="00785D00"/>
    <w:rsid w:val="0078627A"/>
    <w:rsid w:val="007867B6"/>
    <w:rsid w:val="00786FDB"/>
    <w:rsid w:val="007872B5"/>
    <w:rsid w:val="00787565"/>
    <w:rsid w:val="00787915"/>
    <w:rsid w:val="007879CC"/>
    <w:rsid w:val="00787A71"/>
    <w:rsid w:val="00790AEE"/>
    <w:rsid w:val="0079100E"/>
    <w:rsid w:val="00791951"/>
    <w:rsid w:val="00792355"/>
    <w:rsid w:val="007928AD"/>
    <w:rsid w:val="00792B2D"/>
    <w:rsid w:val="00792D6B"/>
    <w:rsid w:val="0079368B"/>
    <w:rsid w:val="007936D0"/>
    <w:rsid w:val="00793BFA"/>
    <w:rsid w:val="00794DC9"/>
    <w:rsid w:val="007950D5"/>
    <w:rsid w:val="00795523"/>
    <w:rsid w:val="0079664D"/>
    <w:rsid w:val="00797397"/>
    <w:rsid w:val="00797BE0"/>
    <w:rsid w:val="00797C93"/>
    <w:rsid w:val="00797F81"/>
    <w:rsid w:val="007A0F3C"/>
    <w:rsid w:val="007A15D4"/>
    <w:rsid w:val="007A1C2E"/>
    <w:rsid w:val="007A2740"/>
    <w:rsid w:val="007A28EB"/>
    <w:rsid w:val="007A3402"/>
    <w:rsid w:val="007A4D40"/>
    <w:rsid w:val="007A5726"/>
    <w:rsid w:val="007A6713"/>
    <w:rsid w:val="007A6877"/>
    <w:rsid w:val="007A6CA8"/>
    <w:rsid w:val="007A7655"/>
    <w:rsid w:val="007A77AC"/>
    <w:rsid w:val="007A7D82"/>
    <w:rsid w:val="007A7E29"/>
    <w:rsid w:val="007B012B"/>
    <w:rsid w:val="007B0AAC"/>
    <w:rsid w:val="007B0ABA"/>
    <w:rsid w:val="007B0B38"/>
    <w:rsid w:val="007B0DEE"/>
    <w:rsid w:val="007B0E63"/>
    <w:rsid w:val="007B1440"/>
    <w:rsid w:val="007B2A38"/>
    <w:rsid w:val="007B2F98"/>
    <w:rsid w:val="007B3C11"/>
    <w:rsid w:val="007B433B"/>
    <w:rsid w:val="007B45C7"/>
    <w:rsid w:val="007B46C1"/>
    <w:rsid w:val="007B5AC9"/>
    <w:rsid w:val="007B6A5A"/>
    <w:rsid w:val="007B7225"/>
    <w:rsid w:val="007B7886"/>
    <w:rsid w:val="007B7C05"/>
    <w:rsid w:val="007C010C"/>
    <w:rsid w:val="007C1172"/>
    <w:rsid w:val="007C2557"/>
    <w:rsid w:val="007C2811"/>
    <w:rsid w:val="007C31F6"/>
    <w:rsid w:val="007C31F8"/>
    <w:rsid w:val="007C384E"/>
    <w:rsid w:val="007C39B4"/>
    <w:rsid w:val="007C4503"/>
    <w:rsid w:val="007C52FF"/>
    <w:rsid w:val="007C5D33"/>
    <w:rsid w:val="007C5D9B"/>
    <w:rsid w:val="007C6F52"/>
    <w:rsid w:val="007C7646"/>
    <w:rsid w:val="007C7D35"/>
    <w:rsid w:val="007C7EAC"/>
    <w:rsid w:val="007D049D"/>
    <w:rsid w:val="007D056C"/>
    <w:rsid w:val="007D0D9E"/>
    <w:rsid w:val="007D0E8D"/>
    <w:rsid w:val="007D11F3"/>
    <w:rsid w:val="007D1307"/>
    <w:rsid w:val="007D1B62"/>
    <w:rsid w:val="007D1E89"/>
    <w:rsid w:val="007D2E7F"/>
    <w:rsid w:val="007D3816"/>
    <w:rsid w:val="007D3FDC"/>
    <w:rsid w:val="007D49A3"/>
    <w:rsid w:val="007D4B91"/>
    <w:rsid w:val="007D5088"/>
    <w:rsid w:val="007D51CA"/>
    <w:rsid w:val="007D53E0"/>
    <w:rsid w:val="007D59F8"/>
    <w:rsid w:val="007D61E5"/>
    <w:rsid w:val="007D63C8"/>
    <w:rsid w:val="007D6434"/>
    <w:rsid w:val="007D67EF"/>
    <w:rsid w:val="007D778B"/>
    <w:rsid w:val="007D7DFC"/>
    <w:rsid w:val="007D7FF5"/>
    <w:rsid w:val="007E0535"/>
    <w:rsid w:val="007E07E1"/>
    <w:rsid w:val="007E081F"/>
    <w:rsid w:val="007E0ED4"/>
    <w:rsid w:val="007E0EFD"/>
    <w:rsid w:val="007E0F5B"/>
    <w:rsid w:val="007E1265"/>
    <w:rsid w:val="007E23DE"/>
    <w:rsid w:val="007E3C74"/>
    <w:rsid w:val="007E3F79"/>
    <w:rsid w:val="007E42B4"/>
    <w:rsid w:val="007E5109"/>
    <w:rsid w:val="007E5996"/>
    <w:rsid w:val="007E5BFC"/>
    <w:rsid w:val="007E5CAC"/>
    <w:rsid w:val="007E6B37"/>
    <w:rsid w:val="007E7374"/>
    <w:rsid w:val="007F01BF"/>
    <w:rsid w:val="007F1077"/>
    <w:rsid w:val="007F11ED"/>
    <w:rsid w:val="007F17AE"/>
    <w:rsid w:val="007F1C29"/>
    <w:rsid w:val="007F1C37"/>
    <w:rsid w:val="007F2325"/>
    <w:rsid w:val="007F26B4"/>
    <w:rsid w:val="007F274B"/>
    <w:rsid w:val="007F2C70"/>
    <w:rsid w:val="007F4252"/>
    <w:rsid w:val="007F4664"/>
    <w:rsid w:val="007F47E6"/>
    <w:rsid w:val="007F4E2D"/>
    <w:rsid w:val="007F58F4"/>
    <w:rsid w:val="007F5948"/>
    <w:rsid w:val="007F5CB4"/>
    <w:rsid w:val="007F5D4D"/>
    <w:rsid w:val="007F5DC1"/>
    <w:rsid w:val="007F7044"/>
    <w:rsid w:val="007F7760"/>
    <w:rsid w:val="007F7B68"/>
    <w:rsid w:val="007F7C4D"/>
    <w:rsid w:val="007F7E34"/>
    <w:rsid w:val="00800553"/>
    <w:rsid w:val="00800CDB"/>
    <w:rsid w:val="00800D40"/>
    <w:rsid w:val="008012D6"/>
    <w:rsid w:val="008014FD"/>
    <w:rsid w:val="0080197C"/>
    <w:rsid w:val="00801DFC"/>
    <w:rsid w:val="00801FB4"/>
    <w:rsid w:val="00801FC9"/>
    <w:rsid w:val="0080256E"/>
    <w:rsid w:val="008027EA"/>
    <w:rsid w:val="00802861"/>
    <w:rsid w:val="00802D23"/>
    <w:rsid w:val="008037CB"/>
    <w:rsid w:val="008038C6"/>
    <w:rsid w:val="00804BF0"/>
    <w:rsid w:val="00805E9A"/>
    <w:rsid w:val="008060EF"/>
    <w:rsid w:val="008067FC"/>
    <w:rsid w:val="0080690D"/>
    <w:rsid w:val="00806F2B"/>
    <w:rsid w:val="00807300"/>
    <w:rsid w:val="00810530"/>
    <w:rsid w:val="00810916"/>
    <w:rsid w:val="008110C6"/>
    <w:rsid w:val="00811736"/>
    <w:rsid w:val="008117D7"/>
    <w:rsid w:val="00811842"/>
    <w:rsid w:val="0081184D"/>
    <w:rsid w:val="008129B3"/>
    <w:rsid w:val="008132D0"/>
    <w:rsid w:val="00813449"/>
    <w:rsid w:val="008139CE"/>
    <w:rsid w:val="0081464E"/>
    <w:rsid w:val="00814C95"/>
    <w:rsid w:val="008150D4"/>
    <w:rsid w:val="00815E45"/>
    <w:rsid w:val="00816028"/>
    <w:rsid w:val="0081617F"/>
    <w:rsid w:val="008161DB"/>
    <w:rsid w:val="00816BB1"/>
    <w:rsid w:val="00817730"/>
    <w:rsid w:val="00820F35"/>
    <w:rsid w:val="00820F5C"/>
    <w:rsid w:val="00821422"/>
    <w:rsid w:val="008218B7"/>
    <w:rsid w:val="008218BD"/>
    <w:rsid w:val="008218E1"/>
    <w:rsid w:val="00822292"/>
    <w:rsid w:val="0082266D"/>
    <w:rsid w:val="00822758"/>
    <w:rsid w:val="00822DEE"/>
    <w:rsid w:val="0082374C"/>
    <w:rsid w:val="00823C7C"/>
    <w:rsid w:val="0082445B"/>
    <w:rsid w:val="008244E3"/>
    <w:rsid w:val="008245EB"/>
    <w:rsid w:val="00824C68"/>
    <w:rsid w:val="008258F9"/>
    <w:rsid w:val="00825FC0"/>
    <w:rsid w:val="008260BE"/>
    <w:rsid w:val="0082657E"/>
    <w:rsid w:val="00827B72"/>
    <w:rsid w:val="00827BBF"/>
    <w:rsid w:val="00827EB0"/>
    <w:rsid w:val="00827ECC"/>
    <w:rsid w:val="0083048E"/>
    <w:rsid w:val="0083092D"/>
    <w:rsid w:val="00830DE2"/>
    <w:rsid w:val="00831890"/>
    <w:rsid w:val="0083216B"/>
    <w:rsid w:val="00832EFB"/>
    <w:rsid w:val="00833E74"/>
    <w:rsid w:val="008346A0"/>
    <w:rsid w:val="00834D12"/>
    <w:rsid w:val="00834F57"/>
    <w:rsid w:val="00835659"/>
    <w:rsid w:val="008364B2"/>
    <w:rsid w:val="0083665C"/>
    <w:rsid w:val="0083699C"/>
    <w:rsid w:val="008370FB"/>
    <w:rsid w:val="00837118"/>
    <w:rsid w:val="00837540"/>
    <w:rsid w:val="00837688"/>
    <w:rsid w:val="00837C23"/>
    <w:rsid w:val="0084109C"/>
    <w:rsid w:val="00841A34"/>
    <w:rsid w:val="008423CC"/>
    <w:rsid w:val="00842D6E"/>
    <w:rsid w:val="00842DE6"/>
    <w:rsid w:val="00844FBE"/>
    <w:rsid w:val="00845CF4"/>
    <w:rsid w:val="00845D80"/>
    <w:rsid w:val="00845D93"/>
    <w:rsid w:val="00846332"/>
    <w:rsid w:val="00846C60"/>
    <w:rsid w:val="00846D3C"/>
    <w:rsid w:val="00847385"/>
    <w:rsid w:val="008474A2"/>
    <w:rsid w:val="008478CD"/>
    <w:rsid w:val="00847CC2"/>
    <w:rsid w:val="00847DA5"/>
    <w:rsid w:val="00851100"/>
    <w:rsid w:val="00851251"/>
    <w:rsid w:val="00851D58"/>
    <w:rsid w:val="008528E8"/>
    <w:rsid w:val="008529A8"/>
    <w:rsid w:val="00852F9F"/>
    <w:rsid w:val="0085313C"/>
    <w:rsid w:val="0085336A"/>
    <w:rsid w:val="0085380F"/>
    <w:rsid w:val="00853BA4"/>
    <w:rsid w:val="00854937"/>
    <w:rsid w:val="00854A6E"/>
    <w:rsid w:val="00854F56"/>
    <w:rsid w:val="00854F89"/>
    <w:rsid w:val="00855444"/>
    <w:rsid w:val="008557FD"/>
    <w:rsid w:val="00856433"/>
    <w:rsid w:val="00856EF3"/>
    <w:rsid w:val="008574C9"/>
    <w:rsid w:val="00857CDA"/>
    <w:rsid w:val="00857D6F"/>
    <w:rsid w:val="00860661"/>
    <w:rsid w:val="00860BF4"/>
    <w:rsid w:val="00860CEB"/>
    <w:rsid w:val="00861324"/>
    <w:rsid w:val="00861D7B"/>
    <w:rsid w:val="00861E41"/>
    <w:rsid w:val="00862154"/>
    <w:rsid w:val="00863469"/>
    <w:rsid w:val="008634AD"/>
    <w:rsid w:val="00863A36"/>
    <w:rsid w:val="0086468A"/>
    <w:rsid w:val="0086508A"/>
    <w:rsid w:val="0086510A"/>
    <w:rsid w:val="00865301"/>
    <w:rsid w:val="00865367"/>
    <w:rsid w:val="008654D8"/>
    <w:rsid w:val="0086574D"/>
    <w:rsid w:val="00866656"/>
    <w:rsid w:val="0086679B"/>
    <w:rsid w:val="00866B2B"/>
    <w:rsid w:val="00866EB0"/>
    <w:rsid w:val="0086774D"/>
    <w:rsid w:val="00867D65"/>
    <w:rsid w:val="00870948"/>
    <w:rsid w:val="00870D6A"/>
    <w:rsid w:val="008713DD"/>
    <w:rsid w:val="008715CB"/>
    <w:rsid w:val="0087180C"/>
    <w:rsid w:val="00871E39"/>
    <w:rsid w:val="00871EBF"/>
    <w:rsid w:val="00872058"/>
    <w:rsid w:val="008722FF"/>
    <w:rsid w:val="008729B0"/>
    <w:rsid w:val="00872D59"/>
    <w:rsid w:val="00872D75"/>
    <w:rsid w:val="00872DAC"/>
    <w:rsid w:val="00872F68"/>
    <w:rsid w:val="00873655"/>
    <w:rsid w:val="00873ECA"/>
    <w:rsid w:val="00874677"/>
    <w:rsid w:val="00874760"/>
    <w:rsid w:val="0087544B"/>
    <w:rsid w:val="00875ACB"/>
    <w:rsid w:val="00875CDF"/>
    <w:rsid w:val="0087653F"/>
    <w:rsid w:val="00877931"/>
    <w:rsid w:val="008800A6"/>
    <w:rsid w:val="00880329"/>
    <w:rsid w:val="00880B2A"/>
    <w:rsid w:val="00881651"/>
    <w:rsid w:val="00881666"/>
    <w:rsid w:val="00882360"/>
    <w:rsid w:val="00882A2F"/>
    <w:rsid w:val="008837FD"/>
    <w:rsid w:val="00884063"/>
    <w:rsid w:val="00884CF2"/>
    <w:rsid w:val="00885429"/>
    <w:rsid w:val="00885C8A"/>
    <w:rsid w:val="00885DE6"/>
    <w:rsid w:val="00886027"/>
    <w:rsid w:val="008861C3"/>
    <w:rsid w:val="008866AB"/>
    <w:rsid w:val="00886B20"/>
    <w:rsid w:val="00886C73"/>
    <w:rsid w:val="008870B4"/>
    <w:rsid w:val="0088723A"/>
    <w:rsid w:val="0088734D"/>
    <w:rsid w:val="00887E17"/>
    <w:rsid w:val="008900FA"/>
    <w:rsid w:val="00890723"/>
    <w:rsid w:val="00890BD1"/>
    <w:rsid w:val="00891124"/>
    <w:rsid w:val="008913F4"/>
    <w:rsid w:val="00891CBD"/>
    <w:rsid w:val="00892D04"/>
    <w:rsid w:val="008932F0"/>
    <w:rsid w:val="00893473"/>
    <w:rsid w:val="00894699"/>
    <w:rsid w:val="00894D40"/>
    <w:rsid w:val="008959B5"/>
    <w:rsid w:val="00895F12"/>
    <w:rsid w:val="00897146"/>
    <w:rsid w:val="008A00FF"/>
    <w:rsid w:val="008A0411"/>
    <w:rsid w:val="008A0500"/>
    <w:rsid w:val="008A07AF"/>
    <w:rsid w:val="008A0CF4"/>
    <w:rsid w:val="008A1253"/>
    <w:rsid w:val="008A189B"/>
    <w:rsid w:val="008A1A39"/>
    <w:rsid w:val="008A27B4"/>
    <w:rsid w:val="008A2837"/>
    <w:rsid w:val="008A3AC1"/>
    <w:rsid w:val="008A507B"/>
    <w:rsid w:val="008A533A"/>
    <w:rsid w:val="008A5F60"/>
    <w:rsid w:val="008A639A"/>
    <w:rsid w:val="008A6802"/>
    <w:rsid w:val="008A7DDB"/>
    <w:rsid w:val="008B033F"/>
    <w:rsid w:val="008B0463"/>
    <w:rsid w:val="008B0656"/>
    <w:rsid w:val="008B07DA"/>
    <w:rsid w:val="008B0875"/>
    <w:rsid w:val="008B0CAA"/>
    <w:rsid w:val="008B0CC7"/>
    <w:rsid w:val="008B19AE"/>
    <w:rsid w:val="008B2A89"/>
    <w:rsid w:val="008B3394"/>
    <w:rsid w:val="008B428B"/>
    <w:rsid w:val="008B45A5"/>
    <w:rsid w:val="008B4F31"/>
    <w:rsid w:val="008B5BA5"/>
    <w:rsid w:val="008B61FF"/>
    <w:rsid w:val="008B6C9A"/>
    <w:rsid w:val="008B6ED5"/>
    <w:rsid w:val="008B70DE"/>
    <w:rsid w:val="008B73AE"/>
    <w:rsid w:val="008B798B"/>
    <w:rsid w:val="008C0A84"/>
    <w:rsid w:val="008C1475"/>
    <w:rsid w:val="008C17EE"/>
    <w:rsid w:val="008C2C11"/>
    <w:rsid w:val="008C3376"/>
    <w:rsid w:val="008C36DE"/>
    <w:rsid w:val="008C395B"/>
    <w:rsid w:val="008C3C33"/>
    <w:rsid w:val="008C3EC7"/>
    <w:rsid w:val="008C50FB"/>
    <w:rsid w:val="008C5740"/>
    <w:rsid w:val="008C58FA"/>
    <w:rsid w:val="008C5C24"/>
    <w:rsid w:val="008C5FC8"/>
    <w:rsid w:val="008C6777"/>
    <w:rsid w:val="008C6D9D"/>
    <w:rsid w:val="008C76B6"/>
    <w:rsid w:val="008D0BE5"/>
    <w:rsid w:val="008D0DC6"/>
    <w:rsid w:val="008D0E04"/>
    <w:rsid w:val="008D0FE5"/>
    <w:rsid w:val="008D118C"/>
    <w:rsid w:val="008D1865"/>
    <w:rsid w:val="008D453C"/>
    <w:rsid w:val="008D48BD"/>
    <w:rsid w:val="008D493C"/>
    <w:rsid w:val="008D4969"/>
    <w:rsid w:val="008D51AC"/>
    <w:rsid w:val="008D5380"/>
    <w:rsid w:val="008D5484"/>
    <w:rsid w:val="008D62C6"/>
    <w:rsid w:val="008D6A59"/>
    <w:rsid w:val="008D73EF"/>
    <w:rsid w:val="008E02B4"/>
    <w:rsid w:val="008E035E"/>
    <w:rsid w:val="008E051F"/>
    <w:rsid w:val="008E0E13"/>
    <w:rsid w:val="008E12DF"/>
    <w:rsid w:val="008E154C"/>
    <w:rsid w:val="008E2077"/>
    <w:rsid w:val="008E22C2"/>
    <w:rsid w:val="008E2E1E"/>
    <w:rsid w:val="008E2FCA"/>
    <w:rsid w:val="008E370C"/>
    <w:rsid w:val="008E4188"/>
    <w:rsid w:val="008E4573"/>
    <w:rsid w:val="008E538B"/>
    <w:rsid w:val="008E5917"/>
    <w:rsid w:val="008E68BD"/>
    <w:rsid w:val="008E6A75"/>
    <w:rsid w:val="008E7105"/>
    <w:rsid w:val="008E7EAD"/>
    <w:rsid w:val="008F037F"/>
    <w:rsid w:val="008F0606"/>
    <w:rsid w:val="008F0751"/>
    <w:rsid w:val="008F09A7"/>
    <w:rsid w:val="008F09D2"/>
    <w:rsid w:val="008F15E8"/>
    <w:rsid w:val="008F1B54"/>
    <w:rsid w:val="008F1DCC"/>
    <w:rsid w:val="008F221E"/>
    <w:rsid w:val="008F2CC3"/>
    <w:rsid w:val="008F31AA"/>
    <w:rsid w:val="008F3525"/>
    <w:rsid w:val="008F3982"/>
    <w:rsid w:val="008F4A8E"/>
    <w:rsid w:val="008F6069"/>
    <w:rsid w:val="008F6265"/>
    <w:rsid w:val="008F62C8"/>
    <w:rsid w:val="008F75CE"/>
    <w:rsid w:val="008F790C"/>
    <w:rsid w:val="008F7C12"/>
    <w:rsid w:val="009009AF"/>
    <w:rsid w:val="00900E37"/>
    <w:rsid w:val="00900F3E"/>
    <w:rsid w:val="0090129A"/>
    <w:rsid w:val="009021BC"/>
    <w:rsid w:val="00902C1D"/>
    <w:rsid w:val="00903180"/>
    <w:rsid w:val="009031AA"/>
    <w:rsid w:val="009040C8"/>
    <w:rsid w:val="00904540"/>
    <w:rsid w:val="00905616"/>
    <w:rsid w:val="00905D87"/>
    <w:rsid w:val="00905F1B"/>
    <w:rsid w:val="009062B2"/>
    <w:rsid w:val="009069AD"/>
    <w:rsid w:val="00911490"/>
    <w:rsid w:val="00911938"/>
    <w:rsid w:val="00911E24"/>
    <w:rsid w:val="0091208A"/>
    <w:rsid w:val="00912D0A"/>
    <w:rsid w:val="00912E86"/>
    <w:rsid w:val="0091343A"/>
    <w:rsid w:val="00913E03"/>
    <w:rsid w:val="00914171"/>
    <w:rsid w:val="009146D9"/>
    <w:rsid w:val="00914D77"/>
    <w:rsid w:val="009152D2"/>
    <w:rsid w:val="00915701"/>
    <w:rsid w:val="00915D59"/>
    <w:rsid w:val="00915F7A"/>
    <w:rsid w:val="00916433"/>
    <w:rsid w:val="009165EE"/>
    <w:rsid w:val="00916FA5"/>
    <w:rsid w:val="009175C6"/>
    <w:rsid w:val="00917CB2"/>
    <w:rsid w:val="00920DBF"/>
    <w:rsid w:val="0092108D"/>
    <w:rsid w:val="0092145F"/>
    <w:rsid w:val="009215FD"/>
    <w:rsid w:val="009219C7"/>
    <w:rsid w:val="0092242B"/>
    <w:rsid w:val="00922860"/>
    <w:rsid w:val="0092333D"/>
    <w:rsid w:val="009235BC"/>
    <w:rsid w:val="009238C6"/>
    <w:rsid w:val="009240B7"/>
    <w:rsid w:val="009257A5"/>
    <w:rsid w:val="0092630B"/>
    <w:rsid w:val="00926361"/>
    <w:rsid w:val="00926490"/>
    <w:rsid w:val="0092690A"/>
    <w:rsid w:val="009269D6"/>
    <w:rsid w:val="009269F9"/>
    <w:rsid w:val="0092704C"/>
    <w:rsid w:val="00927C9A"/>
    <w:rsid w:val="00927FF0"/>
    <w:rsid w:val="0093027A"/>
    <w:rsid w:val="00930875"/>
    <w:rsid w:val="009310E6"/>
    <w:rsid w:val="0093148A"/>
    <w:rsid w:val="009319C1"/>
    <w:rsid w:val="00931A99"/>
    <w:rsid w:val="00931C4D"/>
    <w:rsid w:val="00932838"/>
    <w:rsid w:val="009328AB"/>
    <w:rsid w:val="00932AF3"/>
    <w:rsid w:val="00933783"/>
    <w:rsid w:val="0093382C"/>
    <w:rsid w:val="00933864"/>
    <w:rsid w:val="009339A2"/>
    <w:rsid w:val="00933B84"/>
    <w:rsid w:val="00935391"/>
    <w:rsid w:val="00935698"/>
    <w:rsid w:val="00935A21"/>
    <w:rsid w:val="00935EFD"/>
    <w:rsid w:val="00936F23"/>
    <w:rsid w:val="00937EF7"/>
    <w:rsid w:val="00940248"/>
    <w:rsid w:val="00940E87"/>
    <w:rsid w:val="00940FB3"/>
    <w:rsid w:val="009418CF"/>
    <w:rsid w:val="00941EDA"/>
    <w:rsid w:val="009424DE"/>
    <w:rsid w:val="00942607"/>
    <w:rsid w:val="009429CD"/>
    <w:rsid w:val="00943992"/>
    <w:rsid w:val="00943FDB"/>
    <w:rsid w:val="00944B40"/>
    <w:rsid w:val="00944B7C"/>
    <w:rsid w:val="009458C9"/>
    <w:rsid w:val="00946641"/>
    <w:rsid w:val="00946CE1"/>
    <w:rsid w:val="00950193"/>
    <w:rsid w:val="009503A2"/>
    <w:rsid w:val="0095118D"/>
    <w:rsid w:val="00951C9D"/>
    <w:rsid w:val="00951D73"/>
    <w:rsid w:val="00951E82"/>
    <w:rsid w:val="009520AD"/>
    <w:rsid w:val="00952850"/>
    <w:rsid w:val="00952B14"/>
    <w:rsid w:val="00952FFE"/>
    <w:rsid w:val="00953256"/>
    <w:rsid w:val="009534EB"/>
    <w:rsid w:val="009537B7"/>
    <w:rsid w:val="009538E6"/>
    <w:rsid w:val="00953E52"/>
    <w:rsid w:val="0095488C"/>
    <w:rsid w:val="00954E6C"/>
    <w:rsid w:val="00956024"/>
    <w:rsid w:val="0095662C"/>
    <w:rsid w:val="009570F2"/>
    <w:rsid w:val="00957660"/>
    <w:rsid w:val="00957661"/>
    <w:rsid w:val="00957BCA"/>
    <w:rsid w:val="009601DB"/>
    <w:rsid w:val="00960244"/>
    <w:rsid w:val="009604FE"/>
    <w:rsid w:val="0096169E"/>
    <w:rsid w:val="00961730"/>
    <w:rsid w:val="00962273"/>
    <w:rsid w:val="00962431"/>
    <w:rsid w:val="00962A6E"/>
    <w:rsid w:val="00963457"/>
    <w:rsid w:val="00963918"/>
    <w:rsid w:val="00963F15"/>
    <w:rsid w:val="009646A7"/>
    <w:rsid w:val="00964EAC"/>
    <w:rsid w:val="0096545C"/>
    <w:rsid w:val="00965519"/>
    <w:rsid w:val="00965833"/>
    <w:rsid w:val="0096654F"/>
    <w:rsid w:val="00966607"/>
    <w:rsid w:val="0096686B"/>
    <w:rsid w:val="009672AB"/>
    <w:rsid w:val="00967785"/>
    <w:rsid w:val="00967853"/>
    <w:rsid w:val="00967CF1"/>
    <w:rsid w:val="00967ED9"/>
    <w:rsid w:val="00967FBC"/>
    <w:rsid w:val="0097005F"/>
    <w:rsid w:val="0097096E"/>
    <w:rsid w:val="00970EF1"/>
    <w:rsid w:val="009712EA"/>
    <w:rsid w:val="00971313"/>
    <w:rsid w:val="00971931"/>
    <w:rsid w:val="00971CBC"/>
    <w:rsid w:val="009726D5"/>
    <w:rsid w:val="00972840"/>
    <w:rsid w:val="00973414"/>
    <w:rsid w:val="009734CD"/>
    <w:rsid w:val="00974089"/>
    <w:rsid w:val="009745BE"/>
    <w:rsid w:val="00974607"/>
    <w:rsid w:val="0097561F"/>
    <w:rsid w:val="00975742"/>
    <w:rsid w:val="00975955"/>
    <w:rsid w:val="00975DA8"/>
    <w:rsid w:val="0097610F"/>
    <w:rsid w:val="00976AEE"/>
    <w:rsid w:val="00976CE4"/>
    <w:rsid w:val="0097779A"/>
    <w:rsid w:val="00977ABC"/>
    <w:rsid w:val="00977D1B"/>
    <w:rsid w:val="00977DC9"/>
    <w:rsid w:val="00980373"/>
    <w:rsid w:val="0098098D"/>
    <w:rsid w:val="00981F15"/>
    <w:rsid w:val="00982361"/>
    <w:rsid w:val="00982849"/>
    <w:rsid w:val="00983647"/>
    <w:rsid w:val="00984377"/>
    <w:rsid w:val="00984A21"/>
    <w:rsid w:val="009855B6"/>
    <w:rsid w:val="00985FE4"/>
    <w:rsid w:val="0098640A"/>
    <w:rsid w:val="009865D2"/>
    <w:rsid w:val="009875BD"/>
    <w:rsid w:val="00987B13"/>
    <w:rsid w:val="00987D9F"/>
    <w:rsid w:val="0099071F"/>
    <w:rsid w:val="00990C4F"/>
    <w:rsid w:val="0099147B"/>
    <w:rsid w:val="00991A15"/>
    <w:rsid w:val="009924DC"/>
    <w:rsid w:val="00992CF2"/>
    <w:rsid w:val="00993457"/>
    <w:rsid w:val="009946F3"/>
    <w:rsid w:val="0099475A"/>
    <w:rsid w:val="0099539F"/>
    <w:rsid w:val="009955C0"/>
    <w:rsid w:val="00995DC9"/>
    <w:rsid w:val="00995E5A"/>
    <w:rsid w:val="0099689C"/>
    <w:rsid w:val="009975DE"/>
    <w:rsid w:val="009A07A2"/>
    <w:rsid w:val="009A08F1"/>
    <w:rsid w:val="009A13E9"/>
    <w:rsid w:val="009A1D7B"/>
    <w:rsid w:val="009A3C83"/>
    <w:rsid w:val="009A3D47"/>
    <w:rsid w:val="009A400D"/>
    <w:rsid w:val="009A4438"/>
    <w:rsid w:val="009A4F5E"/>
    <w:rsid w:val="009A50BE"/>
    <w:rsid w:val="009A540C"/>
    <w:rsid w:val="009A6805"/>
    <w:rsid w:val="009A6900"/>
    <w:rsid w:val="009A6ABB"/>
    <w:rsid w:val="009B0142"/>
    <w:rsid w:val="009B057D"/>
    <w:rsid w:val="009B0BEA"/>
    <w:rsid w:val="009B0C59"/>
    <w:rsid w:val="009B0D5D"/>
    <w:rsid w:val="009B1082"/>
    <w:rsid w:val="009B147D"/>
    <w:rsid w:val="009B1BBF"/>
    <w:rsid w:val="009B1D3D"/>
    <w:rsid w:val="009B2628"/>
    <w:rsid w:val="009B3199"/>
    <w:rsid w:val="009B3215"/>
    <w:rsid w:val="009B3F50"/>
    <w:rsid w:val="009B4511"/>
    <w:rsid w:val="009B5479"/>
    <w:rsid w:val="009B62C5"/>
    <w:rsid w:val="009B6882"/>
    <w:rsid w:val="009B6B46"/>
    <w:rsid w:val="009B6D99"/>
    <w:rsid w:val="009B6DBC"/>
    <w:rsid w:val="009B77D2"/>
    <w:rsid w:val="009C120B"/>
    <w:rsid w:val="009C19C8"/>
    <w:rsid w:val="009C1B4E"/>
    <w:rsid w:val="009C235D"/>
    <w:rsid w:val="009C2E7E"/>
    <w:rsid w:val="009C47E5"/>
    <w:rsid w:val="009C5DCF"/>
    <w:rsid w:val="009C682F"/>
    <w:rsid w:val="009C7344"/>
    <w:rsid w:val="009C7F2F"/>
    <w:rsid w:val="009D0591"/>
    <w:rsid w:val="009D086D"/>
    <w:rsid w:val="009D13E9"/>
    <w:rsid w:val="009D1771"/>
    <w:rsid w:val="009D18CF"/>
    <w:rsid w:val="009D193E"/>
    <w:rsid w:val="009D1D63"/>
    <w:rsid w:val="009D24A3"/>
    <w:rsid w:val="009D24F5"/>
    <w:rsid w:val="009D2BD2"/>
    <w:rsid w:val="009D358E"/>
    <w:rsid w:val="009D3D3B"/>
    <w:rsid w:val="009D43AA"/>
    <w:rsid w:val="009D453E"/>
    <w:rsid w:val="009D49B3"/>
    <w:rsid w:val="009D647A"/>
    <w:rsid w:val="009D6FC2"/>
    <w:rsid w:val="009D7190"/>
    <w:rsid w:val="009D7922"/>
    <w:rsid w:val="009D7971"/>
    <w:rsid w:val="009D7C8D"/>
    <w:rsid w:val="009E00A8"/>
    <w:rsid w:val="009E0216"/>
    <w:rsid w:val="009E0266"/>
    <w:rsid w:val="009E128C"/>
    <w:rsid w:val="009E13A7"/>
    <w:rsid w:val="009E1C7A"/>
    <w:rsid w:val="009E2671"/>
    <w:rsid w:val="009E32BB"/>
    <w:rsid w:val="009E42B0"/>
    <w:rsid w:val="009E5C02"/>
    <w:rsid w:val="009E61EE"/>
    <w:rsid w:val="009E6C70"/>
    <w:rsid w:val="009E6D05"/>
    <w:rsid w:val="009E6F31"/>
    <w:rsid w:val="009E7F6D"/>
    <w:rsid w:val="009F0D58"/>
    <w:rsid w:val="009F0D83"/>
    <w:rsid w:val="009F1A94"/>
    <w:rsid w:val="009F1B94"/>
    <w:rsid w:val="009F1DD3"/>
    <w:rsid w:val="009F1E05"/>
    <w:rsid w:val="009F30B2"/>
    <w:rsid w:val="009F3EC3"/>
    <w:rsid w:val="009F3F05"/>
    <w:rsid w:val="009F42BD"/>
    <w:rsid w:val="009F446D"/>
    <w:rsid w:val="009F4B98"/>
    <w:rsid w:val="009F5339"/>
    <w:rsid w:val="009F577D"/>
    <w:rsid w:val="009F5F36"/>
    <w:rsid w:val="009F6199"/>
    <w:rsid w:val="009F643A"/>
    <w:rsid w:val="009F672B"/>
    <w:rsid w:val="009F6939"/>
    <w:rsid w:val="009F6AFE"/>
    <w:rsid w:val="009F6B4E"/>
    <w:rsid w:val="009F6E75"/>
    <w:rsid w:val="009F6EA1"/>
    <w:rsid w:val="00A0078A"/>
    <w:rsid w:val="00A00E60"/>
    <w:rsid w:val="00A016F1"/>
    <w:rsid w:val="00A0186E"/>
    <w:rsid w:val="00A01B9E"/>
    <w:rsid w:val="00A023F2"/>
    <w:rsid w:val="00A024A1"/>
    <w:rsid w:val="00A02594"/>
    <w:rsid w:val="00A02660"/>
    <w:rsid w:val="00A0318B"/>
    <w:rsid w:val="00A031F6"/>
    <w:rsid w:val="00A03376"/>
    <w:rsid w:val="00A0371B"/>
    <w:rsid w:val="00A0385B"/>
    <w:rsid w:val="00A03EE1"/>
    <w:rsid w:val="00A04452"/>
    <w:rsid w:val="00A04626"/>
    <w:rsid w:val="00A04F79"/>
    <w:rsid w:val="00A057FE"/>
    <w:rsid w:val="00A061B1"/>
    <w:rsid w:val="00A06455"/>
    <w:rsid w:val="00A0648C"/>
    <w:rsid w:val="00A06B59"/>
    <w:rsid w:val="00A06BCC"/>
    <w:rsid w:val="00A07326"/>
    <w:rsid w:val="00A1001D"/>
    <w:rsid w:val="00A106FC"/>
    <w:rsid w:val="00A10CFB"/>
    <w:rsid w:val="00A10F26"/>
    <w:rsid w:val="00A1120E"/>
    <w:rsid w:val="00A112E6"/>
    <w:rsid w:val="00A115DC"/>
    <w:rsid w:val="00A115E0"/>
    <w:rsid w:val="00A119FE"/>
    <w:rsid w:val="00A11D90"/>
    <w:rsid w:val="00A1243B"/>
    <w:rsid w:val="00A12BCE"/>
    <w:rsid w:val="00A1308D"/>
    <w:rsid w:val="00A13C44"/>
    <w:rsid w:val="00A146E2"/>
    <w:rsid w:val="00A14B18"/>
    <w:rsid w:val="00A14C84"/>
    <w:rsid w:val="00A14CA9"/>
    <w:rsid w:val="00A15EE2"/>
    <w:rsid w:val="00A1607E"/>
    <w:rsid w:val="00A1657B"/>
    <w:rsid w:val="00A17316"/>
    <w:rsid w:val="00A1776C"/>
    <w:rsid w:val="00A178BE"/>
    <w:rsid w:val="00A17AD5"/>
    <w:rsid w:val="00A20036"/>
    <w:rsid w:val="00A2035B"/>
    <w:rsid w:val="00A2086A"/>
    <w:rsid w:val="00A2088D"/>
    <w:rsid w:val="00A21282"/>
    <w:rsid w:val="00A215D1"/>
    <w:rsid w:val="00A21BCD"/>
    <w:rsid w:val="00A22D1E"/>
    <w:rsid w:val="00A23207"/>
    <w:rsid w:val="00A23727"/>
    <w:rsid w:val="00A24067"/>
    <w:rsid w:val="00A24103"/>
    <w:rsid w:val="00A25165"/>
    <w:rsid w:val="00A251DE"/>
    <w:rsid w:val="00A25A1A"/>
    <w:rsid w:val="00A25D87"/>
    <w:rsid w:val="00A26522"/>
    <w:rsid w:val="00A26A81"/>
    <w:rsid w:val="00A26D1F"/>
    <w:rsid w:val="00A273BD"/>
    <w:rsid w:val="00A2740B"/>
    <w:rsid w:val="00A30350"/>
    <w:rsid w:val="00A3080F"/>
    <w:rsid w:val="00A31309"/>
    <w:rsid w:val="00A316E5"/>
    <w:rsid w:val="00A31787"/>
    <w:rsid w:val="00A323AE"/>
    <w:rsid w:val="00A327AA"/>
    <w:rsid w:val="00A32A3E"/>
    <w:rsid w:val="00A33080"/>
    <w:rsid w:val="00A33112"/>
    <w:rsid w:val="00A338D2"/>
    <w:rsid w:val="00A33AC8"/>
    <w:rsid w:val="00A3569B"/>
    <w:rsid w:val="00A35C1C"/>
    <w:rsid w:val="00A35DAC"/>
    <w:rsid w:val="00A35ED4"/>
    <w:rsid w:val="00A36BC2"/>
    <w:rsid w:val="00A36DA1"/>
    <w:rsid w:val="00A374AC"/>
    <w:rsid w:val="00A37B95"/>
    <w:rsid w:val="00A37D4A"/>
    <w:rsid w:val="00A4167E"/>
    <w:rsid w:val="00A4177F"/>
    <w:rsid w:val="00A42035"/>
    <w:rsid w:val="00A42191"/>
    <w:rsid w:val="00A44709"/>
    <w:rsid w:val="00A44CBE"/>
    <w:rsid w:val="00A45401"/>
    <w:rsid w:val="00A45FD6"/>
    <w:rsid w:val="00A46870"/>
    <w:rsid w:val="00A4691B"/>
    <w:rsid w:val="00A474FE"/>
    <w:rsid w:val="00A47A19"/>
    <w:rsid w:val="00A47E19"/>
    <w:rsid w:val="00A501C6"/>
    <w:rsid w:val="00A50707"/>
    <w:rsid w:val="00A508A4"/>
    <w:rsid w:val="00A50E22"/>
    <w:rsid w:val="00A51C9D"/>
    <w:rsid w:val="00A52B1C"/>
    <w:rsid w:val="00A538FE"/>
    <w:rsid w:val="00A53BD1"/>
    <w:rsid w:val="00A54006"/>
    <w:rsid w:val="00A5433C"/>
    <w:rsid w:val="00A5554A"/>
    <w:rsid w:val="00A56C32"/>
    <w:rsid w:val="00A56D97"/>
    <w:rsid w:val="00A56E26"/>
    <w:rsid w:val="00A56E3C"/>
    <w:rsid w:val="00A57D8E"/>
    <w:rsid w:val="00A60405"/>
    <w:rsid w:val="00A60588"/>
    <w:rsid w:val="00A60A3E"/>
    <w:rsid w:val="00A60D3E"/>
    <w:rsid w:val="00A60E51"/>
    <w:rsid w:val="00A60F62"/>
    <w:rsid w:val="00A61E90"/>
    <w:rsid w:val="00A62164"/>
    <w:rsid w:val="00A629AC"/>
    <w:rsid w:val="00A62EF9"/>
    <w:rsid w:val="00A63246"/>
    <w:rsid w:val="00A64093"/>
    <w:rsid w:val="00A6511D"/>
    <w:rsid w:val="00A65374"/>
    <w:rsid w:val="00A65AE5"/>
    <w:rsid w:val="00A66A26"/>
    <w:rsid w:val="00A67437"/>
    <w:rsid w:val="00A6796B"/>
    <w:rsid w:val="00A67DA4"/>
    <w:rsid w:val="00A709F0"/>
    <w:rsid w:val="00A71B68"/>
    <w:rsid w:val="00A73DC5"/>
    <w:rsid w:val="00A73F72"/>
    <w:rsid w:val="00A743B9"/>
    <w:rsid w:val="00A74703"/>
    <w:rsid w:val="00A747B5"/>
    <w:rsid w:val="00A74C7D"/>
    <w:rsid w:val="00A75092"/>
    <w:rsid w:val="00A759DD"/>
    <w:rsid w:val="00A76724"/>
    <w:rsid w:val="00A767BE"/>
    <w:rsid w:val="00A77BB1"/>
    <w:rsid w:val="00A80EEC"/>
    <w:rsid w:val="00A80FED"/>
    <w:rsid w:val="00A80FF7"/>
    <w:rsid w:val="00A81A3F"/>
    <w:rsid w:val="00A81B97"/>
    <w:rsid w:val="00A824DE"/>
    <w:rsid w:val="00A830CE"/>
    <w:rsid w:val="00A834EB"/>
    <w:rsid w:val="00A84040"/>
    <w:rsid w:val="00A84235"/>
    <w:rsid w:val="00A8429D"/>
    <w:rsid w:val="00A847E9"/>
    <w:rsid w:val="00A849BE"/>
    <w:rsid w:val="00A84D8F"/>
    <w:rsid w:val="00A84DE5"/>
    <w:rsid w:val="00A8567A"/>
    <w:rsid w:val="00A85E2A"/>
    <w:rsid w:val="00A863A8"/>
    <w:rsid w:val="00A86F7D"/>
    <w:rsid w:val="00A870DC"/>
    <w:rsid w:val="00A87739"/>
    <w:rsid w:val="00A87CCC"/>
    <w:rsid w:val="00A905C0"/>
    <w:rsid w:val="00A905CB"/>
    <w:rsid w:val="00A90DCA"/>
    <w:rsid w:val="00A90EB8"/>
    <w:rsid w:val="00A911BE"/>
    <w:rsid w:val="00A9221C"/>
    <w:rsid w:val="00A92242"/>
    <w:rsid w:val="00A922A6"/>
    <w:rsid w:val="00A92B8C"/>
    <w:rsid w:val="00A92E8E"/>
    <w:rsid w:val="00A9393B"/>
    <w:rsid w:val="00A93B91"/>
    <w:rsid w:val="00A94198"/>
    <w:rsid w:val="00A94C20"/>
    <w:rsid w:val="00A94C75"/>
    <w:rsid w:val="00A94F1F"/>
    <w:rsid w:val="00A94F3F"/>
    <w:rsid w:val="00A9506A"/>
    <w:rsid w:val="00A9528B"/>
    <w:rsid w:val="00A961E1"/>
    <w:rsid w:val="00A96CC8"/>
    <w:rsid w:val="00A96E07"/>
    <w:rsid w:val="00A96ECB"/>
    <w:rsid w:val="00A97220"/>
    <w:rsid w:val="00A9742B"/>
    <w:rsid w:val="00A9771F"/>
    <w:rsid w:val="00A977BE"/>
    <w:rsid w:val="00A97837"/>
    <w:rsid w:val="00A97E01"/>
    <w:rsid w:val="00AA090E"/>
    <w:rsid w:val="00AA0943"/>
    <w:rsid w:val="00AA0CC0"/>
    <w:rsid w:val="00AA1F64"/>
    <w:rsid w:val="00AA2AC6"/>
    <w:rsid w:val="00AA317C"/>
    <w:rsid w:val="00AA3268"/>
    <w:rsid w:val="00AA41C8"/>
    <w:rsid w:val="00AA479C"/>
    <w:rsid w:val="00AA5105"/>
    <w:rsid w:val="00AA51DB"/>
    <w:rsid w:val="00AA5265"/>
    <w:rsid w:val="00AA5F6D"/>
    <w:rsid w:val="00AA6240"/>
    <w:rsid w:val="00AA6AA8"/>
    <w:rsid w:val="00AA6AFA"/>
    <w:rsid w:val="00AA7C73"/>
    <w:rsid w:val="00AB011E"/>
    <w:rsid w:val="00AB0670"/>
    <w:rsid w:val="00AB11C8"/>
    <w:rsid w:val="00AB465C"/>
    <w:rsid w:val="00AB6209"/>
    <w:rsid w:val="00AB650D"/>
    <w:rsid w:val="00AB6B5F"/>
    <w:rsid w:val="00AB7AFC"/>
    <w:rsid w:val="00AC0263"/>
    <w:rsid w:val="00AC0540"/>
    <w:rsid w:val="00AC0EF9"/>
    <w:rsid w:val="00AC379F"/>
    <w:rsid w:val="00AC4403"/>
    <w:rsid w:val="00AC4A27"/>
    <w:rsid w:val="00AC4DA3"/>
    <w:rsid w:val="00AC6807"/>
    <w:rsid w:val="00AC6C21"/>
    <w:rsid w:val="00AC76C3"/>
    <w:rsid w:val="00AC7B84"/>
    <w:rsid w:val="00AD02C7"/>
    <w:rsid w:val="00AD03EF"/>
    <w:rsid w:val="00AD06D2"/>
    <w:rsid w:val="00AD0985"/>
    <w:rsid w:val="00AD0E78"/>
    <w:rsid w:val="00AD0E86"/>
    <w:rsid w:val="00AD137A"/>
    <w:rsid w:val="00AD1707"/>
    <w:rsid w:val="00AD171C"/>
    <w:rsid w:val="00AD1DF5"/>
    <w:rsid w:val="00AD2733"/>
    <w:rsid w:val="00AD3044"/>
    <w:rsid w:val="00AD317D"/>
    <w:rsid w:val="00AD444D"/>
    <w:rsid w:val="00AD4534"/>
    <w:rsid w:val="00AD4E1C"/>
    <w:rsid w:val="00AD5B15"/>
    <w:rsid w:val="00AD5EF9"/>
    <w:rsid w:val="00AD6834"/>
    <w:rsid w:val="00AD6D52"/>
    <w:rsid w:val="00AD7747"/>
    <w:rsid w:val="00AD779F"/>
    <w:rsid w:val="00AD784D"/>
    <w:rsid w:val="00AD78FD"/>
    <w:rsid w:val="00AD7A85"/>
    <w:rsid w:val="00AE00E4"/>
    <w:rsid w:val="00AE0D96"/>
    <w:rsid w:val="00AE3120"/>
    <w:rsid w:val="00AE35A3"/>
    <w:rsid w:val="00AE3D55"/>
    <w:rsid w:val="00AE670C"/>
    <w:rsid w:val="00AE6ADF"/>
    <w:rsid w:val="00AE71D3"/>
    <w:rsid w:val="00AE786F"/>
    <w:rsid w:val="00AE7925"/>
    <w:rsid w:val="00AF03E4"/>
    <w:rsid w:val="00AF05AC"/>
    <w:rsid w:val="00AF1708"/>
    <w:rsid w:val="00AF24BB"/>
    <w:rsid w:val="00AF2733"/>
    <w:rsid w:val="00AF2777"/>
    <w:rsid w:val="00AF27AC"/>
    <w:rsid w:val="00AF2A37"/>
    <w:rsid w:val="00AF2A96"/>
    <w:rsid w:val="00AF2F23"/>
    <w:rsid w:val="00AF3E52"/>
    <w:rsid w:val="00AF582B"/>
    <w:rsid w:val="00AF582D"/>
    <w:rsid w:val="00AF674E"/>
    <w:rsid w:val="00AF6859"/>
    <w:rsid w:val="00AF69D1"/>
    <w:rsid w:val="00AF7E1D"/>
    <w:rsid w:val="00B0063C"/>
    <w:rsid w:val="00B007D2"/>
    <w:rsid w:val="00B00E0E"/>
    <w:rsid w:val="00B00EF9"/>
    <w:rsid w:val="00B03738"/>
    <w:rsid w:val="00B03DDF"/>
    <w:rsid w:val="00B041B2"/>
    <w:rsid w:val="00B0476C"/>
    <w:rsid w:val="00B047FA"/>
    <w:rsid w:val="00B0487A"/>
    <w:rsid w:val="00B04C73"/>
    <w:rsid w:val="00B062CB"/>
    <w:rsid w:val="00B06541"/>
    <w:rsid w:val="00B06A81"/>
    <w:rsid w:val="00B10F06"/>
    <w:rsid w:val="00B10F64"/>
    <w:rsid w:val="00B11E18"/>
    <w:rsid w:val="00B1277D"/>
    <w:rsid w:val="00B13E25"/>
    <w:rsid w:val="00B13EF3"/>
    <w:rsid w:val="00B141A3"/>
    <w:rsid w:val="00B14FF7"/>
    <w:rsid w:val="00B15305"/>
    <w:rsid w:val="00B15398"/>
    <w:rsid w:val="00B155A2"/>
    <w:rsid w:val="00B1588B"/>
    <w:rsid w:val="00B15BF2"/>
    <w:rsid w:val="00B162ED"/>
    <w:rsid w:val="00B16CDD"/>
    <w:rsid w:val="00B174B3"/>
    <w:rsid w:val="00B17583"/>
    <w:rsid w:val="00B17A34"/>
    <w:rsid w:val="00B20C39"/>
    <w:rsid w:val="00B21353"/>
    <w:rsid w:val="00B216B8"/>
    <w:rsid w:val="00B21D78"/>
    <w:rsid w:val="00B224A5"/>
    <w:rsid w:val="00B228ED"/>
    <w:rsid w:val="00B23554"/>
    <w:rsid w:val="00B23845"/>
    <w:rsid w:val="00B23B73"/>
    <w:rsid w:val="00B256FA"/>
    <w:rsid w:val="00B25E3C"/>
    <w:rsid w:val="00B268D0"/>
    <w:rsid w:val="00B268ED"/>
    <w:rsid w:val="00B26CD8"/>
    <w:rsid w:val="00B303CC"/>
    <w:rsid w:val="00B30A77"/>
    <w:rsid w:val="00B30B7D"/>
    <w:rsid w:val="00B30BA8"/>
    <w:rsid w:val="00B31E08"/>
    <w:rsid w:val="00B32201"/>
    <w:rsid w:val="00B3256F"/>
    <w:rsid w:val="00B32AE4"/>
    <w:rsid w:val="00B33042"/>
    <w:rsid w:val="00B33C37"/>
    <w:rsid w:val="00B34004"/>
    <w:rsid w:val="00B3431F"/>
    <w:rsid w:val="00B3437A"/>
    <w:rsid w:val="00B35C6F"/>
    <w:rsid w:val="00B35D39"/>
    <w:rsid w:val="00B35E5A"/>
    <w:rsid w:val="00B35EC6"/>
    <w:rsid w:val="00B37911"/>
    <w:rsid w:val="00B40039"/>
    <w:rsid w:val="00B401D0"/>
    <w:rsid w:val="00B404F7"/>
    <w:rsid w:val="00B40B83"/>
    <w:rsid w:val="00B40BBE"/>
    <w:rsid w:val="00B41660"/>
    <w:rsid w:val="00B41B67"/>
    <w:rsid w:val="00B42E89"/>
    <w:rsid w:val="00B42F51"/>
    <w:rsid w:val="00B43956"/>
    <w:rsid w:val="00B43DFF"/>
    <w:rsid w:val="00B44580"/>
    <w:rsid w:val="00B45F72"/>
    <w:rsid w:val="00B465AB"/>
    <w:rsid w:val="00B475A8"/>
    <w:rsid w:val="00B47970"/>
    <w:rsid w:val="00B47DB0"/>
    <w:rsid w:val="00B503C6"/>
    <w:rsid w:val="00B505B4"/>
    <w:rsid w:val="00B50C49"/>
    <w:rsid w:val="00B50D1D"/>
    <w:rsid w:val="00B5231B"/>
    <w:rsid w:val="00B526CA"/>
    <w:rsid w:val="00B536B1"/>
    <w:rsid w:val="00B53782"/>
    <w:rsid w:val="00B53CBB"/>
    <w:rsid w:val="00B53F08"/>
    <w:rsid w:val="00B53FC6"/>
    <w:rsid w:val="00B5408D"/>
    <w:rsid w:val="00B54939"/>
    <w:rsid w:val="00B54970"/>
    <w:rsid w:val="00B5497F"/>
    <w:rsid w:val="00B54B09"/>
    <w:rsid w:val="00B55AFA"/>
    <w:rsid w:val="00B56A79"/>
    <w:rsid w:val="00B5710F"/>
    <w:rsid w:val="00B57DD2"/>
    <w:rsid w:val="00B61146"/>
    <w:rsid w:val="00B62326"/>
    <w:rsid w:val="00B62D6B"/>
    <w:rsid w:val="00B62E16"/>
    <w:rsid w:val="00B62FD7"/>
    <w:rsid w:val="00B6300A"/>
    <w:rsid w:val="00B63813"/>
    <w:rsid w:val="00B63C4B"/>
    <w:rsid w:val="00B651A2"/>
    <w:rsid w:val="00B65CF9"/>
    <w:rsid w:val="00B6601C"/>
    <w:rsid w:val="00B6656C"/>
    <w:rsid w:val="00B66BA9"/>
    <w:rsid w:val="00B66DB3"/>
    <w:rsid w:val="00B707F0"/>
    <w:rsid w:val="00B71920"/>
    <w:rsid w:val="00B7219C"/>
    <w:rsid w:val="00B73543"/>
    <w:rsid w:val="00B7366D"/>
    <w:rsid w:val="00B73EAD"/>
    <w:rsid w:val="00B743D5"/>
    <w:rsid w:val="00B74416"/>
    <w:rsid w:val="00B74848"/>
    <w:rsid w:val="00B75E18"/>
    <w:rsid w:val="00B76501"/>
    <w:rsid w:val="00B76BAE"/>
    <w:rsid w:val="00B76BC2"/>
    <w:rsid w:val="00B8071D"/>
    <w:rsid w:val="00B80B32"/>
    <w:rsid w:val="00B80E56"/>
    <w:rsid w:val="00B80E63"/>
    <w:rsid w:val="00B81083"/>
    <w:rsid w:val="00B815A9"/>
    <w:rsid w:val="00B81C6D"/>
    <w:rsid w:val="00B81F73"/>
    <w:rsid w:val="00B821E7"/>
    <w:rsid w:val="00B823A8"/>
    <w:rsid w:val="00B824F5"/>
    <w:rsid w:val="00B82E54"/>
    <w:rsid w:val="00B8324B"/>
    <w:rsid w:val="00B83914"/>
    <w:rsid w:val="00B83987"/>
    <w:rsid w:val="00B841AF"/>
    <w:rsid w:val="00B84545"/>
    <w:rsid w:val="00B845EB"/>
    <w:rsid w:val="00B845F3"/>
    <w:rsid w:val="00B84EBF"/>
    <w:rsid w:val="00B8613A"/>
    <w:rsid w:val="00B864DF"/>
    <w:rsid w:val="00B8695C"/>
    <w:rsid w:val="00B86B0B"/>
    <w:rsid w:val="00B8723F"/>
    <w:rsid w:val="00B872FD"/>
    <w:rsid w:val="00B874E0"/>
    <w:rsid w:val="00B875B6"/>
    <w:rsid w:val="00B87B6E"/>
    <w:rsid w:val="00B9004D"/>
    <w:rsid w:val="00B91208"/>
    <w:rsid w:val="00B92710"/>
    <w:rsid w:val="00B92B49"/>
    <w:rsid w:val="00B934AD"/>
    <w:rsid w:val="00B93865"/>
    <w:rsid w:val="00B93A9E"/>
    <w:rsid w:val="00B94289"/>
    <w:rsid w:val="00B942E5"/>
    <w:rsid w:val="00B94A57"/>
    <w:rsid w:val="00B94D53"/>
    <w:rsid w:val="00B95144"/>
    <w:rsid w:val="00B95846"/>
    <w:rsid w:val="00B95C5A"/>
    <w:rsid w:val="00B96114"/>
    <w:rsid w:val="00B963AA"/>
    <w:rsid w:val="00B96FB2"/>
    <w:rsid w:val="00B97051"/>
    <w:rsid w:val="00B9721B"/>
    <w:rsid w:val="00B97AA4"/>
    <w:rsid w:val="00B97EAE"/>
    <w:rsid w:val="00BA181E"/>
    <w:rsid w:val="00BA1855"/>
    <w:rsid w:val="00BA31B7"/>
    <w:rsid w:val="00BA3AE4"/>
    <w:rsid w:val="00BA4529"/>
    <w:rsid w:val="00BA461F"/>
    <w:rsid w:val="00BA4E56"/>
    <w:rsid w:val="00BA583D"/>
    <w:rsid w:val="00BA5AF3"/>
    <w:rsid w:val="00BA61EF"/>
    <w:rsid w:val="00BA6C83"/>
    <w:rsid w:val="00BA6CA8"/>
    <w:rsid w:val="00BA6D74"/>
    <w:rsid w:val="00BA71E7"/>
    <w:rsid w:val="00BA741A"/>
    <w:rsid w:val="00BA7AA0"/>
    <w:rsid w:val="00BB024E"/>
    <w:rsid w:val="00BB02F5"/>
    <w:rsid w:val="00BB064D"/>
    <w:rsid w:val="00BB0ACC"/>
    <w:rsid w:val="00BB0E21"/>
    <w:rsid w:val="00BB16FF"/>
    <w:rsid w:val="00BB1895"/>
    <w:rsid w:val="00BB2342"/>
    <w:rsid w:val="00BB276E"/>
    <w:rsid w:val="00BB2BCF"/>
    <w:rsid w:val="00BB3482"/>
    <w:rsid w:val="00BB37BE"/>
    <w:rsid w:val="00BB39C8"/>
    <w:rsid w:val="00BB3C7A"/>
    <w:rsid w:val="00BB3CCE"/>
    <w:rsid w:val="00BB3F66"/>
    <w:rsid w:val="00BB4187"/>
    <w:rsid w:val="00BB5904"/>
    <w:rsid w:val="00BB600E"/>
    <w:rsid w:val="00BB6AA0"/>
    <w:rsid w:val="00BB6C76"/>
    <w:rsid w:val="00BB6E30"/>
    <w:rsid w:val="00BB7378"/>
    <w:rsid w:val="00BB7E64"/>
    <w:rsid w:val="00BC006D"/>
    <w:rsid w:val="00BC0C2A"/>
    <w:rsid w:val="00BC1414"/>
    <w:rsid w:val="00BC18FF"/>
    <w:rsid w:val="00BC1A80"/>
    <w:rsid w:val="00BC2739"/>
    <w:rsid w:val="00BC2CEB"/>
    <w:rsid w:val="00BC2E99"/>
    <w:rsid w:val="00BC3035"/>
    <w:rsid w:val="00BC385F"/>
    <w:rsid w:val="00BC3981"/>
    <w:rsid w:val="00BC3BBD"/>
    <w:rsid w:val="00BC4048"/>
    <w:rsid w:val="00BC5323"/>
    <w:rsid w:val="00BC552D"/>
    <w:rsid w:val="00BC597D"/>
    <w:rsid w:val="00BC6988"/>
    <w:rsid w:val="00BC6EE0"/>
    <w:rsid w:val="00BC7493"/>
    <w:rsid w:val="00BC74FE"/>
    <w:rsid w:val="00BC7504"/>
    <w:rsid w:val="00BC7911"/>
    <w:rsid w:val="00BC79BB"/>
    <w:rsid w:val="00BC7C71"/>
    <w:rsid w:val="00BC7CC6"/>
    <w:rsid w:val="00BC7FA5"/>
    <w:rsid w:val="00BD0213"/>
    <w:rsid w:val="00BD12C2"/>
    <w:rsid w:val="00BD2068"/>
    <w:rsid w:val="00BD251F"/>
    <w:rsid w:val="00BD2EE1"/>
    <w:rsid w:val="00BD3551"/>
    <w:rsid w:val="00BD3B29"/>
    <w:rsid w:val="00BD42B3"/>
    <w:rsid w:val="00BD4D43"/>
    <w:rsid w:val="00BD5598"/>
    <w:rsid w:val="00BD5965"/>
    <w:rsid w:val="00BD5D3A"/>
    <w:rsid w:val="00BD68FE"/>
    <w:rsid w:val="00BD7B83"/>
    <w:rsid w:val="00BD7F01"/>
    <w:rsid w:val="00BE0024"/>
    <w:rsid w:val="00BE0646"/>
    <w:rsid w:val="00BE11F2"/>
    <w:rsid w:val="00BE1555"/>
    <w:rsid w:val="00BE3106"/>
    <w:rsid w:val="00BE33AB"/>
    <w:rsid w:val="00BE3538"/>
    <w:rsid w:val="00BE400D"/>
    <w:rsid w:val="00BE4155"/>
    <w:rsid w:val="00BE4BDC"/>
    <w:rsid w:val="00BE4F1D"/>
    <w:rsid w:val="00BE57DC"/>
    <w:rsid w:val="00BE59B6"/>
    <w:rsid w:val="00BE5B77"/>
    <w:rsid w:val="00BE5F0A"/>
    <w:rsid w:val="00BE7100"/>
    <w:rsid w:val="00BE7190"/>
    <w:rsid w:val="00BE7E7B"/>
    <w:rsid w:val="00BE7EF7"/>
    <w:rsid w:val="00BE7F59"/>
    <w:rsid w:val="00BE7FA7"/>
    <w:rsid w:val="00BF0141"/>
    <w:rsid w:val="00BF02A4"/>
    <w:rsid w:val="00BF05BD"/>
    <w:rsid w:val="00BF0B17"/>
    <w:rsid w:val="00BF1422"/>
    <w:rsid w:val="00BF20E5"/>
    <w:rsid w:val="00BF21DF"/>
    <w:rsid w:val="00BF297F"/>
    <w:rsid w:val="00BF3207"/>
    <w:rsid w:val="00BF33B3"/>
    <w:rsid w:val="00BF38B5"/>
    <w:rsid w:val="00BF4150"/>
    <w:rsid w:val="00BF478B"/>
    <w:rsid w:val="00BF4D9F"/>
    <w:rsid w:val="00BF4FFE"/>
    <w:rsid w:val="00BF5282"/>
    <w:rsid w:val="00BF64AA"/>
    <w:rsid w:val="00BF7474"/>
    <w:rsid w:val="00BF7F05"/>
    <w:rsid w:val="00C002AA"/>
    <w:rsid w:val="00C003BB"/>
    <w:rsid w:val="00C00599"/>
    <w:rsid w:val="00C0092D"/>
    <w:rsid w:val="00C00C48"/>
    <w:rsid w:val="00C00CBF"/>
    <w:rsid w:val="00C01087"/>
    <w:rsid w:val="00C0177F"/>
    <w:rsid w:val="00C01796"/>
    <w:rsid w:val="00C026AC"/>
    <w:rsid w:val="00C02A59"/>
    <w:rsid w:val="00C02E0E"/>
    <w:rsid w:val="00C033BE"/>
    <w:rsid w:val="00C03427"/>
    <w:rsid w:val="00C044AF"/>
    <w:rsid w:val="00C04CF2"/>
    <w:rsid w:val="00C053BF"/>
    <w:rsid w:val="00C06127"/>
    <w:rsid w:val="00C0679A"/>
    <w:rsid w:val="00C06832"/>
    <w:rsid w:val="00C06E18"/>
    <w:rsid w:val="00C07925"/>
    <w:rsid w:val="00C100AB"/>
    <w:rsid w:val="00C10696"/>
    <w:rsid w:val="00C10A60"/>
    <w:rsid w:val="00C11039"/>
    <w:rsid w:val="00C11742"/>
    <w:rsid w:val="00C11931"/>
    <w:rsid w:val="00C11C3A"/>
    <w:rsid w:val="00C11D80"/>
    <w:rsid w:val="00C12001"/>
    <w:rsid w:val="00C13208"/>
    <w:rsid w:val="00C1384B"/>
    <w:rsid w:val="00C1397B"/>
    <w:rsid w:val="00C13B8C"/>
    <w:rsid w:val="00C14C93"/>
    <w:rsid w:val="00C14D8F"/>
    <w:rsid w:val="00C152FD"/>
    <w:rsid w:val="00C15652"/>
    <w:rsid w:val="00C16AF2"/>
    <w:rsid w:val="00C16BCD"/>
    <w:rsid w:val="00C17225"/>
    <w:rsid w:val="00C1729D"/>
    <w:rsid w:val="00C17BE7"/>
    <w:rsid w:val="00C20ADE"/>
    <w:rsid w:val="00C2103D"/>
    <w:rsid w:val="00C216C2"/>
    <w:rsid w:val="00C216FA"/>
    <w:rsid w:val="00C21CAF"/>
    <w:rsid w:val="00C21E4B"/>
    <w:rsid w:val="00C22074"/>
    <w:rsid w:val="00C236F3"/>
    <w:rsid w:val="00C23EEB"/>
    <w:rsid w:val="00C24249"/>
    <w:rsid w:val="00C24580"/>
    <w:rsid w:val="00C24AA4"/>
    <w:rsid w:val="00C24CEF"/>
    <w:rsid w:val="00C25447"/>
    <w:rsid w:val="00C2544A"/>
    <w:rsid w:val="00C255F6"/>
    <w:rsid w:val="00C257CA"/>
    <w:rsid w:val="00C2612D"/>
    <w:rsid w:val="00C27590"/>
    <w:rsid w:val="00C276F9"/>
    <w:rsid w:val="00C27881"/>
    <w:rsid w:val="00C2793B"/>
    <w:rsid w:val="00C27F78"/>
    <w:rsid w:val="00C30BA2"/>
    <w:rsid w:val="00C30BC8"/>
    <w:rsid w:val="00C30E6A"/>
    <w:rsid w:val="00C312A6"/>
    <w:rsid w:val="00C320E7"/>
    <w:rsid w:val="00C3299F"/>
    <w:rsid w:val="00C331DE"/>
    <w:rsid w:val="00C338CC"/>
    <w:rsid w:val="00C33E27"/>
    <w:rsid w:val="00C34D03"/>
    <w:rsid w:val="00C35234"/>
    <w:rsid w:val="00C352FF"/>
    <w:rsid w:val="00C354E3"/>
    <w:rsid w:val="00C359E9"/>
    <w:rsid w:val="00C35BE7"/>
    <w:rsid w:val="00C35C34"/>
    <w:rsid w:val="00C3601F"/>
    <w:rsid w:val="00C360AF"/>
    <w:rsid w:val="00C360F0"/>
    <w:rsid w:val="00C363C3"/>
    <w:rsid w:val="00C365CD"/>
    <w:rsid w:val="00C368A6"/>
    <w:rsid w:val="00C37AD4"/>
    <w:rsid w:val="00C37D3C"/>
    <w:rsid w:val="00C40110"/>
    <w:rsid w:val="00C40363"/>
    <w:rsid w:val="00C40F0E"/>
    <w:rsid w:val="00C42705"/>
    <w:rsid w:val="00C42836"/>
    <w:rsid w:val="00C42924"/>
    <w:rsid w:val="00C42BBE"/>
    <w:rsid w:val="00C42F53"/>
    <w:rsid w:val="00C433E7"/>
    <w:rsid w:val="00C43495"/>
    <w:rsid w:val="00C4351D"/>
    <w:rsid w:val="00C4365A"/>
    <w:rsid w:val="00C43F0D"/>
    <w:rsid w:val="00C440EC"/>
    <w:rsid w:val="00C44B10"/>
    <w:rsid w:val="00C44C54"/>
    <w:rsid w:val="00C451A7"/>
    <w:rsid w:val="00C46507"/>
    <w:rsid w:val="00C469D1"/>
    <w:rsid w:val="00C47E28"/>
    <w:rsid w:val="00C501BE"/>
    <w:rsid w:val="00C50A1B"/>
    <w:rsid w:val="00C50FF6"/>
    <w:rsid w:val="00C510F7"/>
    <w:rsid w:val="00C51862"/>
    <w:rsid w:val="00C51F34"/>
    <w:rsid w:val="00C52ADE"/>
    <w:rsid w:val="00C52E8E"/>
    <w:rsid w:val="00C53183"/>
    <w:rsid w:val="00C53BE5"/>
    <w:rsid w:val="00C53CFA"/>
    <w:rsid w:val="00C53E61"/>
    <w:rsid w:val="00C53F6B"/>
    <w:rsid w:val="00C54973"/>
    <w:rsid w:val="00C55196"/>
    <w:rsid w:val="00C551A0"/>
    <w:rsid w:val="00C552E9"/>
    <w:rsid w:val="00C556D6"/>
    <w:rsid w:val="00C568B8"/>
    <w:rsid w:val="00C56AAC"/>
    <w:rsid w:val="00C600D9"/>
    <w:rsid w:val="00C60452"/>
    <w:rsid w:val="00C613E1"/>
    <w:rsid w:val="00C61496"/>
    <w:rsid w:val="00C618E1"/>
    <w:rsid w:val="00C62701"/>
    <w:rsid w:val="00C62D03"/>
    <w:rsid w:val="00C6402B"/>
    <w:rsid w:val="00C64531"/>
    <w:rsid w:val="00C65200"/>
    <w:rsid w:val="00C65473"/>
    <w:rsid w:val="00C6569F"/>
    <w:rsid w:val="00C6574D"/>
    <w:rsid w:val="00C6585C"/>
    <w:rsid w:val="00C65C51"/>
    <w:rsid w:val="00C67478"/>
    <w:rsid w:val="00C67909"/>
    <w:rsid w:val="00C67BE5"/>
    <w:rsid w:val="00C70442"/>
    <w:rsid w:val="00C70CE5"/>
    <w:rsid w:val="00C70EC9"/>
    <w:rsid w:val="00C712D8"/>
    <w:rsid w:val="00C71AEF"/>
    <w:rsid w:val="00C72129"/>
    <w:rsid w:val="00C723FA"/>
    <w:rsid w:val="00C73552"/>
    <w:rsid w:val="00C7395D"/>
    <w:rsid w:val="00C73CE1"/>
    <w:rsid w:val="00C740B5"/>
    <w:rsid w:val="00C74BAA"/>
    <w:rsid w:val="00C74CEE"/>
    <w:rsid w:val="00C75C69"/>
    <w:rsid w:val="00C7639C"/>
    <w:rsid w:val="00C77C25"/>
    <w:rsid w:val="00C77D15"/>
    <w:rsid w:val="00C80078"/>
    <w:rsid w:val="00C80A97"/>
    <w:rsid w:val="00C80EF7"/>
    <w:rsid w:val="00C81551"/>
    <w:rsid w:val="00C817E0"/>
    <w:rsid w:val="00C81FE3"/>
    <w:rsid w:val="00C8259F"/>
    <w:rsid w:val="00C82966"/>
    <w:rsid w:val="00C82CE7"/>
    <w:rsid w:val="00C83A13"/>
    <w:rsid w:val="00C840F4"/>
    <w:rsid w:val="00C851DA"/>
    <w:rsid w:val="00C854E3"/>
    <w:rsid w:val="00C856B7"/>
    <w:rsid w:val="00C85826"/>
    <w:rsid w:val="00C85B16"/>
    <w:rsid w:val="00C86371"/>
    <w:rsid w:val="00C8647B"/>
    <w:rsid w:val="00C86C05"/>
    <w:rsid w:val="00C86C19"/>
    <w:rsid w:val="00C900DE"/>
    <w:rsid w:val="00C90D0B"/>
    <w:rsid w:val="00C92970"/>
    <w:rsid w:val="00C92D1A"/>
    <w:rsid w:val="00C92D98"/>
    <w:rsid w:val="00C9310D"/>
    <w:rsid w:val="00C935CF"/>
    <w:rsid w:val="00C9362E"/>
    <w:rsid w:val="00C948BB"/>
    <w:rsid w:val="00C949A9"/>
    <w:rsid w:val="00C94A12"/>
    <w:rsid w:val="00C94FDE"/>
    <w:rsid w:val="00C95A4A"/>
    <w:rsid w:val="00C96D1A"/>
    <w:rsid w:val="00C9735A"/>
    <w:rsid w:val="00C975F8"/>
    <w:rsid w:val="00C976D5"/>
    <w:rsid w:val="00C97FA8"/>
    <w:rsid w:val="00CA06A3"/>
    <w:rsid w:val="00CA0BFB"/>
    <w:rsid w:val="00CA0CFB"/>
    <w:rsid w:val="00CA15F9"/>
    <w:rsid w:val="00CA1BA2"/>
    <w:rsid w:val="00CA1C09"/>
    <w:rsid w:val="00CA2625"/>
    <w:rsid w:val="00CA2FB8"/>
    <w:rsid w:val="00CA38B2"/>
    <w:rsid w:val="00CA48A6"/>
    <w:rsid w:val="00CA5365"/>
    <w:rsid w:val="00CA5B41"/>
    <w:rsid w:val="00CA5BC0"/>
    <w:rsid w:val="00CA5F7E"/>
    <w:rsid w:val="00CA6ACE"/>
    <w:rsid w:val="00CA6D13"/>
    <w:rsid w:val="00CA7412"/>
    <w:rsid w:val="00CA7685"/>
    <w:rsid w:val="00CA774F"/>
    <w:rsid w:val="00CA7B91"/>
    <w:rsid w:val="00CB09FE"/>
    <w:rsid w:val="00CB0EF2"/>
    <w:rsid w:val="00CB1216"/>
    <w:rsid w:val="00CB12C3"/>
    <w:rsid w:val="00CB137F"/>
    <w:rsid w:val="00CB146C"/>
    <w:rsid w:val="00CB1ADD"/>
    <w:rsid w:val="00CB1B93"/>
    <w:rsid w:val="00CB1BCC"/>
    <w:rsid w:val="00CB1C5D"/>
    <w:rsid w:val="00CB292C"/>
    <w:rsid w:val="00CB29CF"/>
    <w:rsid w:val="00CB31CB"/>
    <w:rsid w:val="00CB3A75"/>
    <w:rsid w:val="00CB3A9A"/>
    <w:rsid w:val="00CB3CC0"/>
    <w:rsid w:val="00CB4078"/>
    <w:rsid w:val="00CB41C9"/>
    <w:rsid w:val="00CB463D"/>
    <w:rsid w:val="00CB49E9"/>
    <w:rsid w:val="00CB4D22"/>
    <w:rsid w:val="00CB4DF4"/>
    <w:rsid w:val="00CB609A"/>
    <w:rsid w:val="00CB66BF"/>
    <w:rsid w:val="00CB704F"/>
    <w:rsid w:val="00CC04F9"/>
    <w:rsid w:val="00CC2535"/>
    <w:rsid w:val="00CC2676"/>
    <w:rsid w:val="00CC3598"/>
    <w:rsid w:val="00CC3948"/>
    <w:rsid w:val="00CC4DEC"/>
    <w:rsid w:val="00CC4E50"/>
    <w:rsid w:val="00CC6132"/>
    <w:rsid w:val="00CC63C9"/>
    <w:rsid w:val="00CC6617"/>
    <w:rsid w:val="00CC69AC"/>
    <w:rsid w:val="00CC7C55"/>
    <w:rsid w:val="00CD06D2"/>
    <w:rsid w:val="00CD14FD"/>
    <w:rsid w:val="00CD1563"/>
    <w:rsid w:val="00CD1E0A"/>
    <w:rsid w:val="00CD2C2A"/>
    <w:rsid w:val="00CD3610"/>
    <w:rsid w:val="00CD3A13"/>
    <w:rsid w:val="00CD3B9E"/>
    <w:rsid w:val="00CD44A6"/>
    <w:rsid w:val="00CD50CA"/>
    <w:rsid w:val="00CD5E0B"/>
    <w:rsid w:val="00CD7016"/>
    <w:rsid w:val="00CD75CA"/>
    <w:rsid w:val="00CD7657"/>
    <w:rsid w:val="00CE04FC"/>
    <w:rsid w:val="00CE0559"/>
    <w:rsid w:val="00CE06F7"/>
    <w:rsid w:val="00CE0D2D"/>
    <w:rsid w:val="00CE0D46"/>
    <w:rsid w:val="00CE0E47"/>
    <w:rsid w:val="00CE12B0"/>
    <w:rsid w:val="00CE1A48"/>
    <w:rsid w:val="00CE1CE7"/>
    <w:rsid w:val="00CE2321"/>
    <w:rsid w:val="00CE27A2"/>
    <w:rsid w:val="00CE27D5"/>
    <w:rsid w:val="00CE2DFF"/>
    <w:rsid w:val="00CE2EE6"/>
    <w:rsid w:val="00CE32F6"/>
    <w:rsid w:val="00CE3337"/>
    <w:rsid w:val="00CE3504"/>
    <w:rsid w:val="00CE3955"/>
    <w:rsid w:val="00CE56E6"/>
    <w:rsid w:val="00CE60C5"/>
    <w:rsid w:val="00CE6450"/>
    <w:rsid w:val="00CE6FD5"/>
    <w:rsid w:val="00CE70F1"/>
    <w:rsid w:val="00CF0063"/>
    <w:rsid w:val="00CF0F88"/>
    <w:rsid w:val="00CF11AA"/>
    <w:rsid w:val="00CF27FE"/>
    <w:rsid w:val="00CF29B2"/>
    <w:rsid w:val="00CF3873"/>
    <w:rsid w:val="00CF3C86"/>
    <w:rsid w:val="00CF4903"/>
    <w:rsid w:val="00CF4A54"/>
    <w:rsid w:val="00CF4C44"/>
    <w:rsid w:val="00CF4CA2"/>
    <w:rsid w:val="00CF61C1"/>
    <w:rsid w:val="00CF6B65"/>
    <w:rsid w:val="00CF7A5F"/>
    <w:rsid w:val="00D002E0"/>
    <w:rsid w:val="00D00768"/>
    <w:rsid w:val="00D00EF3"/>
    <w:rsid w:val="00D01FFA"/>
    <w:rsid w:val="00D029F1"/>
    <w:rsid w:val="00D030BD"/>
    <w:rsid w:val="00D034D9"/>
    <w:rsid w:val="00D0364D"/>
    <w:rsid w:val="00D03A64"/>
    <w:rsid w:val="00D03FBC"/>
    <w:rsid w:val="00D04074"/>
    <w:rsid w:val="00D04AB6"/>
    <w:rsid w:val="00D04C6D"/>
    <w:rsid w:val="00D04D10"/>
    <w:rsid w:val="00D04EBE"/>
    <w:rsid w:val="00D04F21"/>
    <w:rsid w:val="00D05D2E"/>
    <w:rsid w:val="00D063A3"/>
    <w:rsid w:val="00D06A24"/>
    <w:rsid w:val="00D070D5"/>
    <w:rsid w:val="00D079A0"/>
    <w:rsid w:val="00D07E1D"/>
    <w:rsid w:val="00D10BA1"/>
    <w:rsid w:val="00D10DAB"/>
    <w:rsid w:val="00D111F8"/>
    <w:rsid w:val="00D11AA1"/>
    <w:rsid w:val="00D11C13"/>
    <w:rsid w:val="00D11E48"/>
    <w:rsid w:val="00D12786"/>
    <w:rsid w:val="00D127F6"/>
    <w:rsid w:val="00D127F7"/>
    <w:rsid w:val="00D12852"/>
    <w:rsid w:val="00D12930"/>
    <w:rsid w:val="00D12D3C"/>
    <w:rsid w:val="00D12F21"/>
    <w:rsid w:val="00D12F24"/>
    <w:rsid w:val="00D131ED"/>
    <w:rsid w:val="00D132D3"/>
    <w:rsid w:val="00D1357E"/>
    <w:rsid w:val="00D13A16"/>
    <w:rsid w:val="00D13DEA"/>
    <w:rsid w:val="00D13E11"/>
    <w:rsid w:val="00D14D0D"/>
    <w:rsid w:val="00D1607C"/>
    <w:rsid w:val="00D166EB"/>
    <w:rsid w:val="00D16A36"/>
    <w:rsid w:val="00D16FDD"/>
    <w:rsid w:val="00D17B83"/>
    <w:rsid w:val="00D20596"/>
    <w:rsid w:val="00D20B97"/>
    <w:rsid w:val="00D21A49"/>
    <w:rsid w:val="00D21C3D"/>
    <w:rsid w:val="00D22303"/>
    <w:rsid w:val="00D22776"/>
    <w:rsid w:val="00D23664"/>
    <w:rsid w:val="00D24327"/>
    <w:rsid w:val="00D24F47"/>
    <w:rsid w:val="00D2500C"/>
    <w:rsid w:val="00D252F6"/>
    <w:rsid w:val="00D25858"/>
    <w:rsid w:val="00D261B4"/>
    <w:rsid w:val="00D2714D"/>
    <w:rsid w:val="00D27156"/>
    <w:rsid w:val="00D27192"/>
    <w:rsid w:val="00D278C3"/>
    <w:rsid w:val="00D27B2A"/>
    <w:rsid w:val="00D3005B"/>
    <w:rsid w:val="00D30455"/>
    <w:rsid w:val="00D307D7"/>
    <w:rsid w:val="00D30B1C"/>
    <w:rsid w:val="00D30B6A"/>
    <w:rsid w:val="00D31B66"/>
    <w:rsid w:val="00D31F14"/>
    <w:rsid w:val="00D32039"/>
    <w:rsid w:val="00D32CD5"/>
    <w:rsid w:val="00D32CDE"/>
    <w:rsid w:val="00D33BF4"/>
    <w:rsid w:val="00D33E7E"/>
    <w:rsid w:val="00D33F89"/>
    <w:rsid w:val="00D35393"/>
    <w:rsid w:val="00D35744"/>
    <w:rsid w:val="00D3637A"/>
    <w:rsid w:val="00D37903"/>
    <w:rsid w:val="00D4023E"/>
    <w:rsid w:val="00D40C1A"/>
    <w:rsid w:val="00D40E92"/>
    <w:rsid w:val="00D416F8"/>
    <w:rsid w:val="00D418D0"/>
    <w:rsid w:val="00D42C72"/>
    <w:rsid w:val="00D42D02"/>
    <w:rsid w:val="00D431C2"/>
    <w:rsid w:val="00D4355C"/>
    <w:rsid w:val="00D43707"/>
    <w:rsid w:val="00D43A91"/>
    <w:rsid w:val="00D43F67"/>
    <w:rsid w:val="00D4458A"/>
    <w:rsid w:val="00D44739"/>
    <w:rsid w:val="00D44935"/>
    <w:rsid w:val="00D44BC0"/>
    <w:rsid w:val="00D44E15"/>
    <w:rsid w:val="00D461E1"/>
    <w:rsid w:val="00D4642A"/>
    <w:rsid w:val="00D46854"/>
    <w:rsid w:val="00D46AFF"/>
    <w:rsid w:val="00D46B42"/>
    <w:rsid w:val="00D46EAD"/>
    <w:rsid w:val="00D46F02"/>
    <w:rsid w:val="00D47A0F"/>
    <w:rsid w:val="00D47C66"/>
    <w:rsid w:val="00D47CA3"/>
    <w:rsid w:val="00D47CDF"/>
    <w:rsid w:val="00D506C9"/>
    <w:rsid w:val="00D50F04"/>
    <w:rsid w:val="00D52777"/>
    <w:rsid w:val="00D536D4"/>
    <w:rsid w:val="00D5460A"/>
    <w:rsid w:val="00D5465F"/>
    <w:rsid w:val="00D557B4"/>
    <w:rsid w:val="00D55973"/>
    <w:rsid w:val="00D55DF8"/>
    <w:rsid w:val="00D565F0"/>
    <w:rsid w:val="00D56A8D"/>
    <w:rsid w:val="00D57085"/>
    <w:rsid w:val="00D5763A"/>
    <w:rsid w:val="00D576EE"/>
    <w:rsid w:val="00D6113F"/>
    <w:rsid w:val="00D61B1B"/>
    <w:rsid w:val="00D61DAC"/>
    <w:rsid w:val="00D62A8C"/>
    <w:rsid w:val="00D6311C"/>
    <w:rsid w:val="00D6330D"/>
    <w:rsid w:val="00D63860"/>
    <w:rsid w:val="00D641E8"/>
    <w:rsid w:val="00D647A6"/>
    <w:rsid w:val="00D647F3"/>
    <w:rsid w:val="00D669B0"/>
    <w:rsid w:val="00D67596"/>
    <w:rsid w:val="00D67770"/>
    <w:rsid w:val="00D67C53"/>
    <w:rsid w:val="00D7042E"/>
    <w:rsid w:val="00D7151A"/>
    <w:rsid w:val="00D7156E"/>
    <w:rsid w:val="00D7171E"/>
    <w:rsid w:val="00D725B2"/>
    <w:rsid w:val="00D726A4"/>
    <w:rsid w:val="00D72871"/>
    <w:rsid w:val="00D729D7"/>
    <w:rsid w:val="00D72B9F"/>
    <w:rsid w:val="00D72D4B"/>
    <w:rsid w:val="00D73633"/>
    <w:rsid w:val="00D737ED"/>
    <w:rsid w:val="00D73C65"/>
    <w:rsid w:val="00D741B5"/>
    <w:rsid w:val="00D741BF"/>
    <w:rsid w:val="00D7439C"/>
    <w:rsid w:val="00D74483"/>
    <w:rsid w:val="00D75645"/>
    <w:rsid w:val="00D75A5E"/>
    <w:rsid w:val="00D75CE0"/>
    <w:rsid w:val="00D767FD"/>
    <w:rsid w:val="00D769AA"/>
    <w:rsid w:val="00D76C72"/>
    <w:rsid w:val="00D77A93"/>
    <w:rsid w:val="00D80CA4"/>
    <w:rsid w:val="00D815AB"/>
    <w:rsid w:val="00D81C21"/>
    <w:rsid w:val="00D83346"/>
    <w:rsid w:val="00D83A32"/>
    <w:rsid w:val="00D83F45"/>
    <w:rsid w:val="00D84DF6"/>
    <w:rsid w:val="00D851BA"/>
    <w:rsid w:val="00D85879"/>
    <w:rsid w:val="00D86C8E"/>
    <w:rsid w:val="00D916F2"/>
    <w:rsid w:val="00D91B08"/>
    <w:rsid w:val="00D91DAC"/>
    <w:rsid w:val="00D91FCB"/>
    <w:rsid w:val="00D928EE"/>
    <w:rsid w:val="00D92A06"/>
    <w:rsid w:val="00D92AB9"/>
    <w:rsid w:val="00D930AA"/>
    <w:rsid w:val="00D9348A"/>
    <w:rsid w:val="00D93D13"/>
    <w:rsid w:val="00D93E18"/>
    <w:rsid w:val="00D95C07"/>
    <w:rsid w:val="00D95D0A"/>
    <w:rsid w:val="00D95E48"/>
    <w:rsid w:val="00D964D8"/>
    <w:rsid w:val="00D9669D"/>
    <w:rsid w:val="00D96864"/>
    <w:rsid w:val="00D97BAF"/>
    <w:rsid w:val="00D97FAE"/>
    <w:rsid w:val="00DA0ACB"/>
    <w:rsid w:val="00DA1980"/>
    <w:rsid w:val="00DA2777"/>
    <w:rsid w:val="00DA295B"/>
    <w:rsid w:val="00DA2C2F"/>
    <w:rsid w:val="00DA2FB3"/>
    <w:rsid w:val="00DA3CA9"/>
    <w:rsid w:val="00DA4B6B"/>
    <w:rsid w:val="00DA4BD0"/>
    <w:rsid w:val="00DA59DF"/>
    <w:rsid w:val="00DA5D94"/>
    <w:rsid w:val="00DA6209"/>
    <w:rsid w:val="00DA64E4"/>
    <w:rsid w:val="00DA6612"/>
    <w:rsid w:val="00DA6CD7"/>
    <w:rsid w:val="00DA6FC8"/>
    <w:rsid w:val="00DA705A"/>
    <w:rsid w:val="00DA7517"/>
    <w:rsid w:val="00DA757A"/>
    <w:rsid w:val="00DB0022"/>
    <w:rsid w:val="00DB00B5"/>
    <w:rsid w:val="00DB119A"/>
    <w:rsid w:val="00DB151F"/>
    <w:rsid w:val="00DB1534"/>
    <w:rsid w:val="00DB1BB1"/>
    <w:rsid w:val="00DB1CF2"/>
    <w:rsid w:val="00DB23FB"/>
    <w:rsid w:val="00DB2467"/>
    <w:rsid w:val="00DB262D"/>
    <w:rsid w:val="00DB276E"/>
    <w:rsid w:val="00DB29A6"/>
    <w:rsid w:val="00DB2C29"/>
    <w:rsid w:val="00DB2D4C"/>
    <w:rsid w:val="00DB2D5F"/>
    <w:rsid w:val="00DB2E30"/>
    <w:rsid w:val="00DB2E82"/>
    <w:rsid w:val="00DB3CA7"/>
    <w:rsid w:val="00DB3E11"/>
    <w:rsid w:val="00DB4207"/>
    <w:rsid w:val="00DB4D08"/>
    <w:rsid w:val="00DB5126"/>
    <w:rsid w:val="00DB51BC"/>
    <w:rsid w:val="00DB5214"/>
    <w:rsid w:val="00DB5484"/>
    <w:rsid w:val="00DB6EAA"/>
    <w:rsid w:val="00DB7187"/>
    <w:rsid w:val="00DB7684"/>
    <w:rsid w:val="00DB76A9"/>
    <w:rsid w:val="00DC09CA"/>
    <w:rsid w:val="00DC24D8"/>
    <w:rsid w:val="00DC2A74"/>
    <w:rsid w:val="00DC4807"/>
    <w:rsid w:val="00DC4A3B"/>
    <w:rsid w:val="00DC4DA9"/>
    <w:rsid w:val="00DC5340"/>
    <w:rsid w:val="00DC5ED2"/>
    <w:rsid w:val="00DC6830"/>
    <w:rsid w:val="00DC7902"/>
    <w:rsid w:val="00DD05D1"/>
    <w:rsid w:val="00DD16C8"/>
    <w:rsid w:val="00DD19C7"/>
    <w:rsid w:val="00DD1AB4"/>
    <w:rsid w:val="00DD1D41"/>
    <w:rsid w:val="00DD1DE5"/>
    <w:rsid w:val="00DD1E99"/>
    <w:rsid w:val="00DD2BB7"/>
    <w:rsid w:val="00DD2F84"/>
    <w:rsid w:val="00DD3F16"/>
    <w:rsid w:val="00DD41E9"/>
    <w:rsid w:val="00DD4796"/>
    <w:rsid w:val="00DD4DD3"/>
    <w:rsid w:val="00DD5037"/>
    <w:rsid w:val="00DD6A3D"/>
    <w:rsid w:val="00DD707C"/>
    <w:rsid w:val="00DD76F6"/>
    <w:rsid w:val="00DD7A2C"/>
    <w:rsid w:val="00DE0356"/>
    <w:rsid w:val="00DE07AC"/>
    <w:rsid w:val="00DE0895"/>
    <w:rsid w:val="00DE14C4"/>
    <w:rsid w:val="00DE1CDD"/>
    <w:rsid w:val="00DE270A"/>
    <w:rsid w:val="00DE3487"/>
    <w:rsid w:val="00DE34E2"/>
    <w:rsid w:val="00DE3D3D"/>
    <w:rsid w:val="00DE43D0"/>
    <w:rsid w:val="00DE480A"/>
    <w:rsid w:val="00DE494C"/>
    <w:rsid w:val="00DE562A"/>
    <w:rsid w:val="00DE6FD7"/>
    <w:rsid w:val="00DE763E"/>
    <w:rsid w:val="00DF1038"/>
    <w:rsid w:val="00DF1444"/>
    <w:rsid w:val="00DF1E11"/>
    <w:rsid w:val="00DF2563"/>
    <w:rsid w:val="00DF370E"/>
    <w:rsid w:val="00DF3A17"/>
    <w:rsid w:val="00DF469F"/>
    <w:rsid w:val="00DF4D86"/>
    <w:rsid w:val="00DF5214"/>
    <w:rsid w:val="00DF5356"/>
    <w:rsid w:val="00DF569E"/>
    <w:rsid w:val="00DF5704"/>
    <w:rsid w:val="00DF57A7"/>
    <w:rsid w:val="00DF584A"/>
    <w:rsid w:val="00DF5994"/>
    <w:rsid w:val="00DF5B53"/>
    <w:rsid w:val="00DF6049"/>
    <w:rsid w:val="00DF6A20"/>
    <w:rsid w:val="00DF7026"/>
    <w:rsid w:val="00DF710D"/>
    <w:rsid w:val="00E00E32"/>
    <w:rsid w:val="00E00F93"/>
    <w:rsid w:val="00E015CF"/>
    <w:rsid w:val="00E02DF5"/>
    <w:rsid w:val="00E0313A"/>
    <w:rsid w:val="00E03AC9"/>
    <w:rsid w:val="00E03E92"/>
    <w:rsid w:val="00E04BAB"/>
    <w:rsid w:val="00E05022"/>
    <w:rsid w:val="00E069FE"/>
    <w:rsid w:val="00E06B36"/>
    <w:rsid w:val="00E06F09"/>
    <w:rsid w:val="00E07773"/>
    <w:rsid w:val="00E07AC4"/>
    <w:rsid w:val="00E100AE"/>
    <w:rsid w:val="00E1047A"/>
    <w:rsid w:val="00E109B5"/>
    <w:rsid w:val="00E1112B"/>
    <w:rsid w:val="00E1133B"/>
    <w:rsid w:val="00E12005"/>
    <w:rsid w:val="00E13188"/>
    <w:rsid w:val="00E15842"/>
    <w:rsid w:val="00E15C47"/>
    <w:rsid w:val="00E16611"/>
    <w:rsid w:val="00E16D5F"/>
    <w:rsid w:val="00E17256"/>
    <w:rsid w:val="00E20B92"/>
    <w:rsid w:val="00E20F72"/>
    <w:rsid w:val="00E22C32"/>
    <w:rsid w:val="00E238A8"/>
    <w:rsid w:val="00E24083"/>
    <w:rsid w:val="00E24970"/>
    <w:rsid w:val="00E25291"/>
    <w:rsid w:val="00E260C9"/>
    <w:rsid w:val="00E2637A"/>
    <w:rsid w:val="00E26426"/>
    <w:rsid w:val="00E26704"/>
    <w:rsid w:val="00E26D64"/>
    <w:rsid w:val="00E2721B"/>
    <w:rsid w:val="00E278B5"/>
    <w:rsid w:val="00E300AE"/>
    <w:rsid w:val="00E30AE0"/>
    <w:rsid w:val="00E31256"/>
    <w:rsid w:val="00E31C0A"/>
    <w:rsid w:val="00E3214A"/>
    <w:rsid w:val="00E3241F"/>
    <w:rsid w:val="00E331FE"/>
    <w:rsid w:val="00E33382"/>
    <w:rsid w:val="00E33F51"/>
    <w:rsid w:val="00E340F9"/>
    <w:rsid w:val="00E342E3"/>
    <w:rsid w:val="00E34E33"/>
    <w:rsid w:val="00E35902"/>
    <w:rsid w:val="00E3688D"/>
    <w:rsid w:val="00E36BBF"/>
    <w:rsid w:val="00E37126"/>
    <w:rsid w:val="00E3792B"/>
    <w:rsid w:val="00E3793D"/>
    <w:rsid w:val="00E3793E"/>
    <w:rsid w:val="00E37C7D"/>
    <w:rsid w:val="00E37CF3"/>
    <w:rsid w:val="00E406C7"/>
    <w:rsid w:val="00E40E8A"/>
    <w:rsid w:val="00E41F51"/>
    <w:rsid w:val="00E426D9"/>
    <w:rsid w:val="00E43798"/>
    <w:rsid w:val="00E441A8"/>
    <w:rsid w:val="00E443E8"/>
    <w:rsid w:val="00E443E9"/>
    <w:rsid w:val="00E4486E"/>
    <w:rsid w:val="00E44DC5"/>
    <w:rsid w:val="00E4568D"/>
    <w:rsid w:val="00E45AFB"/>
    <w:rsid w:val="00E45FAB"/>
    <w:rsid w:val="00E464AE"/>
    <w:rsid w:val="00E471E2"/>
    <w:rsid w:val="00E47E96"/>
    <w:rsid w:val="00E47ECB"/>
    <w:rsid w:val="00E47F91"/>
    <w:rsid w:val="00E508A0"/>
    <w:rsid w:val="00E50CA8"/>
    <w:rsid w:val="00E51DFE"/>
    <w:rsid w:val="00E52693"/>
    <w:rsid w:val="00E529C1"/>
    <w:rsid w:val="00E538B1"/>
    <w:rsid w:val="00E54490"/>
    <w:rsid w:val="00E547CF"/>
    <w:rsid w:val="00E54E89"/>
    <w:rsid w:val="00E5547B"/>
    <w:rsid w:val="00E55B1B"/>
    <w:rsid w:val="00E55F4C"/>
    <w:rsid w:val="00E5637D"/>
    <w:rsid w:val="00E563F6"/>
    <w:rsid w:val="00E565AC"/>
    <w:rsid w:val="00E567EB"/>
    <w:rsid w:val="00E57867"/>
    <w:rsid w:val="00E57912"/>
    <w:rsid w:val="00E579CB"/>
    <w:rsid w:val="00E604A0"/>
    <w:rsid w:val="00E61C1C"/>
    <w:rsid w:val="00E628DA"/>
    <w:rsid w:val="00E62A3D"/>
    <w:rsid w:val="00E63072"/>
    <w:rsid w:val="00E6355E"/>
    <w:rsid w:val="00E6385C"/>
    <w:rsid w:val="00E63897"/>
    <w:rsid w:val="00E64BC4"/>
    <w:rsid w:val="00E650AD"/>
    <w:rsid w:val="00E6604E"/>
    <w:rsid w:val="00E660A1"/>
    <w:rsid w:val="00E66FCF"/>
    <w:rsid w:val="00E700CB"/>
    <w:rsid w:val="00E70FE5"/>
    <w:rsid w:val="00E7152C"/>
    <w:rsid w:val="00E71BFC"/>
    <w:rsid w:val="00E71CE2"/>
    <w:rsid w:val="00E7231D"/>
    <w:rsid w:val="00E72B33"/>
    <w:rsid w:val="00E73233"/>
    <w:rsid w:val="00E739B1"/>
    <w:rsid w:val="00E73C6D"/>
    <w:rsid w:val="00E74385"/>
    <w:rsid w:val="00E74563"/>
    <w:rsid w:val="00E745FD"/>
    <w:rsid w:val="00E7543D"/>
    <w:rsid w:val="00E75722"/>
    <w:rsid w:val="00E75C59"/>
    <w:rsid w:val="00E76403"/>
    <w:rsid w:val="00E76D67"/>
    <w:rsid w:val="00E801B7"/>
    <w:rsid w:val="00E801D7"/>
    <w:rsid w:val="00E8115F"/>
    <w:rsid w:val="00E8173A"/>
    <w:rsid w:val="00E81D3D"/>
    <w:rsid w:val="00E83591"/>
    <w:rsid w:val="00E837B0"/>
    <w:rsid w:val="00E8396B"/>
    <w:rsid w:val="00E83A37"/>
    <w:rsid w:val="00E840D6"/>
    <w:rsid w:val="00E8456D"/>
    <w:rsid w:val="00E84BE1"/>
    <w:rsid w:val="00E84D04"/>
    <w:rsid w:val="00E8539C"/>
    <w:rsid w:val="00E85929"/>
    <w:rsid w:val="00E85CFC"/>
    <w:rsid w:val="00E869BE"/>
    <w:rsid w:val="00E87698"/>
    <w:rsid w:val="00E909F1"/>
    <w:rsid w:val="00E90FD3"/>
    <w:rsid w:val="00E91308"/>
    <w:rsid w:val="00E921C1"/>
    <w:rsid w:val="00E927AC"/>
    <w:rsid w:val="00E927C2"/>
    <w:rsid w:val="00E929F1"/>
    <w:rsid w:val="00E930BA"/>
    <w:rsid w:val="00E93FE3"/>
    <w:rsid w:val="00E94E8F"/>
    <w:rsid w:val="00E94F27"/>
    <w:rsid w:val="00E9503C"/>
    <w:rsid w:val="00E95510"/>
    <w:rsid w:val="00E96C23"/>
    <w:rsid w:val="00E96D85"/>
    <w:rsid w:val="00E96FCD"/>
    <w:rsid w:val="00E97012"/>
    <w:rsid w:val="00E976BE"/>
    <w:rsid w:val="00E97DD4"/>
    <w:rsid w:val="00EA0602"/>
    <w:rsid w:val="00EA146E"/>
    <w:rsid w:val="00EA1A1B"/>
    <w:rsid w:val="00EA2D5E"/>
    <w:rsid w:val="00EA31C2"/>
    <w:rsid w:val="00EA3B4F"/>
    <w:rsid w:val="00EA3C11"/>
    <w:rsid w:val="00EA45A6"/>
    <w:rsid w:val="00EA4837"/>
    <w:rsid w:val="00EA5ABD"/>
    <w:rsid w:val="00EA7086"/>
    <w:rsid w:val="00EA7B3A"/>
    <w:rsid w:val="00EB04C5"/>
    <w:rsid w:val="00EB095A"/>
    <w:rsid w:val="00EB13FE"/>
    <w:rsid w:val="00EB2681"/>
    <w:rsid w:val="00EB2D62"/>
    <w:rsid w:val="00EB402C"/>
    <w:rsid w:val="00EB40C7"/>
    <w:rsid w:val="00EB429F"/>
    <w:rsid w:val="00EB442F"/>
    <w:rsid w:val="00EB4925"/>
    <w:rsid w:val="00EB4E34"/>
    <w:rsid w:val="00EB539B"/>
    <w:rsid w:val="00EB5415"/>
    <w:rsid w:val="00EB5738"/>
    <w:rsid w:val="00EB6660"/>
    <w:rsid w:val="00EB6BF6"/>
    <w:rsid w:val="00EB704A"/>
    <w:rsid w:val="00EB7326"/>
    <w:rsid w:val="00EB7BA5"/>
    <w:rsid w:val="00EC1077"/>
    <w:rsid w:val="00EC1345"/>
    <w:rsid w:val="00EC19BC"/>
    <w:rsid w:val="00EC261A"/>
    <w:rsid w:val="00EC3177"/>
    <w:rsid w:val="00EC39C3"/>
    <w:rsid w:val="00EC3CCC"/>
    <w:rsid w:val="00EC427F"/>
    <w:rsid w:val="00EC4F43"/>
    <w:rsid w:val="00EC4F5F"/>
    <w:rsid w:val="00EC4FC0"/>
    <w:rsid w:val="00EC56AD"/>
    <w:rsid w:val="00EC57D8"/>
    <w:rsid w:val="00EC5F39"/>
    <w:rsid w:val="00EC604B"/>
    <w:rsid w:val="00EC7301"/>
    <w:rsid w:val="00EC75FE"/>
    <w:rsid w:val="00EC7835"/>
    <w:rsid w:val="00EC7AD6"/>
    <w:rsid w:val="00ED0055"/>
    <w:rsid w:val="00ED1BFE"/>
    <w:rsid w:val="00ED1EB3"/>
    <w:rsid w:val="00ED3010"/>
    <w:rsid w:val="00ED39D4"/>
    <w:rsid w:val="00ED4512"/>
    <w:rsid w:val="00ED4AAB"/>
    <w:rsid w:val="00ED4BFB"/>
    <w:rsid w:val="00ED4FB8"/>
    <w:rsid w:val="00ED5050"/>
    <w:rsid w:val="00ED6873"/>
    <w:rsid w:val="00ED6D14"/>
    <w:rsid w:val="00ED74B7"/>
    <w:rsid w:val="00ED7719"/>
    <w:rsid w:val="00ED7D5C"/>
    <w:rsid w:val="00EE07A8"/>
    <w:rsid w:val="00EE0911"/>
    <w:rsid w:val="00EE0E95"/>
    <w:rsid w:val="00EE0F91"/>
    <w:rsid w:val="00EE1AF9"/>
    <w:rsid w:val="00EE22B5"/>
    <w:rsid w:val="00EE2B57"/>
    <w:rsid w:val="00EE2E4D"/>
    <w:rsid w:val="00EE33A2"/>
    <w:rsid w:val="00EE365E"/>
    <w:rsid w:val="00EE3B39"/>
    <w:rsid w:val="00EE3B89"/>
    <w:rsid w:val="00EE3DDD"/>
    <w:rsid w:val="00EE446C"/>
    <w:rsid w:val="00EE4691"/>
    <w:rsid w:val="00EE471E"/>
    <w:rsid w:val="00EE47E2"/>
    <w:rsid w:val="00EE491C"/>
    <w:rsid w:val="00EE588B"/>
    <w:rsid w:val="00EE63A3"/>
    <w:rsid w:val="00EF0867"/>
    <w:rsid w:val="00EF0E3B"/>
    <w:rsid w:val="00EF12E4"/>
    <w:rsid w:val="00EF1C16"/>
    <w:rsid w:val="00EF20D1"/>
    <w:rsid w:val="00EF25B5"/>
    <w:rsid w:val="00EF27F4"/>
    <w:rsid w:val="00EF2902"/>
    <w:rsid w:val="00EF34D7"/>
    <w:rsid w:val="00EF46CF"/>
    <w:rsid w:val="00EF4ED7"/>
    <w:rsid w:val="00EF4FD6"/>
    <w:rsid w:val="00EF586D"/>
    <w:rsid w:val="00EF5971"/>
    <w:rsid w:val="00EF5A6A"/>
    <w:rsid w:val="00EF62DF"/>
    <w:rsid w:val="00EF772D"/>
    <w:rsid w:val="00EF7830"/>
    <w:rsid w:val="00EF7A3B"/>
    <w:rsid w:val="00F00BB1"/>
    <w:rsid w:val="00F00C64"/>
    <w:rsid w:val="00F01161"/>
    <w:rsid w:val="00F012F6"/>
    <w:rsid w:val="00F01364"/>
    <w:rsid w:val="00F01908"/>
    <w:rsid w:val="00F01B96"/>
    <w:rsid w:val="00F01DA6"/>
    <w:rsid w:val="00F01E43"/>
    <w:rsid w:val="00F02612"/>
    <w:rsid w:val="00F02C43"/>
    <w:rsid w:val="00F02F54"/>
    <w:rsid w:val="00F03045"/>
    <w:rsid w:val="00F03620"/>
    <w:rsid w:val="00F03946"/>
    <w:rsid w:val="00F0458C"/>
    <w:rsid w:val="00F04F80"/>
    <w:rsid w:val="00F05BAC"/>
    <w:rsid w:val="00F05FCF"/>
    <w:rsid w:val="00F06DD2"/>
    <w:rsid w:val="00F076A4"/>
    <w:rsid w:val="00F10013"/>
    <w:rsid w:val="00F11986"/>
    <w:rsid w:val="00F11EDF"/>
    <w:rsid w:val="00F1212E"/>
    <w:rsid w:val="00F12206"/>
    <w:rsid w:val="00F12BDC"/>
    <w:rsid w:val="00F13533"/>
    <w:rsid w:val="00F13784"/>
    <w:rsid w:val="00F13935"/>
    <w:rsid w:val="00F13944"/>
    <w:rsid w:val="00F153B7"/>
    <w:rsid w:val="00F15450"/>
    <w:rsid w:val="00F1747C"/>
    <w:rsid w:val="00F206CE"/>
    <w:rsid w:val="00F21292"/>
    <w:rsid w:val="00F21947"/>
    <w:rsid w:val="00F225BD"/>
    <w:rsid w:val="00F2289D"/>
    <w:rsid w:val="00F2299C"/>
    <w:rsid w:val="00F22A75"/>
    <w:rsid w:val="00F22B84"/>
    <w:rsid w:val="00F232EA"/>
    <w:rsid w:val="00F23E53"/>
    <w:rsid w:val="00F23EBA"/>
    <w:rsid w:val="00F2418D"/>
    <w:rsid w:val="00F24398"/>
    <w:rsid w:val="00F24F23"/>
    <w:rsid w:val="00F250DB"/>
    <w:rsid w:val="00F25127"/>
    <w:rsid w:val="00F25E71"/>
    <w:rsid w:val="00F261AA"/>
    <w:rsid w:val="00F262BE"/>
    <w:rsid w:val="00F26F20"/>
    <w:rsid w:val="00F27009"/>
    <w:rsid w:val="00F271D2"/>
    <w:rsid w:val="00F311E0"/>
    <w:rsid w:val="00F31331"/>
    <w:rsid w:val="00F321AE"/>
    <w:rsid w:val="00F33038"/>
    <w:rsid w:val="00F3314F"/>
    <w:rsid w:val="00F33F79"/>
    <w:rsid w:val="00F34122"/>
    <w:rsid w:val="00F34FB4"/>
    <w:rsid w:val="00F3554F"/>
    <w:rsid w:val="00F35729"/>
    <w:rsid w:val="00F357CD"/>
    <w:rsid w:val="00F35989"/>
    <w:rsid w:val="00F35DB8"/>
    <w:rsid w:val="00F36196"/>
    <w:rsid w:val="00F3690D"/>
    <w:rsid w:val="00F36BD9"/>
    <w:rsid w:val="00F370C5"/>
    <w:rsid w:val="00F37A4C"/>
    <w:rsid w:val="00F37E4F"/>
    <w:rsid w:val="00F40646"/>
    <w:rsid w:val="00F409BF"/>
    <w:rsid w:val="00F4140D"/>
    <w:rsid w:val="00F41E3B"/>
    <w:rsid w:val="00F427A6"/>
    <w:rsid w:val="00F431CE"/>
    <w:rsid w:val="00F4320A"/>
    <w:rsid w:val="00F43217"/>
    <w:rsid w:val="00F43319"/>
    <w:rsid w:val="00F44A02"/>
    <w:rsid w:val="00F44A74"/>
    <w:rsid w:val="00F44C0F"/>
    <w:rsid w:val="00F4559E"/>
    <w:rsid w:val="00F459B2"/>
    <w:rsid w:val="00F45FCB"/>
    <w:rsid w:val="00F45FF2"/>
    <w:rsid w:val="00F4740E"/>
    <w:rsid w:val="00F4778D"/>
    <w:rsid w:val="00F47B23"/>
    <w:rsid w:val="00F47E75"/>
    <w:rsid w:val="00F50771"/>
    <w:rsid w:val="00F50EB1"/>
    <w:rsid w:val="00F510B6"/>
    <w:rsid w:val="00F5154E"/>
    <w:rsid w:val="00F51A41"/>
    <w:rsid w:val="00F52532"/>
    <w:rsid w:val="00F52682"/>
    <w:rsid w:val="00F528BE"/>
    <w:rsid w:val="00F529EB"/>
    <w:rsid w:val="00F52C6F"/>
    <w:rsid w:val="00F52E8B"/>
    <w:rsid w:val="00F52FD7"/>
    <w:rsid w:val="00F53455"/>
    <w:rsid w:val="00F53799"/>
    <w:rsid w:val="00F538DC"/>
    <w:rsid w:val="00F54542"/>
    <w:rsid w:val="00F54C9B"/>
    <w:rsid w:val="00F553C5"/>
    <w:rsid w:val="00F55C24"/>
    <w:rsid w:val="00F5623D"/>
    <w:rsid w:val="00F56DD7"/>
    <w:rsid w:val="00F604CF"/>
    <w:rsid w:val="00F605EF"/>
    <w:rsid w:val="00F62AFB"/>
    <w:rsid w:val="00F62BEF"/>
    <w:rsid w:val="00F62C13"/>
    <w:rsid w:val="00F62D8A"/>
    <w:rsid w:val="00F64749"/>
    <w:rsid w:val="00F64820"/>
    <w:rsid w:val="00F6497E"/>
    <w:rsid w:val="00F64BD6"/>
    <w:rsid w:val="00F65061"/>
    <w:rsid w:val="00F65419"/>
    <w:rsid w:val="00F658DA"/>
    <w:rsid w:val="00F659BC"/>
    <w:rsid w:val="00F65B84"/>
    <w:rsid w:val="00F65D82"/>
    <w:rsid w:val="00F6677D"/>
    <w:rsid w:val="00F66A84"/>
    <w:rsid w:val="00F6701F"/>
    <w:rsid w:val="00F6718B"/>
    <w:rsid w:val="00F674F3"/>
    <w:rsid w:val="00F67FAA"/>
    <w:rsid w:val="00F700AE"/>
    <w:rsid w:val="00F7074C"/>
    <w:rsid w:val="00F70A84"/>
    <w:rsid w:val="00F70D13"/>
    <w:rsid w:val="00F70EE8"/>
    <w:rsid w:val="00F715FB"/>
    <w:rsid w:val="00F71A33"/>
    <w:rsid w:val="00F71C41"/>
    <w:rsid w:val="00F72095"/>
    <w:rsid w:val="00F72410"/>
    <w:rsid w:val="00F72609"/>
    <w:rsid w:val="00F72AD2"/>
    <w:rsid w:val="00F72C3E"/>
    <w:rsid w:val="00F73DDD"/>
    <w:rsid w:val="00F7495F"/>
    <w:rsid w:val="00F75232"/>
    <w:rsid w:val="00F757B7"/>
    <w:rsid w:val="00F75A9D"/>
    <w:rsid w:val="00F7669D"/>
    <w:rsid w:val="00F8006A"/>
    <w:rsid w:val="00F80229"/>
    <w:rsid w:val="00F803BF"/>
    <w:rsid w:val="00F80EE0"/>
    <w:rsid w:val="00F81131"/>
    <w:rsid w:val="00F82137"/>
    <w:rsid w:val="00F822C6"/>
    <w:rsid w:val="00F826BB"/>
    <w:rsid w:val="00F83079"/>
    <w:rsid w:val="00F835DA"/>
    <w:rsid w:val="00F8366F"/>
    <w:rsid w:val="00F839DE"/>
    <w:rsid w:val="00F83D65"/>
    <w:rsid w:val="00F83EE8"/>
    <w:rsid w:val="00F84A6E"/>
    <w:rsid w:val="00F852F7"/>
    <w:rsid w:val="00F85E32"/>
    <w:rsid w:val="00F86110"/>
    <w:rsid w:val="00F86495"/>
    <w:rsid w:val="00F86E39"/>
    <w:rsid w:val="00F8703A"/>
    <w:rsid w:val="00F87635"/>
    <w:rsid w:val="00F905AD"/>
    <w:rsid w:val="00F9105E"/>
    <w:rsid w:val="00F91449"/>
    <w:rsid w:val="00F9153B"/>
    <w:rsid w:val="00F91CDB"/>
    <w:rsid w:val="00F94077"/>
    <w:rsid w:val="00F9464A"/>
    <w:rsid w:val="00F946EF"/>
    <w:rsid w:val="00F9577D"/>
    <w:rsid w:val="00F9635A"/>
    <w:rsid w:val="00F9667C"/>
    <w:rsid w:val="00F976A8"/>
    <w:rsid w:val="00F9770D"/>
    <w:rsid w:val="00F979C0"/>
    <w:rsid w:val="00F97A1D"/>
    <w:rsid w:val="00FA000C"/>
    <w:rsid w:val="00FA0025"/>
    <w:rsid w:val="00FA095B"/>
    <w:rsid w:val="00FA0EE3"/>
    <w:rsid w:val="00FA2009"/>
    <w:rsid w:val="00FA2203"/>
    <w:rsid w:val="00FA2399"/>
    <w:rsid w:val="00FA31F0"/>
    <w:rsid w:val="00FA3400"/>
    <w:rsid w:val="00FA340D"/>
    <w:rsid w:val="00FA3DD7"/>
    <w:rsid w:val="00FA3E3B"/>
    <w:rsid w:val="00FA4022"/>
    <w:rsid w:val="00FA45C3"/>
    <w:rsid w:val="00FA46D5"/>
    <w:rsid w:val="00FA4BF5"/>
    <w:rsid w:val="00FA4FE7"/>
    <w:rsid w:val="00FA526F"/>
    <w:rsid w:val="00FA5DA0"/>
    <w:rsid w:val="00FA5FE9"/>
    <w:rsid w:val="00FA7571"/>
    <w:rsid w:val="00FA7A3A"/>
    <w:rsid w:val="00FA7DD5"/>
    <w:rsid w:val="00FB0A82"/>
    <w:rsid w:val="00FB0BA8"/>
    <w:rsid w:val="00FB11CD"/>
    <w:rsid w:val="00FB1465"/>
    <w:rsid w:val="00FB1BFE"/>
    <w:rsid w:val="00FB2ADD"/>
    <w:rsid w:val="00FB2C61"/>
    <w:rsid w:val="00FB30CD"/>
    <w:rsid w:val="00FB3282"/>
    <w:rsid w:val="00FB3CD1"/>
    <w:rsid w:val="00FB451A"/>
    <w:rsid w:val="00FB46D0"/>
    <w:rsid w:val="00FB5366"/>
    <w:rsid w:val="00FB6F16"/>
    <w:rsid w:val="00FB7178"/>
    <w:rsid w:val="00FB739C"/>
    <w:rsid w:val="00FC0895"/>
    <w:rsid w:val="00FC08DC"/>
    <w:rsid w:val="00FC1D65"/>
    <w:rsid w:val="00FC2229"/>
    <w:rsid w:val="00FC2A94"/>
    <w:rsid w:val="00FC2B88"/>
    <w:rsid w:val="00FC2D03"/>
    <w:rsid w:val="00FC3333"/>
    <w:rsid w:val="00FC34D1"/>
    <w:rsid w:val="00FC34FD"/>
    <w:rsid w:val="00FC36CD"/>
    <w:rsid w:val="00FC37A3"/>
    <w:rsid w:val="00FC3B92"/>
    <w:rsid w:val="00FC3ECB"/>
    <w:rsid w:val="00FC4004"/>
    <w:rsid w:val="00FC4492"/>
    <w:rsid w:val="00FC455B"/>
    <w:rsid w:val="00FC466E"/>
    <w:rsid w:val="00FC4A2F"/>
    <w:rsid w:val="00FC4B6A"/>
    <w:rsid w:val="00FC4EE1"/>
    <w:rsid w:val="00FC5780"/>
    <w:rsid w:val="00FC607A"/>
    <w:rsid w:val="00FC64B1"/>
    <w:rsid w:val="00FC7746"/>
    <w:rsid w:val="00FC7BA8"/>
    <w:rsid w:val="00FC7CC8"/>
    <w:rsid w:val="00FC7D44"/>
    <w:rsid w:val="00FD05E4"/>
    <w:rsid w:val="00FD2DD5"/>
    <w:rsid w:val="00FD3A4E"/>
    <w:rsid w:val="00FD4037"/>
    <w:rsid w:val="00FD40C6"/>
    <w:rsid w:val="00FD417B"/>
    <w:rsid w:val="00FD4AC8"/>
    <w:rsid w:val="00FD4E39"/>
    <w:rsid w:val="00FD4EDC"/>
    <w:rsid w:val="00FD542C"/>
    <w:rsid w:val="00FD57A7"/>
    <w:rsid w:val="00FD5AF8"/>
    <w:rsid w:val="00FD5D96"/>
    <w:rsid w:val="00FD5DAD"/>
    <w:rsid w:val="00FD60F6"/>
    <w:rsid w:val="00FD7328"/>
    <w:rsid w:val="00FD7670"/>
    <w:rsid w:val="00FD7FF6"/>
    <w:rsid w:val="00FE00CB"/>
    <w:rsid w:val="00FE0832"/>
    <w:rsid w:val="00FE0E91"/>
    <w:rsid w:val="00FE1FED"/>
    <w:rsid w:val="00FE28F5"/>
    <w:rsid w:val="00FE3465"/>
    <w:rsid w:val="00FE3AB4"/>
    <w:rsid w:val="00FE44E7"/>
    <w:rsid w:val="00FE5AF9"/>
    <w:rsid w:val="00FE5DD8"/>
    <w:rsid w:val="00FE5EDB"/>
    <w:rsid w:val="00FE60ED"/>
    <w:rsid w:val="00FE6907"/>
    <w:rsid w:val="00FE6C21"/>
    <w:rsid w:val="00FE7166"/>
    <w:rsid w:val="00FE7227"/>
    <w:rsid w:val="00FE759C"/>
    <w:rsid w:val="00FF021E"/>
    <w:rsid w:val="00FF0330"/>
    <w:rsid w:val="00FF0E44"/>
    <w:rsid w:val="00FF17E8"/>
    <w:rsid w:val="00FF2A0B"/>
    <w:rsid w:val="00FF2C4D"/>
    <w:rsid w:val="00FF300F"/>
    <w:rsid w:val="00FF31CF"/>
    <w:rsid w:val="00FF374E"/>
    <w:rsid w:val="00FF389A"/>
    <w:rsid w:val="00FF3EC9"/>
    <w:rsid w:val="00FF4040"/>
    <w:rsid w:val="00FF4260"/>
    <w:rsid w:val="00FF4BDA"/>
    <w:rsid w:val="00FF4E2E"/>
    <w:rsid w:val="00FF51B7"/>
    <w:rsid w:val="00FF55F9"/>
    <w:rsid w:val="00FF5E01"/>
    <w:rsid w:val="00FF60D5"/>
    <w:rsid w:val="00FF613A"/>
    <w:rsid w:val="00FF64E6"/>
    <w:rsid w:val="00FF69E7"/>
    <w:rsid w:val="00FF6BBA"/>
    <w:rsid w:val="00FF6FB0"/>
    <w:rsid w:val="00FF7608"/>
    <w:rsid w:val="00FF7BA6"/>
    <w:rsid w:val="00FF7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A2AD2F"/>
  <w15:docId w15:val="{8E6D0124-A3C2-4784-A571-A58CF076C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1CEE"/>
    <w:rPr>
      <w:rFonts w:eastAsia="Times New Roman"/>
      <w:sz w:val="24"/>
      <w:szCs w:val="24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CA5B41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customStyle="1" w:styleId="ChapterHeading">
    <w:name w:val="Chapter Heading"/>
    <w:basedOn w:val="Normal"/>
    <w:semiHidden/>
    <w:rsid w:val="008837FD"/>
    <w:pPr>
      <w:jc w:val="center"/>
    </w:pPr>
    <w:rPr>
      <w:rFonts w:ascii="Book Antiqua" w:eastAsia="Arial Unicode MS" w:hAnsi="Book Antiqua"/>
      <w:b/>
      <w:szCs w:val="20"/>
    </w:rPr>
  </w:style>
  <w:style w:type="paragraph" w:customStyle="1" w:styleId="ChapterHeadings">
    <w:name w:val="Chapter Headings"/>
    <w:basedOn w:val="Normal"/>
    <w:autoRedefine/>
    <w:rsid w:val="00E51DFE"/>
    <w:pPr>
      <w:spacing w:before="240" w:after="120"/>
    </w:pPr>
    <w:rPr>
      <w:rFonts w:eastAsia="Arial Unicode MS"/>
      <w:b/>
    </w:rPr>
  </w:style>
  <w:style w:type="paragraph" w:customStyle="1" w:styleId="ChapterSections">
    <w:name w:val="Chapter Sections"/>
    <w:basedOn w:val="Normal"/>
    <w:autoRedefine/>
    <w:rsid w:val="00FF374E"/>
    <w:pPr>
      <w:spacing w:before="240"/>
    </w:pPr>
    <w:rPr>
      <w:rFonts w:eastAsia="Arial Unicode MS"/>
      <w:b/>
    </w:rPr>
  </w:style>
  <w:style w:type="paragraph" w:styleId="FootnoteText">
    <w:name w:val="footnote text"/>
    <w:basedOn w:val="Normal"/>
    <w:semiHidden/>
    <w:rsid w:val="00C23EEB"/>
    <w:rPr>
      <w:rFonts w:ascii="Gentium" w:hAnsi="Gentium"/>
      <w:sz w:val="20"/>
    </w:rPr>
  </w:style>
  <w:style w:type="paragraph" w:customStyle="1" w:styleId="HHNormal10">
    <w:name w:val="HH Normal +10"/>
    <w:basedOn w:val="Normal"/>
    <w:rsid w:val="005510E3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jc w:val="both"/>
    </w:pPr>
    <w:rPr>
      <w:rFonts w:ascii="Book Antiqua" w:hAnsi="Book Antiqua"/>
      <w:sz w:val="20"/>
      <w:szCs w:val="20"/>
    </w:rPr>
  </w:style>
  <w:style w:type="paragraph" w:customStyle="1" w:styleId="HHPoetry">
    <w:name w:val="HH Poetry"/>
    <w:basedOn w:val="HHNormal"/>
    <w:next w:val="HHPoetryEnd"/>
    <w:rsid w:val="00A81B97"/>
    <w:pPr>
      <w:spacing w:after="0"/>
      <w:jc w:val="left"/>
    </w:pPr>
  </w:style>
  <w:style w:type="paragraph" w:customStyle="1" w:styleId="HHPoetry10End">
    <w:name w:val="HH Poetry + 10 End"/>
    <w:basedOn w:val="HHNormal10"/>
    <w:next w:val="HHNormal10"/>
    <w:rsid w:val="000C030D"/>
  </w:style>
  <w:style w:type="paragraph" w:customStyle="1" w:styleId="StyleSubtitlesHH10pt">
    <w:name w:val="Style Subtitles HH + 10 pt"/>
    <w:basedOn w:val="Normal"/>
    <w:autoRedefine/>
    <w:rsid w:val="000C030D"/>
    <w:pPr>
      <w:keepNext/>
      <w:spacing w:before="240"/>
    </w:pPr>
    <w:rPr>
      <w:rFonts w:ascii="Book Antiqua" w:hAnsi="Book Antiqua"/>
      <w:b/>
      <w:sz w:val="20"/>
      <w:szCs w:val="20"/>
    </w:rPr>
  </w:style>
  <w:style w:type="paragraph" w:customStyle="1" w:styleId="HHSubtitles10">
    <w:name w:val="HH Subtitles +10"/>
    <w:basedOn w:val="HHNormal10"/>
    <w:rsid w:val="000C030D"/>
    <w:pPr>
      <w:keepNext/>
      <w:spacing w:before="240"/>
    </w:pPr>
    <w:rPr>
      <w:b/>
    </w:rPr>
  </w:style>
  <w:style w:type="paragraph" w:customStyle="1" w:styleId="HHNormalNewAthena">
    <w:name w:val="HH Normal New Athena"/>
    <w:basedOn w:val="Normal"/>
    <w:rsid w:val="00151DF0"/>
    <w:pPr>
      <w:widowControl w:val="0"/>
      <w:autoSpaceDE w:val="0"/>
      <w:autoSpaceDN w:val="0"/>
      <w:adjustRightInd w:val="0"/>
      <w:jc w:val="both"/>
    </w:pPr>
    <w:rPr>
      <w:rFonts w:ascii="Palatino Linotype" w:eastAsia="Arial Unicode MS" w:hAnsi="Palatino Linotype" w:cs="TmsRmn 12pt"/>
    </w:rPr>
  </w:style>
  <w:style w:type="paragraph" w:customStyle="1" w:styleId="HHNormalGentium">
    <w:name w:val="HH Normal Gentium"/>
    <w:basedOn w:val="Normal"/>
    <w:rsid w:val="003E6630"/>
    <w:pPr>
      <w:jc w:val="both"/>
    </w:pPr>
    <w:rPr>
      <w:rFonts w:ascii="Gentium" w:hAnsi="Gentium" w:cs="TmsRmn 12pt"/>
    </w:rPr>
  </w:style>
  <w:style w:type="paragraph" w:customStyle="1" w:styleId="HHFootnoteText">
    <w:name w:val="HH Footnote Text"/>
    <w:basedOn w:val="HHNormalGentium"/>
    <w:rsid w:val="00151DF0"/>
    <w:rPr>
      <w:i/>
      <w:iCs/>
      <w:sz w:val="20"/>
    </w:rPr>
  </w:style>
  <w:style w:type="paragraph" w:customStyle="1" w:styleId="HHFootnote">
    <w:name w:val="HH Footnote"/>
    <w:basedOn w:val="FootnoteText"/>
    <w:rsid w:val="00151DF0"/>
    <w:pPr>
      <w:widowControl w:val="0"/>
      <w:autoSpaceDE w:val="0"/>
      <w:autoSpaceDN w:val="0"/>
      <w:adjustRightInd w:val="0"/>
      <w:jc w:val="both"/>
    </w:pPr>
    <w:rPr>
      <w:i/>
      <w:iCs/>
    </w:rPr>
  </w:style>
  <w:style w:type="paragraph" w:customStyle="1" w:styleId="HHChapterTitles">
    <w:name w:val="HH Chapter Titles"/>
    <w:basedOn w:val="HHNormalGentium"/>
    <w:rsid w:val="008837FD"/>
    <w:pPr>
      <w:spacing w:before="240"/>
      <w:jc w:val="center"/>
    </w:pPr>
    <w:rPr>
      <w:b/>
      <w:sz w:val="28"/>
    </w:rPr>
  </w:style>
  <w:style w:type="paragraph" w:customStyle="1" w:styleId="HHSections">
    <w:name w:val="HH Sections"/>
    <w:basedOn w:val="HHNormalGentium"/>
    <w:rsid w:val="0031742D"/>
    <w:pPr>
      <w:spacing w:before="240" w:line="280" w:lineRule="atLeast"/>
      <w:jc w:val="left"/>
    </w:pPr>
    <w:rPr>
      <w:rFonts w:cs="Arial Unicode MS"/>
      <w:b/>
    </w:rPr>
  </w:style>
  <w:style w:type="character" w:styleId="FootnoteReference">
    <w:name w:val="footnote reference"/>
    <w:aliases w:val="HH Footnote Gentium Reference"/>
    <w:rsid w:val="005607DA"/>
    <w:rPr>
      <w:rFonts w:ascii="Gentium" w:hAnsi="Gentium"/>
      <w:sz w:val="20"/>
      <w:vertAlign w:val="superscript"/>
    </w:rPr>
  </w:style>
  <w:style w:type="paragraph" w:customStyle="1" w:styleId="HymnTitle">
    <w:name w:val="Hymn Title"/>
    <w:basedOn w:val="Normal"/>
    <w:next w:val="Normal"/>
    <w:rsid w:val="00C16BCD"/>
    <w:rPr>
      <w:b/>
    </w:rPr>
  </w:style>
  <w:style w:type="paragraph" w:customStyle="1" w:styleId="HymnNotes">
    <w:name w:val="Hymn Notes"/>
    <w:basedOn w:val="Normal"/>
    <w:rsid w:val="001A0C0D"/>
    <w:rPr>
      <w:sz w:val="20"/>
    </w:rPr>
  </w:style>
  <w:style w:type="paragraph" w:customStyle="1" w:styleId="HymnSubtitle">
    <w:name w:val="Hymn Subtitle"/>
    <w:basedOn w:val="Normal"/>
    <w:rsid w:val="00C16BCD"/>
    <w:rPr>
      <w:sz w:val="20"/>
    </w:rPr>
  </w:style>
  <w:style w:type="paragraph" w:styleId="Header">
    <w:name w:val="header"/>
    <w:basedOn w:val="HHNormalGentium"/>
    <w:rsid w:val="00343568"/>
    <w:pPr>
      <w:tabs>
        <w:tab w:val="center" w:pos="4320"/>
        <w:tab w:val="right" w:pos="8640"/>
      </w:tabs>
      <w:spacing w:after="240" w:line="280" w:lineRule="atLeast"/>
    </w:pPr>
    <w:rPr>
      <w:rFonts w:cs="Arial Unicode MS"/>
      <w:sz w:val="20"/>
    </w:rPr>
  </w:style>
  <w:style w:type="paragraph" w:customStyle="1" w:styleId="HHPoetry10End0">
    <w:name w:val="HH Poetry 10 End"/>
    <w:basedOn w:val="Normal"/>
    <w:next w:val="Normal"/>
    <w:rsid w:val="00CC4DEC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</w:tabs>
    </w:pPr>
  </w:style>
  <w:style w:type="paragraph" w:customStyle="1" w:styleId="StyleHHSectionsABCLatin12ptComplex14pt">
    <w:name w:val="Style HH Sections ABC + (Latin) 12 pt (Complex) 14 pt"/>
    <w:basedOn w:val="Normal"/>
    <w:rsid w:val="00CC4DEC"/>
    <w:pPr>
      <w:keepNext/>
      <w:spacing w:before="240"/>
    </w:pPr>
    <w:rPr>
      <w:b/>
      <w:szCs w:val="28"/>
    </w:rPr>
  </w:style>
  <w:style w:type="paragraph" w:customStyle="1" w:styleId="HHGentiumQuote">
    <w:name w:val="HH Gentium Quote"/>
    <w:basedOn w:val="HHNormalGentium"/>
    <w:rsid w:val="00F04F80"/>
    <w:pPr>
      <w:spacing w:line="280" w:lineRule="atLeast"/>
      <w:ind w:left="720" w:right="720"/>
    </w:pPr>
    <w:rPr>
      <w:rFonts w:cs="Arial Unicode MS"/>
    </w:rPr>
  </w:style>
  <w:style w:type="paragraph" w:styleId="Index1">
    <w:name w:val="index 1"/>
    <w:aliases w:val="Index Gentium 9"/>
    <w:basedOn w:val="Normal"/>
    <w:next w:val="Normal"/>
    <w:autoRedefine/>
    <w:semiHidden/>
    <w:rsid w:val="0087180C"/>
    <w:pPr>
      <w:ind w:left="240" w:hanging="240"/>
    </w:pPr>
    <w:rPr>
      <w:rFonts w:ascii="Gentium" w:hAnsi="Gentium"/>
      <w:sz w:val="18"/>
      <w:szCs w:val="21"/>
    </w:rPr>
  </w:style>
  <w:style w:type="paragraph" w:customStyle="1" w:styleId="Psalm">
    <w:name w:val="Psalm"/>
    <w:rsid w:val="00AA2AC6"/>
    <w:pPr>
      <w:keepNext/>
      <w:tabs>
        <w:tab w:val="right" w:pos="360"/>
        <w:tab w:val="left" w:pos="504"/>
      </w:tabs>
      <w:spacing w:line="300" w:lineRule="exact"/>
      <w:ind w:left="864" w:hanging="864"/>
    </w:pPr>
    <w:rPr>
      <w:rFonts w:ascii="Book Antiqua" w:hAnsi="Book Antiqua"/>
      <w:noProof/>
      <w:color w:val="000000"/>
      <w:sz w:val="22"/>
      <w:lang w:eastAsia="en-US" w:bidi="ar-SA"/>
    </w:rPr>
  </w:style>
  <w:style w:type="paragraph" w:customStyle="1" w:styleId="PsalmTitle">
    <w:name w:val="Psalm Title"/>
    <w:autoRedefine/>
    <w:rsid w:val="003B71D8"/>
    <w:pPr>
      <w:keepNext/>
      <w:spacing w:after="120"/>
    </w:pPr>
    <w:rPr>
      <w:rFonts w:ascii="Book Antiqua" w:hAnsi="Book Antiqua"/>
      <w:b/>
      <w:noProof/>
      <w:color w:val="000000"/>
      <w:sz w:val="22"/>
      <w:lang w:eastAsia="en-US" w:bidi="ar-SA"/>
    </w:rPr>
  </w:style>
  <w:style w:type="paragraph" w:customStyle="1" w:styleId="Psalmlast">
    <w:name w:val="Psalm last"/>
    <w:basedOn w:val="Psalm"/>
    <w:autoRedefine/>
    <w:rsid w:val="003B71D8"/>
    <w:pPr>
      <w:keepNext w:val="0"/>
      <w:spacing w:after="120"/>
    </w:pPr>
  </w:style>
  <w:style w:type="paragraph" w:customStyle="1" w:styleId="Psalmlast2">
    <w:name w:val="Psalm last 2"/>
    <w:basedOn w:val="Psalm"/>
    <w:rsid w:val="003B71D8"/>
    <w:pPr>
      <w:keepNext w:val="0"/>
      <w:spacing w:after="120"/>
    </w:pPr>
  </w:style>
  <w:style w:type="paragraph" w:customStyle="1" w:styleId="HHPoetry12">
    <w:name w:val="HH Poetry 12"/>
    <w:basedOn w:val="HHNormal10"/>
    <w:rsid w:val="0024270E"/>
    <w:rPr>
      <w:sz w:val="24"/>
    </w:rPr>
  </w:style>
  <w:style w:type="paragraph" w:customStyle="1" w:styleId="HHPoetry12End">
    <w:name w:val="HH Poetry 12 End"/>
    <w:basedOn w:val="Normal"/>
    <w:rsid w:val="006E5A69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after="120"/>
      <w:jc w:val="both"/>
    </w:pPr>
    <w:rPr>
      <w:szCs w:val="20"/>
      <w:lang w:bidi="he-IL"/>
    </w:rPr>
  </w:style>
  <w:style w:type="table" w:styleId="TableGrid">
    <w:name w:val="Table Grid"/>
    <w:basedOn w:val="TableNormal"/>
    <w:rsid w:val="00653622"/>
    <w:rPr>
      <w:rFonts w:ascii="Gentium" w:hAnsi="Gentium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etry">
    <w:name w:val="Poetry"/>
    <w:basedOn w:val="Normal"/>
    <w:rsid w:val="0085313C"/>
    <w:pPr>
      <w:tabs>
        <w:tab w:val="left" w:pos="360"/>
        <w:tab w:val="left" w:pos="720"/>
        <w:tab w:val="left" w:pos="1080"/>
        <w:tab w:val="left" w:pos="1620"/>
        <w:tab w:val="left" w:pos="2520"/>
        <w:tab w:val="left" w:pos="4320"/>
      </w:tabs>
    </w:pPr>
    <w:rPr>
      <w:rFonts w:eastAsia="MS Mincho"/>
    </w:rPr>
  </w:style>
  <w:style w:type="paragraph" w:customStyle="1" w:styleId="HHNormal">
    <w:name w:val="HH Normal"/>
    <w:basedOn w:val="HHNormal10"/>
    <w:rsid w:val="0085313C"/>
    <w:pPr>
      <w:spacing w:after="120"/>
    </w:pPr>
    <w:rPr>
      <w:sz w:val="24"/>
      <w:szCs w:val="24"/>
    </w:rPr>
  </w:style>
  <w:style w:type="paragraph" w:customStyle="1" w:styleId="PoetryEnd">
    <w:name w:val="Poetry End"/>
    <w:basedOn w:val="Normal"/>
    <w:rsid w:val="0085313C"/>
    <w:pPr>
      <w:tabs>
        <w:tab w:val="left" w:pos="360"/>
        <w:tab w:val="left" w:pos="720"/>
        <w:tab w:val="left" w:pos="1080"/>
        <w:tab w:val="left" w:pos="1620"/>
        <w:tab w:val="left" w:pos="2520"/>
        <w:tab w:val="left" w:pos="4320"/>
      </w:tabs>
      <w:spacing w:after="120"/>
    </w:pPr>
    <w:rPr>
      <w:rFonts w:eastAsia="MS Mincho"/>
    </w:rPr>
  </w:style>
  <w:style w:type="paragraph" w:customStyle="1" w:styleId="HHPoetryEnd">
    <w:name w:val="HH Poetry End"/>
    <w:basedOn w:val="HHNormal"/>
    <w:rsid w:val="0085313C"/>
    <w:pPr>
      <w:jc w:val="left"/>
    </w:pPr>
  </w:style>
  <w:style w:type="paragraph" w:customStyle="1" w:styleId="HHBibliography">
    <w:name w:val="HH Bibliography"/>
    <w:basedOn w:val="HHNormal"/>
    <w:rsid w:val="00C11D80"/>
    <w:pPr>
      <w:ind w:left="720" w:hanging="720"/>
    </w:pPr>
  </w:style>
  <w:style w:type="paragraph" w:customStyle="1" w:styleId="ChapterSections123">
    <w:name w:val="Chapter Sections 123"/>
    <w:basedOn w:val="ChapterSections"/>
    <w:rsid w:val="00E51DFE"/>
    <w:pPr>
      <w:keepNext/>
      <w:spacing w:after="120"/>
    </w:pPr>
  </w:style>
  <w:style w:type="paragraph" w:customStyle="1" w:styleId="HHGentiumNumberedSections">
    <w:name w:val="HH Gentium Numbered Sections"/>
    <w:basedOn w:val="Normal"/>
    <w:next w:val="HHNormalGentium"/>
    <w:rsid w:val="003E6630"/>
    <w:pPr>
      <w:keepNext/>
      <w:numPr>
        <w:numId w:val="1"/>
      </w:numPr>
      <w:spacing w:before="240" w:after="120"/>
      <w:jc w:val="both"/>
    </w:pPr>
    <w:rPr>
      <w:rFonts w:ascii="Gentium" w:eastAsia="Arial Unicode MS" w:hAnsi="Gentium"/>
      <w:b/>
      <w:bCs/>
    </w:rPr>
  </w:style>
  <w:style w:type="paragraph" w:customStyle="1" w:styleId="HHGentiumFootnotes">
    <w:name w:val="HH Gentium Footnotes"/>
    <w:basedOn w:val="HHNormalGentium"/>
    <w:rsid w:val="005607DA"/>
    <w:pPr>
      <w:spacing w:after="120"/>
    </w:pPr>
    <w:rPr>
      <w:sz w:val="20"/>
    </w:rPr>
  </w:style>
  <w:style w:type="paragraph" w:customStyle="1" w:styleId="LastLine">
    <w:name w:val="Last Line"/>
    <w:basedOn w:val="Normal"/>
    <w:autoRedefine/>
    <w:rsid w:val="00BF1422"/>
    <w:pPr>
      <w:spacing w:after="180"/>
    </w:pPr>
    <w:rPr>
      <w:rFonts w:cs="Arial"/>
      <w:sz w:val="22"/>
      <w:szCs w:val="22"/>
    </w:rPr>
  </w:style>
  <w:style w:type="paragraph" w:styleId="BalloonText">
    <w:name w:val="Balloon Text"/>
    <w:basedOn w:val="Normal"/>
    <w:link w:val="BalloonTextChar"/>
    <w:rsid w:val="00DC53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C5340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5306DE-099F-47D3-8E21-CB5A230AD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063</Words>
  <Characters>2365</Characters>
  <Application>Microsoft Office Word</Application>
  <DocSecurity>0</DocSecurity>
  <Lines>1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</vt:lpstr>
    </vt:vector>
  </TitlesOfParts>
  <Company>Hewlett-Packard Company</Company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</dc:title>
  <dc:creator>Harry Hagan</dc:creator>
  <cp:lastModifiedBy>Fr. Harry Hagan</cp:lastModifiedBy>
  <cp:revision>4</cp:revision>
  <cp:lastPrinted>2019-05-16T15:37:00Z</cp:lastPrinted>
  <dcterms:created xsi:type="dcterms:W3CDTF">2021-05-10T01:13:00Z</dcterms:created>
  <dcterms:modified xsi:type="dcterms:W3CDTF">2021-05-10T21:43:00Z</dcterms:modified>
</cp:coreProperties>
</file>